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19B49" w14:textId="5F6E69B3" w:rsidR="008406C5" w:rsidRPr="004A6999" w:rsidRDefault="00F27DFD" w:rsidP="00F27DFD">
      <w:pPr>
        <w:spacing w:after="0" w:line="480" w:lineRule="auto"/>
        <w:contextualSpacing/>
        <w:rPr>
          <w:rFonts w:asciiTheme="minorBidi" w:hAnsiTheme="minorBidi"/>
          <w:b/>
          <w:bCs/>
          <w:sz w:val="24"/>
          <w:szCs w:val="24"/>
        </w:rPr>
      </w:pPr>
      <w:r w:rsidRPr="00F27DFD">
        <w:rPr>
          <w:rFonts w:asciiTheme="minorBidi" w:hAnsiTheme="minorBidi"/>
          <w:b/>
          <w:bCs/>
          <w:sz w:val="28"/>
          <w:szCs w:val="28"/>
        </w:rPr>
        <w:t>Appendix</w:t>
      </w:r>
    </w:p>
    <w:p w14:paraId="0B1F2833" w14:textId="77777777" w:rsidR="008406C5" w:rsidRPr="004A6999" w:rsidRDefault="008406C5" w:rsidP="00CD4611">
      <w:pPr>
        <w:spacing w:after="0" w:line="480" w:lineRule="auto"/>
        <w:contextualSpacing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4555D690" w14:textId="123E8F35" w:rsidR="008A4137" w:rsidRPr="004A6999" w:rsidRDefault="008A4137" w:rsidP="00CD4611">
      <w:pPr>
        <w:pStyle w:val="Title"/>
        <w:suppressLineNumbers/>
        <w:spacing w:after="0" w:line="480" w:lineRule="auto"/>
        <w:contextualSpacing/>
        <w:jc w:val="center"/>
        <w:rPr>
          <w:rFonts w:asciiTheme="minorBidi" w:hAnsiTheme="minorBidi" w:cstheme="minorBidi"/>
          <w:sz w:val="28"/>
          <w:szCs w:val="28"/>
        </w:rPr>
      </w:pPr>
      <w:r w:rsidRPr="004A6999">
        <w:rPr>
          <w:rFonts w:asciiTheme="minorBidi" w:hAnsiTheme="minorBidi" w:cstheme="minorBidi"/>
          <w:sz w:val="28"/>
          <w:szCs w:val="28"/>
        </w:rPr>
        <w:t>An inside look at a biofilm:</w:t>
      </w:r>
      <w:r w:rsidR="005B2864" w:rsidRPr="004A6999">
        <w:rPr>
          <w:rFonts w:asciiTheme="minorBidi" w:hAnsiTheme="minorBidi" w:cstheme="minorBidi"/>
          <w:sz w:val="28"/>
          <w:szCs w:val="28"/>
        </w:rPr>
        <w:t xml:space="preserve"> Pseudomonas aeruginosa</w:t>
      </w:r>
      <w:r w:rsidRPr="004A6999">
        <w:rPr>
          <w:rFonts w:asciiTheme="minorBidi" w:hAnsiTheme="minorBidi" w:cstheme="minorBidi"/>
          <w:sz w:val="28"/>
          <w:szCs w:val="28"/>
        </w:rPr>
        <w:t xml:space="preserve"> flagella bio-tracking</w:t>
      </w:r>
    </w:p>
    <w:p w14:paraId="09152855" w14:textId="77777777" w:rsidR="008A4137" w:rsidRPr="004A6999" w:rsidRDefault="008A4137" w:rsidP="00CD4611">
      <w:pPr>
        <w:pStyle w:val="Heading2"/>
        <w:suppressLineNumbers/>
        <w:spacing w:before="0" w:line="480" w:lineRule="auto"/>
        <w:contextualSpacing/>
        <w:jc w:val="center"/>
        <w:rPr>
          <w:rFonts w:asciiTheme="minorBidi" w:hAnsiTheme="minorBidi" w:cstheme="minorBidi"/>
          <w:sz w:val="22"/>
          <w:szCs w:val="22"/>
        </w:rPr>
      </w:pPr>
    </w:p>
    <w:p w14:paraId="0BB90C70" w14:textId="77777777" w:rsidR="008A4137" w:rsidRPr="004A6999" w:rsidRDefault="008A4137" w:rsidP="00CD4611">
      <w:pPr>
        <w:pStyle w:val="Heading2"/>
        <w:suppressLineNumbers/>
        <w:spacing w:before="0" w:line="480" w:lineRule="auto"/>
        <w:contextualSpacing/>
        <w:jc w:val="center"/>
        <w:rPr>
          <w:rFonts w:asciiTheme="minorBidi" w:hAnsiTheme="minorBidi" w:cstheme="minorBidi"/>
        </w:rPr>
      </w:pPr>
      <w:r w:rsidRPr="004A6999">
        <w:rPr>
          <w:rFonts w:asciiTheme="minorBidi" w:hAnsiTheme="minorBidi" w:cstheme="minorBidi"/>
          <w:sz w:val="22"/>
          <w:szCs w:val="22"/>
        </w:rPr>
        <w:t>Eden Ozer</w:t>
      </w:r>
      <w:proofErr w:type="gramStart"/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1,†</w:t>
      </w:r>
      <w:proofErr w:type="gramEnd"/>
      <w:r w:rsidRPr="004A6999">
        <w:rPr>
          <w:rFonts w:asciiTheme="minorBidi" w:hAnsiTheme="minorBidi" w:cstheme="minorBidi"/>
          <w:sz w:val="22"/>
          <w:szCs w:val="22"/>
        </w:rPr>
        <w:t>, Karin Yaniv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3,†</w:t>
      </w:r>
      <w:r w:rsidRPr="004A6999">
        <w:rPr>
          <w:rFonts w:asciiTheme="minorBidi" w:hAnsiTheme="minorBidi" w:cstheme="minorBidi"/>
          <w:sz w:val="22"/>
          <w:szCs w:val="22"/>
        </w:rPr>
        <w:t xml:space="preserve">, </w:t>
      </w:r>
      <w:proofErr w:type="spellStart"/>
      <w:r w:rsidRPr="004A6999">
        <w:rPr>
          <w:rFonts w:asciiTheme="minorBidi" w:hAnsiTheme="minorBidi" w:cstheme="minorBidi"/>
          <w:sz w:val="22"/>
          <w:szCs w:val="22"/>
        </w:rPr>
        <w:t>Einat</w:t>
      </w:r>
      <w:proofErr w:type="spellEnd"/>
      <w:r w:rsidRPr="004A6999">
        <w:rPr>
          <w:rFonts w:asciiTheme="minorBidi" w:hAnsiTheme="minorBidi" w:cstheme="minorBidi"/>
          <w:sz w:val="22"/>
          <w:szCs w:val="22"/>
        </w:rPr>
        <w:t xml:space="preserve"> Chetrit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4</w:t>
      </w:r>
      <w:r w:rsidRPr="004A6999">
        <w:rPr>
          <w:rFonts w:asciiTheme="minorBidi" w:hAnsiTheme="minorBidi" w:cstheme="minorBidi"/>
          <w:sz w:val="22"/>
          <w:szCs w:val="22"/>
        </w:rPr>
        <w:t xml:space="preserve">, </w:t>
      </w:r>
      <w:proofErr w:type="spellStart"/>
      <w:r w:rsidRPr="004A6999">
        <w:rPr>
          <w:rFonts w:asciiTheme="minorBidi" w:hAnsiTheme="minorBidi" w:cstheme="minorBidi"/>
          <w:sz w:val="22"/>
          <w:szCs w:val="22"/>
        </w:rPr>
        <w:t>Anastasya</w:t>
      </w:r>
      <w:proofErr w:type="spellEnd"/>
      <w:r w:rsidRPr="004A6999">
        <w:rPr>
          <w:rFonts w:asciiTheme="minorBidi" w:hAnsiTheme="minorBidi" w:cstheme="minorBidi"/>
          <w:sz w:val="22"/>
          <w:szCs w:val="22"/>
        </w:rPr>
        <w:t xml:space="preserve"> Boyarski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5</w:t>
      </w:r>
      <w:r w:rsidRPr="004A6999">
        <w:rPr>
          <w:rFonts w:asciiTheme="minorBidi" w:hAnsiTheme="minorBidi" w:cstheme="minorBidi"/>
          <w:sz w:val="22"/>
          <w:szCs w:val="22"/>
        </w:rPr>
        <w:t>, Michael M. Meijler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5,6</w:t>
      </w:r>
      <w:r w:rsidRPr="004A6999">
        <w:rPr>
          <w:rFonts w:asciiTheme="minorBidi" w:hAnsiTheme="minorBidi" w:cstheme="minorBidi"/>
          <w:sz w:val="22"/>
          <w:szCs w:val="22"/>
        </w:rPr>
        <w:t>, Ronen Berkovich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2,4</w:t>
      </w:r>
      <w:r w:rsidRPr="004A6999">
        <w:rPr>
          <w:rFonts w:asciiTheme="minorBidi" w:hAnsiTheme="minorBidi" w:cstheme="minorBidi"/>
          <w:sz w:val="22"/>
          <w:szCs w:val="22"/>
        </w:rPr>
        <w:t>, Ariel Kushmaro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2,3*</w:t>
      </w:r>
      <w:r w:rsidRPr="004A6999">
        <w:rPr>
          <w:rFonts w:asciiTheme="minorBidi" w:hAnsiTheme="minorBidi" w:cstheme="minorBidi"/>
          <w:sz w:val="22"/>
          <w:szCs w:val="22"/>
        </w:rPr>
        <w:t xml:space="preserve">, </w:t>
      </w:r>
      <w:proofErr w:type="spellStart"/>
      <w:r w:rsidRPr="004A6999">
        <w:rPr>
          <w:rFonts w:asciiTheme="minorBidi" w:hAnsiTheme="minorBidi" w:cstheme="minorBidi"/>
          <w:sz w:val="22"/>
          <w:szCs w:val="22"/>
        </w:rPr>
        <w:t>Lital</w:t>
      </w:r>
      <w:proofErr w:type="spellEnd"/>
      <w:r w:rsidRPr="004A6999">
        <w:rPr>
          <w:rFonts w:asciiTheme="minorBidi" w:hAnsiTheme="minorBidi" w:cstheme="minorBidi"/>
          <w:sz w:val="22"/>
          <w:szCs w:val="22"/>
        </w:rPr>
        <w:t xml:space="preserve"> Alfonta</w:t>
      </w:r>
      <w:r w:rsidRPr="004A6999">
        <w:rPr>
          <w:rFonts w:asciiTheme="minorBidi" w:hAnsiTheme="minorBidi" w:cstheme="minorBidi"/>
          <w:sz w:val="22"/>
          <w:szCs w:val="22"/>
          <w:vertAlign w:val="superscript"/>
        </w:rPr>
        <w:t>1,2,5,*</w:t>
      </w:r>
    </w:p>
    <w:p w14:paraId="5F768812" w14:textId="77777777" w:rsidR="003B0BCD" w:rsidRPr="004A6999" w:rsidRDefault="003B0BCD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</w:p>
    <w:p w14:paraId="551EEA12" w14:textId="7186E7C6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</w:rPr>
        <w:t>† These authors contributed equally.</w:t>
      </w:r>
    </w:p>
    <w:p w14:paraId="1E069606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  <w:vertAlign w:val="superscript"/>
        </w:rPr>
        <w:t>1</w:t>
      </w:r>
      <w:r w:rsidRPr="004A6999">
        <w:rPr>
          <w:rFonts w:asciiTheme="minorBidi" w:hAnsiTheme="minorBidi"/>
        </w:rPr>
        <w:t xml:space="preserve">Department of Life Sciences, Ben-Gurion University of the Negev, </w:t>
      </w:r>
      <w:proofErr w:type="spellStart"/>
      <w:r w:rsidRPr="004A6999">
        <w:rPr>
          <w:rFonts w:asciiTheme="minorBidi" w:hAnsiTheme="minorBidi"/>
        </w:rPr>
        <w:t>POBox</w:t>
      </w:r>
      <w:proofErr w:type="spellEnd"/>
      <w:r w:rsidRPr="004A6999">
        <w:rPr>
          <w:rFonts w:asciiTheme="minorBidi" w:hAnsiTheme="minorBidi"/>
        </w:rPr>
        <w:t xml:space="preserve"> 653, Beer-Sheva 8410501, Israel.</w:t>
      </w:r>
    </w:p>
    <w:p w14:paraId="7DB623B7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  <w:vertAlign w:val="superscript"/>
        </w:rPr>
        <w:t>2</w:t>
      </w:r>
      <w:r w:rsidRPr="004A6999">
        <w:rPr>
          <w:rFonts w:asciiTheme="minorBidi" w:hAnsiTheme="minorBidi"/>
        </w:rPr>
        <w:t xml:space="preserve">Ilse Katz Institute for Nanoscale Science and Technology, Ben-Gurion University of the Negev, </w:t>
      </w:r>
      <w:proofErr w:type="spellStart"/>
      <w:r w:rsidRPr="004A6999">
        <w:rPr>
          <w:rFonts w:asciiTheme="minorBidi" w:hAnsiTheme="minorBidi"/>
        </w:rPr>
        <w:t>POBox</w:t>
      </w:r>
      <w:proofErr w:type="spellEnd"/>
      <w:r w:rsidRPr="004A6999">
        <w:rPr>
          <w:rFonts w:asciiTheme="minorBidi" w:hAnsiTheme="minorBidi"/>
        </w:rPr>
        <w:t xml:space="preserve"> 653, Beer-Sheva 8410501, Israel.</w:t>
      </w:r>
    </w:p>
    <w:p w14:paraId="4F8524E2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  <w:vertAlign w:val="superscript"/>
        </w:rPr>
        <w:t xml:space="preserve">3 </w:t>
      </w:r>
      <w:r w:rsidRPr="004A6999">
        <w:rPr>
          <w:rFonts w:asciiTheme="minorBidi" w:hAnsiTheme="minorBidi"/>
        </w:rPr>
        <w:t xml:space="preserve">Goren-Goldstein Department of Biotechnology Engineering, Ben-Gurion University of the Negev, </w:t>
      </w:r>
      <w:proofErr w:type="spellStart"/>
      <w:r w:rsidRPr="004A6999">
        <w:rPr>
          <w:rFonts w:asciiTheme="minorBidi" w:hAnsiTheme="minorBidi"/>
        </w:rPr>
        <w:t>POBox</w:t>
      </w:r>
      <w:proofErr w:type="spellEnd"/>
      <w:r w:rsidRPr="004A6999">
        <w:rPr>
          <w:rFonts w:asciiTheme="minorBidi" w:hAnsiTheme="minorBidi"/>
        </w:rPr>
        <w:t xml:space="preserve"> 653, Beer-Sheva 8410501, Israel.</w:t>
      </w:r>
    </w:p>
    <w:p w14:paraId="41E4C041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  <w:vertAlign w:val="superscript"/>
        </w:rPr>
        <w:t>4</w:t>
      </w:r>
      <w:r w:rsidRPr="004A6999">
        <w:rPr>
          <w:rFonts w:asciiTheme="minorBidi" w:hAnsiTheme="minorBidi"/>
        </w:rPr>
        <w:t xml:space="preserve">Department of Chemical Engineering, Ben-Gurion University of the Negev, </w:t>
      </w:r>
      <w:proofErr w:type="spellStart"/>
      <w:r w:rsidRPr="004A6999">
        <w:rPr>
          <w:rFonts w:asciiTheme="minorBidi" w:hAnsiTheme="minorBidi"/>
        </w:rPr>
        <w:t>POBox</w:t>
      </w:r>
      <w:proofErr w:type="spellEnd"/>
      <w:r w:rsidRPr="004A6999">
        <w:rPr>
          <w:rFonts w:asciiTheme="minorBidi" w:hAnsiTheme="minorBidi"/>
        </w:rPr>
        <w:t xml:space="preserve"> 653, Beer-Sheva 8410501, Israel.</w:t>
      </w:r>
    </w:p>
    <w:p w14:paraId="7FB04265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  <w:vertAlign w:val="superscript"/>
        </w:rPr>
        <w:t>5</w:t>
      </w:r>
      <w:r w:rsidRPr="004A6999">
        <w:rPr>
          <w:rFonts w:asciiTheme="minorBidi" w:hAnsiTheme="minorBidi"/>
        </w:rPr>
        <w:t xml:space="preserve">Department of Chemistry, Ben-Gurion University of the Negev, </w:t>
      </w:r>
      <w:proofErr w:type="spellStart"/>
      <w:r w:rsidRPr="004A6999">
        <w:rPr>
          <w:rFonts w:asciiTheme="minorBidi" w:hAnsiTheme="minorBidi"/>
        </w:rPr>
        <w:t>POBox</w:t>
      </w:r>
      <w:proofErr w:type="spellEnd"/>
      <w:r w:rsidRPr="004A6999">
        <w:rPr>
          <w:rFonts w:asciiTheme="minorBidi" w:hAnsiTheme="minorBidi"/>
        </w:rPr>
        <w:t xml:space="preserve"> 653, Beer-Sheva 8410501, Israel.</w:t>
      </w:r>
    </w:p>
    <w:p w14:paraId="27F01328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  <w:r w:rsidRPr="004A6999">
        <w:rPr>
          <w:rFonts w:asciiTheme="minorBidi" w:hAnsiTheme="minorBidi"/>
          <w:vertAlign w:val="superscript"/>
        </w:rPr>
        <w:t>6</w:t>
      </w:r>
      <w:r w:rsidRPr="004A6999">
        <w:rPr>
          <w:rFonts w:asciiTheme="minorBidi" w:hAnsiTheme="minorBidi"/>
        </w:rPr>
        <w:t xml:space="preserve">National Institute for Biotechnology in the Negev, Ben-Gurion University of the Negev, </w:t>
      </w:r>
      <w:proofErr w:type="spellStart"/>
      <w:r w:rsidRPr="004A6999">
        <w:rPr>
          <w:rFonts w:asciiTheme="minorBidi" w:hAnsiTheme="minorBidi"/>
        </w:rPr>
        <w:t>POBox</w:t>
      </w:r>
      <w:proofErr w:type="spellEnd"/>
      <w:r w:rsidRPr="004A6999">
        <w:rPr>
          <w:rFonts w:asciiTheme="minorBidi" w:hAnsiTheme="minorBidi"/>
        </w:rPr>
        <w:t xml:space="preserve"> 653, Beer-Sheva 8410501, Israel.</w:t>
      </w:r>
    </w:p>
    <w:p w14:paraId="401B9FC0" w14:textId="77777777" w:rsidR="008A4137" w:rsidRPr="004A6999" w:rsidRDefault="008A4137" w:rsidP="00CD4611">
      <w:pPr>
        <w:suppressLineNumbers/>
        <w:spacing w:after="0" w:line="480" w:lineRule="auto"/>
        <w:ind w:left="360"/>
        <w:contextualSpacing/>
        <w:rPr>
          <w:rFonts w:asciiTheme="minorBidi" w:hAnsiTheme="minorBidi"/>
        </w:rPr>
      </w:pPr>
    </w:p>
    <w:p w14:paraId="7ECC67C1" w14:textId="77777777" w:rsidR="008A4137" w:rsidRPr="004A6999" w:rsidRDefault="008A4137" w:rsidP="00CD4611">
      <w:pPr>
        <w:suppressLineNumbers/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 xml:space="preserve">⃰e-mails: </w:t>
      </w:r>
      <w:hyperlink r:id="rId7" w:history="1">
        <w:r w:rsidRPr="004A6999">
          <w:rPr>
            <w:rStyle w:val="Hyperlink"/>
            <w:rFonts w:asciiTheme="minorBidi" w:hAnsiTheme="minorBidi"/>
            <w:sz w:val="24"/>
            <w:szCs w:val="24"/>
          </w:rPr>
          <w:t>kushmaro@bgu.ac.il</w:t>
        </w:r>
      </w:hyperlink>
      <w:r w:rsidRPr="004A6999">
        <w:rPr>
          <w:rFonts w:asciiTheme="minorBidi" w:hAnsiTheme="minorBidi"/>
          <w:sz w:val="24"/>
          <w:szCs w:val="24"/>
        </w:rPr>
        <w:t xml:space="preserve">; </w:t>
      </w:r>
      <w:hyperlink r:id="rId8" w:history="1">
        <w:r w:rsidRPr="004A6999">
          <w:rPr>
            <w:rStyle w:val="Hyperlink"/>
            <w:rFonts w:asciiTheme="minorBidi" w:hAnsiTheme="minorBidi"/>
            <w:sz w:val="24"/>
            <w:szCs w:val="24"/>
          </w:rPr>
          <w:t>alfontal@bgu.ac.il</w:t>
        </w:r>
      </w:hyperlink>
    </w:p>
    <w:p w14:paraId="373A9E6A" w14:textId="31B28EA9" w:rsidR="0005061B" w:rsidRPr="00E12719" w:rsidRDefault="008406C5" w:rsidP="00E12719">
      <w:pPr>
        <w:spacing w:after="0" w:line="480" w:lineRule="auto"/>
        <w:contextualSpacing/>
        <w:rPr>
          <w:rFonts w:asciiTheme="minorBidi" w:hAnsiTheme="minorBidi"/>
          <w:b/>
          <w:bCs/>
          <w:sz w:val="24"/>
          <w:szCs w:val="24"/>
          <w:u w:val="single"/>
        </w:rPr>
      </w:pPr>
      <w:r w:rsidRPr="004A6999">
        <w:rPr>
          <w:rFonts w:asciiTheme="minorBidi" w:hAnsiTheme="minorBidi"/>
          <w:b/>
          <w:bCs/>
          <w:sz w:val="24"/>
          <w:szCs w:val="24"/>
          <w:u w:val="single"/>
        </w:rPr>
        <w:br w:type="page"/>
      </w:r>
      <w:r w:rsidR="0005061B" w:rsidRPr="004A6999">
        <w:rPr>
          <w:rFonts w:asciiTheme="minorBidi" w:hAnsiTheme="minorBidi"/>
          <w:b/>
          <w:bCs/>
          <w:sz w:val="24"/>
          <w:szCs w:val="24"/>
          <w:u w:val="single"/>
        </w:rPr>
        <w:lastRenderedPageBreak/>
        <w:t>Table of Contents:</w:t>
      </w:r>
    </w:p>
    <w:p w14:paraId="5EDC1A52" w14:textId="77777777" w:rsidR="0005061B" w:rsidRPr="004A6999" w:rsidRDefault="0005061B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14:paraId="3CEA93D5" w14:textId="2794FE95" w:rsidR="0005061B" w:rsidRPr="004A6999" w:rsidRDefault="0005061B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>Cover page</w:t>
      </w:r>
      <w:r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CB1263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F27DFD">
        <w:rPr>
          <w:rFonts w:asciiTheme="minorBidi" w:hAnsiTheme="minorBidi"/>
          <w:sz w:val="24"/>
          <w:szCs w:val="24"/>
        </w:rPr>
        <w:t>A</w:t>
      </w:r>
      <w:r w:rsidRPr="004A6999">
        <w:rPr>
          <w:rFonts w:asciiTheme="minorBidi" w:hAnsiTheme="minorBidi"/>
          <w:sz w:val="24"/>
          <w:szCs w:val="24"/>
        </w:rPr>
        <w:t>-1</w:t>
      </w:r>
    </w:p>
    <w:p w14:paraId="0E361644" w14:textId="43377924" w:rsidR="008406C5" w:rsidRPr="004A6999" w:rsidRDefault="008406C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>Table of contents</w:t>
      </w:r>
      <w:r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CB1263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A42C12" w:rsidRPr="004A6999">
        <w:rPr>
          <w:rFonts w:asciiTheme="minorBidi" w:hAnsiTheme="minorBidi"/>
          <w:sz w:val="24"/>
          <w:szCs w:val="24"/>
        </w:rPr>
        <w:tab/>
      </w:r>
      <w:r w:rsidR="00F27DFD">
        <w:rPr>
          <w:rFonts w:asciiTheme="minorBidi" w:hAnsiTheme="minorBidi"/>
          <w:sz w:val="24"/>
          <w:szCs w:val="24"/>
        </w:rPr>
        <w:t>A</w:t>
      </w:r>
      <w:r w:rsidRPr="004A6999">
        <w:rPr>
          <w:rFonts w:asciiTheme="minorBidi" w:hAnsiTheme="minorBidi"/>
          <w:sz w:val="24"/>
          <w:szCs w:val="24"/>
        </w:rPr>
        <w:t>-2</w:t>
      </w:r>
    </w:p>
    <w:p w14:paraId="4D62EC75" w14:textId="41464CE7" w:rsidR="00ED31A6" w:rsidRDefault="00C660F2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 xml:space="preserve">Figure </w:t>
      </w:r>
      <w:r w:rsidR="00F27DFD">
        <w:rPr>
          <w:rFonts w:asciiTheme="minorBidi" w:hAnsiTheme="minorBidi"/>
          <w:sz w:val="24"/>
          <w:szCs w:val="24"/>
        </w:rPr>
        <w:t>A1</w:t>
      </w:r>
      <w:r w:rsidR="001F1CDB" w:rsidRPr="004A6999">
        <w:rPr>
          <w:rFonts w:asciiTheme="minorBidi" w:hAnsiTheme="minorBidi"/>
          <w:sz w:val="24"/>
          <w:szCs w:val="24"/>
        </w:rPr>
        <w:t>-</w:t>
      </w:r>
      <w:r w:rsidR="00F27DFD">
        <w:rPr>
          <w:rFonts w:asciiTheme="minorBidi" w:hAnsiTheme="minorBidi"/>
          <w:sz w:val="24"/>
          <w:szCs w:val="24"/>
        </w:rPr>
        <w:t>A6</w:t>
      </w:r>
      <w:r w:rsidR="00F27DFD">
        <w:rPr>
          <w:rFonts w:asciiTheme="minorBidi" w:hAnsiTheme="minorBidi"/>
          <w:sz w:val="24"/>
          <w:szCs w:val="24"/>
        </w:rPr>
        <w:tab/>
      </w:r>
      <w:r w:rsidR="004E7C47" w:rsidRPr="004A6999">
        <w:rPr>
          <w:rFonts w:asciiTheme="minorBidi" w:hAnsiTheme="minorBidi"/>
          <w:sz w:val="24"/>
          <w:szCs w:val="24"/>
        </w:rPr>
        <w:tab/>
      </w:r>
      <w:r w:rsidR="001F1CDB" w:rsidRPr="004A6999">
        <w:rPr>
          <w:rFonts w:asciiTheme="minorBidi" w:hAnsiTheme="minorBidi"/>
          <w:sz w:val="24"/>
          <w:szCs w:val="24"/>
        </w:rPr>
        <w:t xml:space="preserve">Figure </w:t>
      </w:r>
      <w:r w:rsidR="005B0E60" w:rsidRPr="004A6999">
        <w:rPr>
          <w:rFonts w:asciiTheme="minorBidi" w:hAnsiTheme="minorBidi"/>
          <w:sz w:val="24"/>
          <w:szCs w:val="24"/>
        </w:rPr>
        <w:t>2</w:t>
      </w:r>
      <w:r w:rsidR="001F1CDB" w:rsidRPr="004A6999">
        <w:rPr>
          <w:rFonts w:asciiTheme="minorBidi" w:hAnsiTheme="minorBidi"/>
          <w:sz w:val="24"/>
          <w:szCs w:val="24"/>
        </w:rPr>
        <w:t xml:space="preserve"> enlarged images</w:t>
      </w:r>
      <w:r w:rsidR="00CF5185" w:rsidRPr="004A6999">
        <w:rPr>
          <w:rFonts w:asciiTheme="minorBidi" w:hAnsiTheme="minorBidi"/>
          <w:sz w:val="24"/>
          <w:szCs w:val="24"/>
        </w:rPr>
        <w:tab/>
      </w:r>
      <w:r w:rsidR="00512104" w:rsidRPr="004A6999">
        <w:rPr>
          <w:rFonts w:asciiTheme="minorBidi" w:hAnsiTheme="minorBidi"/>
          <w:sz w:val="24"/>
          <w:szCs w:val="24"/>
        </w:rPr>
        <w:tab/>
      </w:r>
      <w:r w:rsidR="00512104" w:rsidRPr="004A6999">
        <w:rPr>
          <w:rFonts w:asciiTheme="minorBidi" w:hAnsiTheme="minorBidi"/>
          <w:sz w:val="24"/>
          <w:szCs w:val="24"/>
        </w:rPr>
        <w:tab/>
      </w:r>
      <w:r w:rsidR="00512104" w:rsidRPr="004A6999">
        <w:rPr>
          <w:rFonts w:asciiTheme="minorBidi" w:hAnsiTheme="minorBidi"/>
          <w:sz w:val="24"/>
          <w:szCs w:val="24"/>
        </w:rPr>
        <w:tab/>
      </w:r>
      <w:r w:rsidR="00512104" w:rsidRPr="004A6999">
        <w:rPr>
          <w:rFonts w:asciiTheme="minorBidi" w:hAnsiTheme="minorBidi"/>
          <w:sz w:val="24"/>
          <w:szCs w:val="24"/>
        </w:rPr>
        <w:tab/>
      </w:r>
      <w:r w:rsidR="00512104" w:rsidRPr="004A6999">
        <w:rPr>
          <w:rFonts w:asciiTheme="minorBidi" w:hAnsiTheme="minorBidi"/>
          <w:sz w:val="24"/>
          <w:szCs w:val="24"/>
        </w:rPr>
        <w:tab/>
      </w:r>
      <w:r w:rsidR="00F27DFD">
        <w:rPr>
          <w:rFonts w:asciiTheme="minorBidi" w:hAnsiTheme="minorBidi"/>
          <w:sz w:val="24"/>
          <w:szCs w:val="24"/>
        </w:rPr>
        <w:t>A</w:t>
      </w:r>
      <w:r w:rsidR="00512104" w:rsidRPr="004A6999">
        <w:rPr>
          <w:rFonts w:asciiTheme="minorBidi" w:hAnsiTheme="minorBidi"/>
          <w:sz w:val="24"/>
          <w:szCs w:val="24"/>
        </w:rPr>
        <w:t>-</w:t>
      </w:r>
      <w:r w:rsidR="00E12719">
        <w:rPr>
          <w:rFonts w:asciiTheme="minorBidi" w:hAnsiTheme="minorBidi"/>
          <w:sz w:val="24"/>
          <w:szCs w:val="24"/>
        </w:rPr>
        <w:t>3</w:t>
      </w:r>
    </w:p>
    <w:p w14:paraId="67162B87" w14:textId="595DE9DD" w:rsidR="00CB1263" w:rsidRPr="004A6999" w:rsidRDefault="00CB1263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 xml:space="preserve">Figures </w:t>
      </w:r>
      <w:r w:rsidR="00BC3DBF">
        <w:rPr>
          <w:rFonts w:asciiTheme="minorBidi" w:hAnsiTheme="minorBidi"/>
          <w:sz w:val="24"/>
          <w:szCs w:val="24"/>
        </w:rPr>
        <w:t>A7</w:t>
      </w:r>
      <w:r w:rsidRPr="004A6999">
        <w:rPr>
          <w:rFonts w:asciiTheme="minorBidi" w:hAnsiTheme="minorBidi"/>
          <w:sz w:val="24"/>
          <w:szCs w:val="24"/>
        </w:rPr>
        <w:t>-</w:t>
      </w:r>
      <w:r w:rsidR="00BC3DBF">
        <w:rPr>
          <w:rFonts w:asciiTheme="minorBidi" w:hAnsiTheme="minorBidi"/>
          <w:sz w:val="24"/>
          <w:szCs w:val="24"/>
        </w:rPr>
        <w:t>A21</w:t>
      </w:r>
      <w:r w:rsidRPr="004A6999">
        <w:rPr>
          <w:rFonts w:asciiTheme="minorBidi" w:hAnsiTheme="minorBidi"/>
          <w:sz w:val="24"/>
          <w:szCs w:val="24"/>
        </w:rPr>
        <w:tab/>
      </w:r>
      <w:r w:rsidR="001F1CDB" w:rsidRPr="004A6999">
        <w:rPr>
          <w:rFonts w:asciiTheme="minorBidi" w:hAnsiTheme="minorBidi"/>
          <w:sz w:val="24"/>
          <w:szCs w:val="24"/>
        </w:rPr>
        <w:t xml:space="preserve">Figure </w:t>
      </w:r>
      <w:r w:rsidR="005B0E60" w:rsidRPr="004A6999">
        <w:rPr>
          <w:rFonts w:asciiTheme="minorBidi" w:hAnsiTheme="minorBidi"/>
          <w:sz w:val="24"/>
          <w:szCs w:val="24"/>
        </w:rPr>
        <w:t>3</w:t>
      </w:r>
      <w:r w:rsidR="001F1CDB" w:rsidRPr="004A6999">
        <w:rPr>
          <w:rFonts w:asciiTheme="minorBidi" w:hAnsiTheme="minorBidi"/>
          <w:sz w:val="24"/>
          <w:szCs w:val="24"/>
        </w:rPr>
        <w:t xml:space="preserve"> enlarged images</w:t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="00BC3DBF">
        <w:rPr>
          <w:rFonts w:asciiTheme="minorBidi" w:hAnsiTheme="minorBidi"/>
          <w:sz w:val="24"/>
          <w:szCs w:val="24"/>
        </w:rPr>
        <w:t>A</w:t>
      </w:r>
      <w:r w:rsidRPr="004A6999">
        <w:rPr>
          <w:rFonts w:asciiTheme="minorBidi" w:hAnsiTheme="minorBidi"/>
          <w:sz w:val="24"/>
          <w:szCs w:val="24"/>
        </w:rPr>
        <w:t>-</w:t>
      </w:r>
      <w:r w:rsidR="00E12719">
        <w:rPr>
          <w:rFonts w:asciiTheme="minorBidi" w:hAnsiTheme="minorBidi"/>
          <w:sz w:val="24"/>
          <w:szCs w:val="24"/>
        </w:rPr>
        <w:t>9</w:t>
      </w:r>
    </w:p>
    <w:p w14:paraId="5890D0E1" w14:textId="4E9E172F" w:rsidR="00F7069C" w:rsidRPr="004A6999" w:rsidRDefault="00F7069C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 xml:space="preserve">Figure </w:t>
      </w:r>
      <w:r w:rsidR="00BC3DBF">
        <w:rPr>
          <w:rFonts w:asciiTheme="minorBidi" w:hAnsiTheme="minorBidi"/>
          <w:sz w:val="24"/>
          <w:szCs w:val="24"/>
        </w:rPr>
        <w:t>A22</w:t>
      </w:r>
      <w:r w:rsidRPr="004A6999">
        <w:rPr>
          <w:rFonts w:asciiTheme="minorBidi" w:hAnsiTheme="minorBidi"/>
          <w:sz w:val="24"/>
          <w:szCs w:val="24"/>
        </w:rPr>
        <w:t>-</w:t>
      </w:r>
      <w:r w:rsidR="00BC3DBF">
        <w:rPr>
          <w:rFonts w:asciiTheme="minorBidi" w:hAnsiTheme="minorBidi"/>
          <w:sz w:val="24"/>
          <w:szCs w:val="24"/>
        </w:rPr>
        <w:t>A33</w:t>
      </w:r>
      <w:r w:rsidRPr="004A6999">
        <w:rPr>
          <w:rFonts w:asciiTheme="minorBidi" w:hAnsiTheme="minorBidi"/>
          <w:sz w:val="24"/>
          <w:szCs w:val="24"/>
        </w:rPr>
        <w:tab/>
        <w:t>Figure 4 enlarged images</w:t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  <w:t>S-</w:t>
      </w:r>
      <w:r w:rsidR="00BC3DBF">
        <w:rPr>
          <w:rFonts w:asciiTheme="minorBidi" w:hAnsiTheme="minorBidi"/>
          <w:sz w:val="24"/>
          <w:szCs w:val="24"/>
        </w:rPr>
        <w:t>2</w:t>
      </w:r>
      <w:r w:rsidR="00E12719">
        <w:rPr>
          <w:rFonts w:asciiTheme="minorBidi" w:hAnsiTheme="minorBidi"/>
          <w:sz w:val="24"/>
          <w:szCs w:val="24"/>
        </w:rPr>
        <w:t>4</w:t>
      </w:r>
    </w:p>
    <w:p w14:paraId="46AA24B9" w14:textId="7DAAB934" w:rsidR="00130138" w:rsidRPr="004A6999" w:rsidRDefault="00130138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 xml:space="preserve">Figure </w:t>
      </w:r>
      <w:r w:rsidR="00BC3DBF">
        <w:rPr>
          <w:rFonts w:asciiTheme="minorBidi" w:hAnsiTheme="minorBidi"/>
          <w:sz w:val="24"/>
          <w:szCs w:val="24"/>
        </w:rPr>
        <w:t>A34</w:t>
      </w:r>
      <w:r w:rsidR="00EB2847" w:rsidRPr="004A6999">
        <w:rPr>
          <w:rFonts w:asciiTheme="minorBidi" w:hAnsiTheme="minorBidi"/>
          <w:sz w:val="24"/>
          <w:szCs w:val="24"/>
        </w:rPr>
        <w:t>-</w:t>
      </w:r>
      <w:r w:rsidR="00BC3DBF">
        <w:rPr>
          <w:rFonts w:asciiTheme="minorBidi" w:hAnsiTheme="minorBidi"/>
          <w:sz w:val="24"/>
          <w:szCs w:val="24"/>
        </w:rPr>
        <w:t>A35</w:t>
      </w:r>
      <w:r w:rsidRPr="004A6999">
        <w:rPr>
          <w:rFonts w:asciiTheme="minorBidi" w:hAnsiTheme="minorBidi"/>
          <w:sz w:val="24"/>
          <w:szCs w:val="24"/>
        </w:rPr>
        <w:tab/>
      </w:r>
      <w:r w:rsidR="005B0E60" w:rsidRPr="004A6999">
        <w:rPr>
          <w:rFonts w:asciiTheme="minorBidi" w:hAnsiTheme="minorBidi"/>
          <w:sz w:val="24"/>
          <w:szCs w:val="24"/>
        </w:rPr>
        <w:t xml:space="preserve">Figure </w:t>
      </w:r>
      <w:r w:rsidR="00F7069C" w:rsidRPr="004A6999">
        <w:rPr>
          <w:rFonts w:asciiTheme="minorBidi" w:hAnsiTheme="minorBidi"/>
          <w:sz w:val="24"/>
          <w:szCs w:val="24"/>
        </w:rPr>
        <w:t>6</w:t>
      </w:r>
      <w:r w:rsidR="005B0E60" w:rsidRPr="004A6999">
        <w:rPr>
          <w:rFonts w:asciiTheme="minorBidi" w:hAnsiTheme="minorBidi"/>
          <w:sz w:val="24"/>
          <w:szCs w:val="24"/>
        </w:rPr>
        <w:t xml:space="preserve"> enlarged images</w:t>
      </w:r>
      <w:r w:rsidR="005B0E60"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ab/>
        <w:t>S-</w:t>
      </w:r>
      <w:r w:rsidR="00BC3DBF">
        <w:rPr>
          <w:rFonts w:asciiTheme="minorBidi" w:hAnsiTheme="minorBidi"/>
          <w:sz w:val="24"/>
          <w:szCs w:val="24"/>
        </w:rPr>
        <w:t>3</w:t>
      </w:r>
      <w:r w:rsidR="00E12719">
        <w:rPr>
          <w:rFonts w:asciiTheme="minorBidi" w:hAnsiTheme="minorBidi"/>
          <w:sz w:val="24"/>
          <w:szCs w:val="24"/>
        </w:rPr>
        <w:t>6</w:t>
      </w:r>
    </w:p>
    <w:p w14:paraId="3D90E9F8" w14:textId="605C2ACE" w:rsidR="0005061B" w:rsidRPr="004A6999" w:rsidRDefault="0005061B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>Gene sequences</w:t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CB1263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  <w:t>S-</w:t>
      </w:r>
      <w:r w:rsidR="00BC3DBF">
        <w:rPr>
          <w:rFonts w:asciiTheme="minorBidi" w:hAnsiTheme="minorBidi"/>
          <w:sz w:val="24"/>
          <w:szCs w:val="24"/>
        </w:rPr>
        <w:t>38</w:t>
      </w:r>
    </w:p>
    <w:p w14:paraId="7B6C99B8" w14:textId="41CF7959" w:rsidR="00440827" w:rsidRPr="004A6999" w:rsidRDefault="0005061B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  <w:r w:rsidRPr="004A6999">
        <w:rPr>
          <w:rFonts w:asciiTheme="minorBidi" w:hAnsiTheme="minorBidi"/>
          <w:sz w:val="24"/>
          <w:szCs w:val="24"/>
        </w:rPr>
        <w:t xml:space="preserve">Table </w:t>
      </w:r>
      <w:r w:rsidR="00BC3DBF">
        <w:rPr>
          <w:rFonts w:asciiTheme="minorBidi" w:hAnsiTheme="minorBidi"/>
          <w:sz w:val="24"/>
          <w:szCs w:val="24"/>
        </w:rPr>
        <w:t>A</w:t>
      </w:r>
      <w:r w:rsidR="00B87995" w:rsidRPr="004A6999">
        <w:rPr>
          <w:rFonts w:asciiTheme="minorBidi" w:hAnsiTheme="minorBidi"/>
          <w:sz w:val="24"/>
          <w:szCs w:val="24"/>
        </w:rPr>
        <w:t>1</w:t>
      </w:r>
      <w:r w:rsidR="00B87995" w:rsidRPr="004A6999">
        <w:rPr>
          <w:rFonts w:asciiTheme="minorBidi" w:hAnsiTheme="minorBidi"/>
          <w:sz w:val="24"/>
          <w:szCs w:val="24"/>
        </w:rPr>
        <w:tab/>
      </w:r>
      <w:r w:rsidR="00B87995" w:rsidRPr="004A6999">
        <w:rPr>
          <w:rFonts w:asciiTheme="minorBidi" w:hAnsiTheme="minorBidi"/>
          <w:sz w:val="24"/>
          <w:szCs w:val="24"/>
        </w:rPr>
        <w:tab/>
      </w:r>
      <w:r w:rsidRPr="004A6999">
        <w:rPr>
          <w:rFonts w:asciiTheme="minorBidi" w:hAnsiTheme="minorBidi"/>
          <w:sz w:val="24"/>
          <w:szCs w:val="24"/>
        </w:rPr>
        <w:t>Primers list</w:t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CB1263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</w:r>
      <w:r w:rsidR="007B71A8" w:rsidRPr="004A6999">
        <w:rPr>
          <w:rFonts w:asciiTheme="minorBidi" w:hAnsiTheme="minorBidi"/>
          <w:sz w:val="24"/>
          <w:szCs w:val="24"/>
        </w:rPr>
        <w:tab/>
        <w:t>S-</w:t>
      </w:r>
      <w:r w:rsidR="00BC3DBF">
        <w:rPr>
          <w:rFonts w:asciiTheme="minorBidi" w:hAnsiTheme="minorBidi"/>
          <w:sz w:val="24"/>
          <w:szCs w:val="24"/>
        </w:rPr>
        <w:t>47</w:t>
      </w:r>
    </w:p>
    <w:p w14:paraId="4028A622" w14:textId="78A99846" w:rsidR="004A6999" w:rsidRDefault="004A6999">
      <w:p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br w:type="page"/>
      </w:r>
    </w:p>
    <w:p w14:paraId="76AACF5B" w14:textId="77777777" w:rsidR="00BC3B9A" w:rsidRDefault="00770808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>
        <w:rPr>
          <w:rFonts w:ascii="Times" w:hAnsi="Times" w:cs="Times"/>
          <w:b/>
          <w:bCs/>
          <w:noProof/>
          <w:sz w:val="20"/>
          <w:szCs w:val="20"/>
        </w:rPr>
        <w:lastRenderedPageBreak/>
        <w:drawing>
          <wp:inline distT="0" distB="0" distL="0" distR="0" wp14:anchorId="6FAAD35E" wp14:editId="3A5CEA61">
            <wp:extent cx="3657600" cy="3663950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6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" w:hAnsi="Times" w:cs="Times"/>
          <w:b/>
          <w:bCs/>
          <w:noProof/>
          <w:sz w:val="20"/>
          <w:szCs w:val="20"/>
        </w:rPr>
        <w:drawing>
          <wp:inline distT="0" distB="0" distL="0" distR="0" wp14:anchorId="2C92ABB1" wp14:editId="199858B8">
            <wp:extent cx="3657600" cy="3060700"/>
            <wp:effectExtent l="0" t="0" r="0" b="635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6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E1E001" w14:textId="56305486" w:rsidR="00BC3B9A" w:rsidRPr="004A6999" w:rsidRDefault="00BC3B9A" w:rsidP="00CD4611">
      <w:pPr>
        <w:spacing w:after="0" w:line="48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Theoretical model of flagella incorporated with </w:t>
      </w:r>
      <w:proofErr w:type="spellStart"/>
      <w:r w:rsidRPr="004A6999">
        <w:rPr>
          <w:rFonts w:asciiTheme="minorBidi" w:hAnsiTheme="minorBidi"/>
          <w:b/>
          <w:bCs/>
          <w:sz w:val="20"/>
          <w:szCs w:val="20"/>
        </w:rPr>
        <w:t>PrK</w:t>
      </w:r>
      <w:proofErr w:type="spellEnd"/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Pr="004A6999">
        <w:rPr>
          <w:rFonts w:asciiTheme="minorBidi" w:hAnsiTheme="minorBidi"/>
          <w:sz w:val="20"/>
          <w:szCs w:val="20"/>
        </w:rPr>
        <w:t>Enlarged images of theoretical model generated.</w:t>
      </w:r>
    </w:p>
    <w:p w14:paraId="215B4947" w14:textId="77777777" w:rsidR="00F07EAC" w:rsidRDefault="00F07EAC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4616E423" w14:textId="77777777" w:rsidR="00A454F1" w:rsidRDefault="00B8297F" w:rsidP="00CD4611">
      <w:pPr>
        <w:spacing w:after="0" w:line="480" w:lineRule="auto"/>
        <w:contextualSpacing/>
        <w:jc w:val="both"/>
        <w:rPr>
          <w:rFonts w:ascii="Times" w:hAnsi="Times" w:cs="Times"/>
          <w:sz w:val="20"/>
          <w:szCs w:val="20"/>
        </w:rPr>
      </w:pPr>
      <w:r w:rsidRPr="00F07EAC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2A8C1655" wp14:editId="04903748">
                <wp:simplePos x="0" y="0"/>
                <wp:positionH relativeFrom="column">
                  <wp:posOffset>5073650</wp:posOffset>
                </wp:positionH>
                <wp:positionV relativeFrom="paragraph">
                  <wp:posOffset>5581015</wp:posOffset>
                </wp:positionV>
                <wp:extent cx="554355" cy="22987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A70B4B" w14:textId="77777777" w:rsidR="000D01B3" w:rsidRPr="007256DB" w:rsidRDefault="000D01B3" w:rsidP="00F07EAC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3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A8C1655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6" type="#_x0000_t202" style="position:absolute;left:0;text-align:left;margin-left:399.5pt;margin-top:439.45pt;width:43.65pt;height:18.1pt;z-index:251625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" filled="f" stroked="f" strokeweight=".5pt">
                <v:textbox>
                  <w:txbxContent>
                    <w:p w14:paraId="1DA70B4B" w14:textId="77777777" w:rsidR="000D01B3" w:rsidRPr="007256DB" w:rsidRDefault="000D01B3" w:rsidP="00F07EAC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3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F07EAC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7C639A7D" wp14:editId="2BA56D9E">
                <wp:simplePos x="0" y="0"/>
                <wp:positionH relativeFrom="column">
                  <wp:posOffset>4917440</wp:posOffset>
                </wp:positionH>
                <wp:positionV relativeFrom="paragraph">
                  <wp:posOffset>5796280</wp:posOffset>
                </wp:positionV>
                <wp:extent cx="864235" cy="0"/>
                <wp:effectExtent l="0" t="19050" r="12065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423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A47337" id="Straight Connector 46" o:spid="_x0000_s1026" style="position:absolute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7.2pt,456.4pt" to="455.25pt,45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43DD5729" wp14:editId="046B238A">
            <wp:extent cx="5944235" cy="5944235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3AE728" w14:textId="768101E8" w:rsidR="00F07EAC" w:rsidRPr="004A6999" w:rsidRDefault="00F07EAC" w:rsidP="00CD4611">
      <w:pPr>
        <w:spacing w:after="0" w:line="48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DF5D96" w:rsidRPr="004A6999">
        <w:rPr>
          <w:rFonts w:asciiTheme="minorBidi" w:hAnsiTheme="minorBidi"/>
          <w:b/>
          <w:bCs/>
          <w:sz w:val="20"/>
          <w:szCs w:val="20"/>
        </w:rPr>
        <w:t>Inoculated</w:t>
      </w:r>
      <w:r w:rsidR="00CB0F77" w:rsidRPr="004A6999">
        <w:rPr>
          <w:rFonts w:asciiTheme="minorBidi" w:hAnsiTheme="minorBidi"/>
          <w:b/>
          <w:bCs/>
          <w:sz w:val="20"/>
          <w:szCs w:val="20"/>
        </w:rPr>
        <w:t xml:space="preserve"> f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lagella visualization in a young biofilm. </w:t>
      </w:r>
      <w:r w:rsidRPr="004A6999">
        <w:rPr>
          <w:rFonts w:asciiTheme="minorBidi" w:hAnsiTheme="minorBidi"/>
          <w:sz w:val="20"/>
          <w:szCs w:val="20"/>
        </w:rPr>
        <w:t xml:space="preserve">Enlarged image of pre-labeled flagella in a young biofilm expressing genomic GFP (8 </w:t>
      </w:r>
      <w:proofErr w:type="spellStart"/>
      <w:r w:rsidRPr="004A6999">
        <w:rPr>
          <w:rFonts w:asciiTheme="minorBidi" w:hAnsiTheme="minorBidi"/>
          <w:sz w:val="20"/>
          <w:szCs w:val="20"/>
        </w:rPr>
        <w:t>hrs</w:t>
      </w:r>
      <w:proofErr w:type="spellEnd"/>
      <w:r w:rsidRPr="004A6999">
        <w:rPr>
          <w:rFonts w:asciiTheme="minorBidi" w:hAnsiTheme="minorBidi"/>
          <w:sz w:val="20"/>
          <w:szCs w:val="20"/>
        </w:rPr>
        <w:t xml:space="preserve">)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29C2DE92" w14:textId="77777777" w:rsidR="00F07EAC" w:rsidRDefault="00F07EAC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33E15664" w14:textId="77777777" w:rsidR="00F07EAC" w:rsidRDefault="00B8297F" w:rsidP="00CD4611">
      <w:pPr>
        <w:spacing w:after="0" w:line="480" w:lineRule="auto"/>
        <w:contextualSpacing/>
        <w:jc w:val="both"/>
        <w:rPr>
          <w:rFonts w:ascii="Times" w:hAnsi="Times" w:cs="Times"/>
          <w:sz w:val="20"/>
          <w:szCs w:val="20"/>
        </w:rPr>
      </w:pPr>
      <w:r w:rsidRPr="00B8297F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5C604322" wp14:editId="1D3F1025">
                <wp:simplePos x="0" y="0"/>
                <wp:positionH relativeFrom="column">
                  <wp:posOffset>4933315</wp:posOffset>
                </wp:positionH>
                <wp:positionV relativeFrom="paragraph">
                  <wp:posOffset>5812790</wp:posOffset>
                </wp:positionV>
                <wp:extent cx="864235" cy="0"/>
                <wp:effectExtent l="0" t="19050" r="12065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423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81B4FB" id="Straight Connector 37" o:spid="_x0000_s1026" style="position:absolute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45pt,457.7pt" to="456.5pt,4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" strokecolor="white [3212]" strokeweight="2.25pt"/>
            </w:pict>
          </mc:Fallback>
        </mc:AlternateContent>
      </w:r>
      <w:r w:rsidRPr="00B8297F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32F4F2ED" wp14:editId="175B18F6">
                <wp:simplePos x="0" y="0"/>
                <wp:positionH relativeFrom="column">
                  <wp:posOffset>5090019</wp:posOffset>
                </wp:positionH>
                <wp:positionV relativeFrom="paragraph">
                  <wp:posOffset>5597525</wp:posOffset>
                </wp:positionV>
                <wp:extent cx="554355" cy="22987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FADB4B" w14:textId="77777777" w:rsidR="000D01B3" w:rsidRPr="007256DB" w:rsidRDefault="000D01B3" w:rsidP="00B8297F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3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F4F2ED" id="Text Box 33" o:spid="_x0000_s1027" type="#_x0000_t202" style="position:absolute;left:0;text-align:left;margin-left:400.8pt;margin-top:440.75pt;width:43.65pt;height:18.1pt;z-index:251698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" filled="f" stroked="f" strokeweight=".5pt">
                <v:textbox>
                  <w:txbxContent>
                    <w:p w14:paraId="50FADB4B" w14:textId="77777777" w:rsidR="000D01B3" w:rsidRPr="007256DB" w:rsidRDefault="000D01B3" w:rsidP="00B8297F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3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112D8C9F" wp14:editId="1CD94DB7">
            <wp:extent cx="5944235" cy="5944235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BBFB84" w14:textId="0B34E618" w:rsidR="00CB0F77" w:rsidRPr="004A6999" w:rsidRDefault="00F07EAC" w:rsidP="00CD4611">
      <w:pPr>
        <w:spacing w:after="0" w:line="48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DF5D96" w:rsidRPr="004A6999">
        <w:rPr>
          <w:rFonts w:asciiTheme="minorBidi" w:hAnsiTheme="minorBidi"/>
          <w:b/>
          <w:bCs/>
          <w:sz w:val="20"/>
          <w:szCs w:val="20"/>
        </w:rPr>
        <w:t>Inoculated</w:t>
      </w:r>
      <w:r w:rsidR="00CB0F77" w:rsidRPr="004A6999">
        <w:rPr>
          <w:rFonts w:asciiTheme="minorBidi" w:hAnsiTheme="minorBidi"/>
          <w:b/>
          <w:bCs/>
          <w:sz w:val="20"/>
          <w:szCs w:val="20"/>
        </w:rPr>
        <w:t xml:space="preserve"> f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lagella and bacteria visualization in a young biofilm. </w:t>
      </w:r>
      <w:r w:rsidRPr="004A6999">
        <w:rPr>
          <w:rFonts w:asciiTheme="minorBidi" w:hAnsiTheme="minorBidi"/>
          <w:sz w:val="20"/>
          <w:szCs w:val="20"/>
        </w:rPr>
        <w:t xml:space="preserve">Enlarged image of pre-labeled flagella in a young biofilm expressing genomic GFP (8 </w:t>
      </w:r>
      <w:proofErr w:type="spellStart"/>
      <w:r w:rsidRPr="004A6999">
        <w:rPr>
          <w:rFonts w:asciiTheme="minorBidi" w:hAnsiTheme="minorBidi"/>
          <w:sz w:val="20"/>
          <w:szCs w:val="20"/>
        </w:rPr>
        <w:t>hrs</w:t>
      </w:r>
      <w:proofErr w:type="spellEnd"/>
      <w:r w:rsidRPr="004A6999">
        <w:rPr>
          <w:rFonts w:asciiTheme="minorBidi" w:hAnsiTheme="minorBidi"/>
          <w:sz w:val="20"/>
          <w:szCs w:val="20"/>
        </w:rPr>
        <w:t xml:space="preserve">).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5B0E60" w:rsidRPr="004A6999">
        <w:rPr>
          <w:rFonts w:asciiTheme="minorBidi" w:hAnsiTheme="minorBidi"/>
          <w:sz w:val="20"/>
          <w:szCs w:val="20"/>
        </w:rPr>
        <w:t>,</w:t>
      </w:r>
      <w:r w:rsidRPr="004A6999">
        <w:rPr>
          <w:rFonts w:asciiTheme="minorBidi" w:hAnsiTheme="minorBidi"/>
          <w:sz w:val="20"/>
          <w:szCs w:val="20"/>
        </w:rPr>
        <w:t xml:space="preserve">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54ACD1D7" w14:textId="77777777" w:rsidR="00CB0F77" w:rsidRDefault="00CB0F77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04FB0B9C" w14:textId="77777777" w:rsidR="00F07EAC" w:rsidRDefault="00B8297F" w:rsidP="00CD4611">
      <w:pPr>
        <w:spacing w:after="0" w:line="480" w:lineRule="auto"/>
        <w:contextualSpacing/>
        <w:jc w:val="both"/>
        <w:rPr>
          <w:rFonts w:ascii="Times" w:hAnsi="Times" w:cs="Times"/>
          <w:sz w:val="20"/>
          <w:szCs w:val="20"/>
        </w:rPr>
      </w:pPr>
      <w:r w:rsidRPr="00CB0F77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74616E62" wp14:editId="57872FBC">
                <wp:simplePos x="0" y="0"/>
                <wp:positionH relativeFrom="column">
                  <wp:posOffset>5080000</wp:posOffset>
                </wp:positionH>
                <wp:positionV relativeFrom="paragraph">
                  <wp:posOffset>5565775</wp:posOffset>
                </wp:positionV>
                <wp:extent cx="554355" cy="229870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F3B645" w14:textId="77777777" w:rsidR="000D01B3" w:rsidRPr="007256DB" w:rsidRDefault="000D01B3" w:rsidP="00CB0F77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616E62" id="Text Box 54" o:spid="_x0000_s1028" type="#_x0000_t202" style="position:absolute;left:0;text-align:left;margin-left:400pt;margin-top:438.25pt;width:43.65pt;height:18.1pt;z-index:251630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" filled="f" stroked="f" strokeweight=".5pt">
                <v:textbox>
                  <w:txbxContent>
                    <w:p w14:paraId="32F3B645" w14:textId="77777777" w:rsidR="000D01B3" w:rsidRPr="007256DB" w:rsidRDefault="000D01B3" w:rsidP="00CB0F77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CB0F77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6CC2116E" wp14:editId="783F195C">
                <wp:simplePos x="0" y="0"/>
                <wp:positionH relativeFrom="column">
                  <wp:posOffset>4918075</wp:posOffset>
                </wp:positionH>
                <wp:positionV relativeFrom="paragraph">
                  <wp:posOffset>5814060</wp:posOffset>
                </wp:positionV>
                <wp:extent cx="880745" cy="0"/>
                <wp:effectExtent l="0" t="19050" r="14605" b="1905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074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F46C18" id="Straight Connector 55" o:spid="_x0000_s1026" style="position:absolute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7.25pt,457.8pt" to="456.6pt,45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2EA1E77E" wp14:editId="27BCC500">
            <wp:extent cx="5944235" cy="5944235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F925BB" w14:textId="145E3A1D" w:rsidR="00CB0F77" w:rsidRPr="004A6999" w:rsidRDefault="00CB0F77" w:rsidP="00CD4611">
      <w:pPr>
        <w:spacing w:after="0" w:line="48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4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DF5D96" w:rsidRPr="004A6999">
        <w:rPr>
          <w:rFonts w:asciiTheme="minorBidi" w:hAnsiTheme="minorBidi"/>
          <w:b/>
          <w:bCs/>
          <w:sz w:val="20"/>
          <w:szCs w:val="20"/>
        </w:rPr>
        <w:t>Inoculated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flagella visualization in a grown biofilm. </w:t>
      </w:r>
      <w:r w:rsidRPr="004A6999">
        <w:rPr>
          <w:rFonts w:asciiTheme="minorBidi" w:hAnsiTheme="minorBidi"/>
          <w:sz w:val="20"/>
          <w:szCs w:val="20"/>
        </w:rPr>
        <w:t xml:space="preserve">Enlarged image of pre-labeled flagella in a grown biofilm expressing genomic GFP (6 days)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4A294A67" w14:textId="77777777" w:rsidR="00CB0F77" w:rsidRDefault="00CB0F77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2D183899" w14:textId="77777777" w:rsidR="00F07EAC" w:rsidRDefault="00B8297F" w:rsidP="00CD4611">
      <w:pPr>
        <w:spacing w:after="0" w:line="480" w:lineRule="auto"/>
        <w:contextualSpacing/>
        <w:jc w:val="both"/>
        <w:rPr>
          <w:rFonts w:ascii="Times" w:hAnsi="Times" w:cs="Times"/>
          <w:sz w:val="20"/>
          <w:szCs w:val="20"/>
        </w:rPr>
      </w:pPr>
      <w:r w:rsidRPr="00B8297F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6D7C093" wp14:editId="0FDE5E1B">
                <wp:simplePos x="0" y="0"/>
                <wp:positionH relativeFrom="column">
                  <wp:posOffset>4909820</wp:posOffset>
                </wp:positionH>
                <wp:positionV relativeFrom="paragraph">
                  <wp:posOffset>5817870</wp:posOffset>
                </wp:positionV>
                <wp:extent cx="880745" cy="0"/>
                <wp:effectExtent l="0" t="19050" r="1460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074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398A76" id="Straight Connector 30" o:spid="_x0000_s1026" style="position:absolute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6pt,458.1pt" to="455.95pt,45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" strokecolor="white [3212]" strokeweight="2.25pt"/>
            </w:pict>
          </mc:Fallback>
        </mc:AlternateContent>
      </w:r>
      <w:r w:rsidRPr="00B8297F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29457C1D" wp14:editId="60CCE1C3">
                <wp:simplePos x="0" y="0"/>
                <wp:positionH relativeFrom="column">
                  <wp:posOffset>5071745</wp:posOffset>
                </wp:positionH>
                <wp:positionV relativeFrom="paragraph">
                  <wp:posOffset>5569585</wp:posOffset>
                </wp:positionV>
                <wp:extent cx="554355" cy="22987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48F968" w14:textId="77777777" w:rsidR="000D01B3" w:rsidRPr="007256DB" w:rsidRDefault="000D01B3" w:rsidP="00B8297F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457C1D" id="Text Box 28" o:spid="_x0000_s1029" type="#_x0000_t202" style="position:absolute;left:0;text-align:left;margin-left:399.35pt;margin-top:438.55pt;width:43.65pt;height:18.1pt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" filled="f" stroked="f" strokeweight=".5pt">
                <v:textbox>
                  <w:txbxContent>
                    <w:p w14:paraId="1B48F968" w14:textId="77777777" w:rsidR="000D01B3" w:rsidRPr="007256DB" w:rsidRDefault="000D01B3" w:rsidP="00B8297F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35D53B11" wp14:editId="2EFDD945">
            <wp:extent cx="5944235" cy="5944235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3FFDA2" w14:textId="3F7FE11A" w:rsidR="00CB0F77" w:rsidRPr="004A6999" w:rsidRDefault="00CB0F77" w:rsidP="00CD4611">
      <w:pPr>
        <w:spacing w:after="0" w:line="48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5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DF5D96" w:rsidRPr="004A6999">
        <w:rPr>
          <w:rFonts w:asciiTheme="minorBidi" w:hAnsiTheme="minorBidi"/>
          <w:b/>
          <w:bCs/>
          <w:sz w:val="20"/>
          <w:szCs w:val="20"/>
        </w:rPr>
        <w:t>Inoculated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flagella and bacteria visualization in a grown biofilm. </w:t>
      </w:r>
      <w:r w:rsidRPr="004A6999">
        <w:rPr>
          <w:rFonts w:asciiTheme="minorBidi" w:hAnsiTheme="minorBidi"/>
          <w:sz w:val="20"/>
          <w:szCs w:val="20"/>
        </w:rPr>
        <w:t xml:space="preserve">Enlarged image of pre-labeled flagella in a grown biofilm expressing genomic GFP (6 days).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5B0E60" w:rsidRPr="004A6999">
        <w:rPr>
          <w:rFonts w:asciiTheme="minorBidi" w:hAnsiTheme="minorBidi"/>
          <w:sz w:val="20"/>
          <w:szCs w:val="20"/>
        </w:rPr>
        <w:t xml:space="preserve">,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52F1DE3B" w14:textId="77777777" w:rsidR="00CB0F77" w:rsidRDefault="00CB0F77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23E767FC" w14:textId="77777777" w:rsidR="00CB0F77" w:rsidRPr="00CF5C08" w:rsidRDefault="00CB0F77" w:rsidP="00CD4611">
      <w:pPr>
        <w:spacing w:after="0" w:line="480" w:lineRule="auto"/>
        <w:contextualSpacing/>
        <w:jc w:val="both"/>
        <w:rPr>
          <w:rFonts w:ascii="Times" w:hAnsi="Times" w:cs="Times"/>
          <w:sz w:val="20"/>
          <w:szCs w:val="20"/>
        </w:rPr>
      </w:pPr>
      <w:r w:rsidRPr="00CB0F77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B6B32A9" wp14:editId="5B850754">
                <wp:simplePos x="0" y="0"/>
                <wp:positionH relativeFrom="column">
                  <wp:posOffset>4761865</wp:posOffset>
                </wp:positionH>
                <wp:positionV relativeFrom="paragraph">
                  <wp:posOffset>5758180</wp:posOffset>
                </wp:positionV>
                <wp:extent cx="882015" cy="0"/>
                <wp:effectExtent l="0" t="19050" r="32385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06CF9" id="Straight Connector 62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95pt,453.4pt" to="444.4pt,4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" strokecolor="white [3212]" strokeweight="2.25pt"/>
            </w:pict>
          </mc:Fallback>
        </mc:AlternateContent>
      </w:r>
      <w:r w:rsidRPr="00CB0F77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1762853" wp14:editId="19770480">
                <wp:simplePos x="0" y="0"/>
                <wp:positionH relativeFrom="column">
                  <wp:posOffset>4923790</wp:posOffset>
                </wp:positionH>
                <wp:positionV relativeFrom="paragraph">
                  <wp:posOffset>5471853</wp:posOffset>
                </wp:positionV>
                <wp:extent cx="554355" cy="22987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3F710B" w14:textId="77777777" w:rsidR="000D01B3" w:rsidRPr="007256DB" w:rsidRDefault="000D01B3" w:rsidP="00CB0F77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762853" id="Text Box 61" o:spid="_x0000_s1030" type="#_x0000_t202" style="position:absolute;left:0;text-align:left;margin-left:387.7pt;margin-top:430.85pt;width:43.65pt;height:18.1pt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" filled="f" stroked="f" strokeweight=".5pt">
                <v:textbox>
                  <w:txbxContent>
                    <w:p w14:paraId="3B3F710B" w14:textId="77777777" w:rsidR="000D01B3" w:rsidRPr="007256DB" w:rsidRDefault="000D01B3" w:rsidP="00CB0F77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B8146C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43FA1A1" wp14:editId="05F453F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18558" cy="302079"/>
                <wp:effectExtent l="0" t="0" r="0" b="3175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03384" w14:textId="77777777" w:rsidR="000D01B3" w:rsidRPr="009577AB" w:rsidRDefault="000D01B3" w:rsidP="00B8146C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31.5/59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FA1A1" id="Text Box 58" o:spid="_x0000_s1031" type="#_x0000_t202" style="position:absolute;left:0;text-align:left;margin-left:0;margin-top:0;width:119.55pt;height:23.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" filled="f" stroked="f" strokeweight=".5pt">
                <v:textbox>
                  <w:txbxContent>
                    <w:p w14:paraId="41903384" w14:textId="77777777" w:rsidR="000D01B3" w:rsidRPr="009577AB" w:rsidRDefault="000D01B3" w:rsidP="00B8146C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31.5/59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437F42CD" wp14:editId="09458CFD">
            <wp:extent cx="5937885" cy="5937885"/>
            <wp:effectExtent l="0" t="0" r="5715" b="571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8CED42" w14:textId="2C0521F5" w:rsidR="00D4191E" w:rsidRPr="004A6999" w:rsidRDefault="00CB0F77" w:rsidP="00CD4611">
      <w:pPr>
        <w:spacing w:after="0" w:line="48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6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DF5D96" w:rsidRPr="004A6999">
        <w:rPr>
          <w:rFonts w:asciiTheme="minorBidi" w:hAnsiTheme="minorBidi"/>
          <w:b/>
          <w:bCs/>
          <w:sz w:val="20"/>
          <w:szCs w:val="20"/>
        </w:rPr>
        <w:t>Inoculated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flagella movement during biofilm growth. </w:t>
      </w:r>
      <w:r w:rsidRPr="004A6999">
        <w:rPr>
          <w:rFonts w:asciiTheme="minorBidi" w:hAnsiTheme="minorBidi"/>
          <w:sz w:val="20"/>
          <w:szCs w:val="20"/>
        </w:rPr>
        <w:t xml:space="preserve">Enlarged image of pre-labeled flagella in a grown biofilm </w:t>
      </w:r>
      <w:r w:rsidR="00FE1AE9" w:rsidRPr="004A6999">
        <w:rPr>
          <w:rFonts w:asciiTheme="minorBidi" w:hAnsiTheme="minorBidi"/>
          <w:sz w:val="20"/>
          <w:szCs w:val="20"/>
        </w:rPr>
        <w:t xml:space="preserve">(6 days) </w:t>
      </w:r>
      <w:r w:rsidRPr="004A6999">
        <w:rPr>
          <w:rFonts w:asciiTheme="minorBidi" w:hAnsiTheme="minorBidi"/>
          <w:sz w:val="20"/>
          <w:szCs w:val="20"/>
        </w:rPr>
        <w:t xml:space="preserve">expressing genomic GFP.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</w:t>
      </w:r>
      <w:r w:rsidRPr="004A6999">
        <w:rPr>
          <w:rFonts w:asciiTheme="minorBidi" w:hAnsiTheme="minorBidi"/>
          <w:sz w:val="20"/>
          <w:szCs w:val="20"/>
        </w:rPr>
        <w:t xml:space="preserve">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5C76FE74" w14:textId="77777777" w:rsidR="00D4191E" w:rsidRDefault="00D4191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5C0C7D2F" w14:textId="77777777" w:rsidR="00CB0F77" w:rsidRDefault="00B8297F" w:rsidP="00CD4611">
      <w:pPr>
        <w:spacing w:after="0" w:line="480" w:lineRule="auto"/>
        <w:contextualSpacing/>
        <w:jc w:val="both"/>
        <w:rPr>
          <w:rFonts w:ascii="Times" w:hAnsi="Times" w:cs="Times"/>
          <w:sz w:val="20"/>
          <w:szCs w:val="20"/>
        </w:rPr>
      </w:pPr>
      <w:r w:rsidRPr="00B8297F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205500B9" wp14:editId="4C3E751D">
                <wp:simplePos x="0" y="0"/>
                <wp:positionH relativeFrom="column">
                  <wp:posOffset>4106214</wp:posOffset>
                </wp:positionH>
                <wp:positionV relativeFrom="paragraph">
                  <wp:posOffset>4938027</wp:posOffset>
                </wp:positionV>
                <wp:extent cx="836930" cy="146050"/>
                <wp:effectExtent l="0" t="0" r="127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6930" cy="1460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F06FC6" id="Rectangle 26" o:spid="_x0000_s1026" style="position:absolute;margin-left:323.3pt;margin-top:388.8pt;width:65.9pt;height:11.5pt;z-index:251693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" fillcolor="black [3213]" stroked="f" strokeweight="2pt"/>
            </w:pict>
          </mc:Fallback>
        </mc:AlternateContent>
      </w:r>
      <w:r w:rsidRPr="00B8297F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1E0B36B2" wp14:editId="131FC403">
                <wp:simplePos x="0" y="0"/>
                <wp:positionH relativeFrom="column">
                  <wp:posOffset>5215890</wp:posOffset>
                </wp:positionH>
                <wp:positionV relativeFrom="paragraph">
                  <wp:posOffset>5821045</wp:posOffset>
                </wp:positionV>
                <wp:extent cx="661035" cy="0"/>
                <wp:effectExtent l="0" t="19050" r="571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03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A205AF" id="Straight Connector 25" o:spid="_x0000_s1026" style="position:absolute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0.7pt,458.35pt" to="462.75pt,45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" strokecolor="white [3212]" strokeweight="2.25pt"/>
            </w:pict>
          </mc:Fallback>
        </mc:AlternateContent>
      </w:r>
      <w:r w:rsidRPr="00B8297F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79AFECB6" wp14:editId="44AF5ED6">
                <wp:simplePos x="0" y="0"/>
                <wp:positionH relativeFrom="column">
                  <wp:posOffset>5255575</wp:posOffset>
                </wp:positionH>
                <wp:positionV relativeFrom="paragraph">
                  <wp:posOffset>5544004</wp:posOffset>
                </wp:positionV>
                <wp:extent cx="554355" cy="22987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65FE6F" w14:textId="77777777" w:rsidR="000D01B3" w:rsidRPr="007256DB" w:rsidRDefault="000D01B3" w:rsidP="00B8297F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AFECB6" id="Text Box 24" o:spid="_x0000_s1032" type="#_x0000_t202" style="position:absolute;left:0;text-align:left;margin-left:413.8pt;margin-top:436.55pt;width:43.65pt;height:18.1pt;z-index:251691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" filled="f" stroked="f" strokeweight=".5pt">
                <v:textbox>
                  <w:txbxContent>
                    <w:p w14:paraId="4B65FE6F" w14:textId="77777777" w:rsidR="000D01B3" w:rsidRPr="007256DB" w:rsidRDefault="000D01B3" w:rsidP="00B8297F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71922B85" wp14:editId="16D616FB">
            <wp:extent cx="5944235" cy="5944235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2B5421" w14:textId="4975CC3E" w:rsidR="00BF42AE" w:rsidRPr="004A6999" w:rsidRDefault="00950CD7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7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biomass. </w:t>
      </w:r>
      <w:r w:rsidRPr="004A6999">
        <w:rPr>
          <w:rFonts w:asciiTheme="minorBidi" w:hAnsiTheme="minorBidi"/>
          <w:sz w:val="20"/>
          <w:szCs w:val="20"/>
        </w:rPr>
        <w:t>Enlarged image of visualized biofilm entire biomass</w:t>
      </w:r>
      <w:r w:rsidR="00C762EE" w:rsidRPr="004A6999">
        <w:rPr>
          <w:rFonts w:asciiTheme="minorBidi" w:hAnsiTheme="minorBidi"/>
          <w:sz w:val="20"/>
          <w:szCs w:val="20"/>
        </w:rPr>
        <w:t xml:space="preserve"> after 2 days of growth</w:t>
      </w:r>
      <w:r w:rsidRPr="004A6999">
        <w:rPr>
          <w:rFonts w:asciiTheme="minorBidi" w:hAnsiTheme="minorBidi"/>
          <w:sz w:val="20"/>
          <w:szCs w:val="20"/>
        </w:rPr>
        <w:t xml:space="preserve">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</w:p>
    <w:p w14:paraId="274770F3" w14:textId="77777777" w:rsidR="00BF42AE" w:rsidRDefault="00BF42A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7AC4D086" w14:textId="77777777" w:rsidR="00C762EE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00AC5E92" wp14:editId="2E3C497E">
                <wp:simplePos x="0" y="0"/>
                <wp:positionH relativeFrom="column">
                  <wp:posOffset>105954</wp:posOffset>
                </wp:positionH>
                <wp:positionV relativeFrom="paragraph">
                  <wp:posOffset>138520</wp:posOffset>
                </wp:positionV>
                <wp:extent cx="1518558" cy="302079"/>
                <wp:effectExtent l="0" t="0" r="0" b="317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F8A83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7/1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C5E92" id="Text Box 88" o:spid="_x0000_s1033" type="#_x0000_t202" style="position:absolute;margin-left:8.35pt;margin-top:10.9pt;width:119.55pt;height:23.8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" filled="f" stroked="f" strokeweight=".5pt">
                <v:textbox>
                  <w:txbxContent>
                    <w:p w14:paraId="57DF8A83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7/1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="00BF42AE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053E764B" wp14:editId="59DC23FD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73E9E3" w14:textId="77777777" w:rsidR="000D01B3" w:rsidRPr="007256DB" w:rsidRDefault="000D01B3" w:rsidP="00BF42AE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3E764B" id="Text Box 77" o:spid="_x0000_s1034" type="#_x0000_t202" style="position:absolute;margin-left:387.6pt;margin-top:423.2pt;width:43.65pt;height:18.1pt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" filled="f" stroked="f" strokeweight=".5pt">
                <v:textbox>
                  <w:txbxContent>
                    <w:p w14:paraId="4973E9E3" w14:textId="77777777" w:rsidR="000D01B3" w:rsidRPr="007256DB" w:rsidRDefault="000D01B3" w:rsidP="00BF42AE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BF42AE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43253D97" wp14:editId="6D5D8A1B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67D30B" id="Straight Connector 78" o:spid="_x0000_s1026" style="position:absolute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D3RsJq&#10;2AEAAA4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737B4032" wp14:editId="38882EE9">
            <wp:extent cx="5944235" cy="5944235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8091FF" w14:textId="1BD83DC1" w:rsidR="00BF42AE" w:rsidRPr="004A6999" w:rsidRDefault="00BF42AE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8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 in mid-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young biofilm mid-section after 2 days of growth presenting labeled flagell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3E6DE470" w14:textId="77777777" w:rsidR="00BF42AE" w:rsidRDefault="00BF42A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8E17FD2" w14:textId="77777777" w:rsidR="00BF42AE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66572D1E" wp14:editId="5B7C7949">
                <wp:simplePos x="0" y="0"/>
                <wp:positionH relativeFrom="column">
                  <wp:posOffset>73478</wp:posOffset>
                </wp:positionH>
                <wp:positionV relativeFrom="paragraph">
                  <wp:posOffset>187779</wp:posOffset>
                </wp:positionV>
                <wp:extent cx="1518558" cy="302079"/>
                <wp:effectExtent l="0" t="0" r="0" b="3175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11A4E9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7/1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72D1E" id="Text Box 89" o:spid="_x0000_s1035" type="#_x0000_t202" style="position:absolute;margin-left:5.8pt;margin-top:14.8pt;width:119.55pt;height:23.8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" filled="f" stroked="f" strokeweight=".5pt">
                <v:textbox>
                  <w:txbxContent>
                    <w:p w14:paraId="0511A4E9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7/1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="00BF42AE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5036AE8B" wp14:editId="5145BACA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07A935" w14:textId="77777777" w:rsidR="000D01B3" w:rsidRPr="007256DB" w:rsidRDefault="000D01B3" w:rsidP="00BF42AE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36AE8B" id="Text Box 80" o:spid="_x0000_s1036" type="#_x0000_t202" style="position:absolute;margin-left:387.6pt;margin-top:423.2pt;width:43.65pt;height:18.1pt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" filled="f" stroked="f" strokeweight=".5pt">
                <v:textbox>
                  <w:txbxContent>
                    <w:p w14:paraId="6907A935" w14:textId="77777777" w:rsidR="000D01B3" w:rsidRPr="007256DB" w:rsidRDefault="000D01B3" w:rsidP="00BF42AE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BF42AE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2215A2D6" wp14:editId="7B1BA5FB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B91C6A" id="Straight Connector 81" o:spid="_x0000_s1026" style="position:absolute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3E939ACF" wp14:editId="6EBB7CC6">
            <wp:extent cx="5944235" cy="5944235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F15AAE" w14:textId="7DABABAD" w:rsidR="00BF42AE" w:rsidRPr="004A6999" w:rsidRDefault="00BF42AE" w:rsidP="004A6999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9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 in mid-section. </w:t>
      </w:r>
      <w:r w:rsidRPr="004A6999">
        <w:rPr>
          <w:rFonts w:asciiTheme="minorBidi" w:hAnsiTheme="minorBidi"/>
          <w:sz w:val="20"/>
          <w:szCs w:val="20"/>
        </w:rPr>
        <w:t>Enlarged image of stacked layers from a young biofilm mid-section after 2 days of growth presenting labeled flagella and bacteria. Channel</w:t>
      </w:r>
      <w:r w:rsidR="005B0E60" w:rsidRPr="004A6999">
        <w:rPr>
          <w:rFonts w:asciiTheme="minorBidi" w:hAnsiTheme="minorBidi"/>
          <w:sz w:val="20"/>
          <w:szCs w:val="20"/>
        </w:rPr>
        <w:t>s</w:t>
      </w:r>
      <w:r w:rsidRPr="004A6999">
        <w:rPr>
          <w:rFonts w:asciiTheme="minorBidi" w:hAnsiTheme="minorBidi"/>
          <w:sz w:val="20"/>
          <w:szCs w:val="20"/>
        </w:rPr>
        <w:t xml:space="preserve">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4F309250" w14:textId="77777777" w:rsidR="00BF42AE" w:rsidRDefault="00BF42A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569DD62" w14:textId="77777777" w:rsidR="00BF42AE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F82C939" wp14:editId="29AEBC08">
                <wp:simplePos x="0" y="0"/>
                <wp:positionH relativeFrom="column">
                  <wp:posOffset>122465</wp:posOffset>
                </wp:positionH>
                <wp:positionV relativeFrom="paragraph">
                  <wp:posOffset>195943</wp:posOffset>
                </wp:positionV>
                <wp:extent cx="1518558" cy="302079"/>
                <wp:effectExtent l="0" t="0" r="0" b="317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F613B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11/1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2C939" id="Text Box 90" o:spid="_x0000_s1037" type="#_x0000_t202" style="position:absolute;margin-left:9.65pt;margin-top:15.45pt;width:119.55pt;height:23.8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" filled="f" stroked="f" strokeweight=".5pt">
                <v:textbox>
                  <w:txbxContent>
                    <w:p w14:paraId="427F613B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11/1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="00BF42AE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49431D9" wp14:editId="2F703B60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0A65B1" w14:textId="77777777" w:rsidR="000D01B3" w:rsidRPr="007256DB" w:rsidRDefault="000D01B3" w:rsidP="00BF42AE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9431D9" id="Text Box 84" o:spid="_x0000_s1038" type="#_x0000_t202" style="position:absolute;margin-left:387.6pt;margin-top:423.2pt;width:43.65pt;height:18.1pt;z-index:251685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+HPggIAAGs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tx/hz4ICAABr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470A65B1" w14:textId="77777777" w:rsidR="000D01B3" w:rsidRPr="007256DB" w:rsidRDefault="000D01B3" w:rsidP="00BF42AE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BF42AE"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04376D04" wp14:editId="7FA29BC0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513D35" id="Straight Connector 85" o:spid="_x0000_s1026" style="position:absolute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771C83B0" wp14:editId="1C3E18B4">
            <wp:extent cx="5944235" cy="5944235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5EB5AC" w14:textId="51AD4794" w:rsidR="009577AB" w:rsidRPr="004A6999" w:rsidRDefault="00BF42AE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0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 in </w:t>
      </w:r>
      <w:r w:rsidR="009577AB" w:rsidRPr="004A6999">
        <w:rPr>
          <w:rFonts w:asciiTheme="minorBidi" w:hAnsiTheme="minorBidi"/>
          <w:b/>
          <w:bCs/>
          <w:sz w:val="20"/>
          <w:szCs w:val="20"/>
        </w:rPr>
        <w:t xml:space="preserve">upper 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young biofilm </w:t>
      </w:r>
      <w:r w:rsidR="009577AB" w:rsidRPr="004A6999">
        <w:rPr>
          <w:rFonts w:asciiTheme="minorBidi" w:hAnsiTheme="minorBidi"/>
          <w:sz w:val="20"/>
          <w:szCs w:val="20"/>
        </w:rPr>
        <w:t xml:space="preserve">upper </w:t>
      </w:r>
      <w:r w:rsidRPr="004A6999">
        <w:rPr>
          <w:rFonts w:asciiTheme="minorBidi" w:hAnsiTheme="minorBidi"/>
          <w:sz w:val="20"/>
          <w:szCs w:val="20"/>
        </w:rPr>
        <w:t xml:space="preserve">section after 2 days of growth presenting labeled flagell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616C3C62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0555E96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0918834" wp14:editId="15465FED">
                <wp:simplePos x="0" y="0"/>
                <wp:positionH relativeFrom="column">
                  <wp:posOffset>122465</wp:posOffset>
                </wp:positionH>
                <wp:positionV relativeFrom="paragraph">
                  <wp:posOffset>195943</wp:posOffset>
                </wp:positionV>
                <wp:extent cx="1518558" cy="302079"/>
                <wp:effectExtent l="0" t="0" r="0" b="317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B09FDF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11/1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18834" id="Text Box 91" o:spid="_x0000_s1039" type="#_x0000_t202" style="position:absolute;margin-left:9.65pt;margin-top:15.45pt;width:119.55pt;height:23.8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" filled="f" stroked="f" strokeweight=".5pt">
                <v:textbox>
                  <w:txbxContent>
                    <w:p w14:paraId="1FB09FDF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11/1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99E824A" wp14:editId="47DAB2DB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CB1763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9E824A" id="Text Box 92" o:spid="_x0000_s1040" type="#_x0000_t202" style="position:absolute;margin-left:387.6pt;margin-top:423.2pt;width:43.65pt;height:18.1pt;z-index:2516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e/LggIAAGs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xIHvy4ICAABr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3FCB1763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06527A0F" wp14:editId="2C0C5865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D7CC75" id="Straight Connector 93" o:spid="_x0000_s1026" style="position:absolute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070DB8E8" wp14:editId="70A7F68D">
            <wp:extent cx="5944235" cy="5944235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1A51F2" w14:textId="587D85AD" w:rsidR="00BF42AE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1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 in upper section. </w:t>
      </w:r>
      <w:r w:rsidRPr="004A6999">
        <w:rPr>
          <w:rFonts w:asciiTheme="minorBidi" w:hAnsiTheme="minorBidi"/>
          <w:sz w:val="20"/>
          <w:szCs w:val="20"/>
        </w:rPr>
        <w:t>Enlarged image of stacked layers from a young biofilm upper section after 2 days of growth presenting labeled flagella and bacteria. Channel</w:t>
      </w:r>
      <w:r w:rsidR="005B0E60" w:rsidRPr="004A6999">
        <w:rPr>
          <w:rFonts w:asciiTheme="minorBidi" w:hAnsiTheme="minorBidi"/>
          <w:sz w:val="20"/>
          <w:szCs w:val="20"/>
        </w:rPr>
        <w:t>s</w:t>
      </w:r>
      <w:r w:rsidRPr="004A6999">
        <w:rPr>
          <w:rFonts w:asciiTheme="minorBidi" w:hAnsiTheme="minorBidi"/>
          <w:sz w:val="20"/>
          <w:szCs w:val="20"/>
        </w:rPr>
        <w:t xml:space="preserve">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2AC68642" w14:textId="77777777" w:rsidR="00BF42AE" w:rsidRDefault="00BF42A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</w:p>
    <w:p w14:paraId="1D19678C" w14:textId="77777777" w:rsidR="00C762EE" w:rsidRDefault="00C762E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72A629F7" w14:textId="77777777" w:rsidR="00C762EE" w:rsidRDefault="00007A9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7231481" wp14:editId="76AA7395">
                <wp:simplePos x="0" y="0"/>
                <wp:positionH relativeFrom="column">
                  <wp:posOffset>3838575</wp:posOffset>
                </wp:positionH>
                <wp:positionV relativeFrom="paragraph">
                  <wp:posOffset>5257800</wp:posOffset>
                </wp:positionV>
                <wp:extent cx="762000" cy="22860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228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27411F" id="Rectangle 14" o:spid="_x0000_s1026" style="position:absolute;margin-left:302.25pt;margin-top:414pt;width:60pt;height:18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" fillcolor="black [3213]" stroked="f" strokeweight="2pt"/>
            </w:pict>
          </mc:Fallback>
        </mc:AlternateContent>
      </w:r>
      <w:r w:rsidRPr="00007A9E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1B203C83" wp14:editId="04211EC8">
                <wp:simplePos x="0" y="0"/>
                <wp:positionH relativeFrom="column">
                  <wp:posOffset>5200650</wp:posOffset>
                </wp:positionH>
                <wp:positionV relativeFrom="paragraph">
                  <wp:posOffset>5530215</wp:posOffset>
                </wp:positionV>
                <wp:extent cx="554355" cy="22987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21A87" w14:textId="77777777" w:rsidR="000D01B3" w:rsidRPr="007256DB" w:rsidRDefault="000D01B3" w:rsidP="00007A9E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203C83" id="Text Box 10" o:spid="_x0000_s1041" type="#_x0000_t202" style="position:absolute;margin-left:409.5pt;margin-top:435.45pt;width:43.65pt;height:18.1pt;z-index:251795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" filled="f" stroked="f" strokeweight=".5pt">
                <v:textbox>
                  <w:txbxContent>
                    <w:p w14:paraId="3EF21A87" w14:textId="77777777" w:rsidR="000D01B3" w:rsidRPr="007256DB" w:rsidRDefault="000D01B3" w:rsidP="00007A9E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007A9E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3D2C3A1" wp14:editId="05A697AE">
                <wp:simplePos x="0" y="0"/>
                <wp:positionH relativeFrom="column">
                  <wp:posOffset>5161280</wp:posOffset>
                </wp:positionH>
                <wp:positionV relativeFrom="paragraph">
                  <wp:posOffset>5826760</wp:posOffset>
                </wp:positionV>
                <wp:extent cx="661035" cy="0"/>
                <wp:effectExtent l="0" t="19050" r="571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03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7BBC76" id="Straight Connector 12" o:spid="_x0000_s1026" style="position:absolute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6.4pt,458.8pt" to="458.45pt,45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2705EF84" wp14:editId="6315AA74">
            <wp:extent cx="5944235" cy="5944235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A4ED34" w14:textId="75D46FAD" w:rsidR="009577AB" w:rsidRPr="004A6999" w:rsidRDefault="00C762EE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2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biomass. </w:t>
      </w:r>
      <w:r w:rsidRPr="004A6999">
        <w:rPr>
          <w:rFonts w:asciiTheme="minorBidi" w:hAnsiTheme="minorBidi"/>
          <w:sz w:val="20"/>
          <w:szCs w:val="20"/>
        </w:rPr>
        <w:t xml:space="preserve">Enlarged image of visualized biofilm entire biomass after 4 days of growth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</w:p>
    <w:p w14:paraId="312CC320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D46775F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0C8A6CC" wp14:editId="5138FF7A">
                <wp:simplePos x="0" y="0"/>
                <wp:positionH relativeFrom="column">
                  <wp:posOffset>105954</wp:posOffset>
                </wp:positionH>
                <wp:positionV relativeFrom="paragraph">
                  <wp:posOffset>138520</wp:posOffset>
                </wp:positionV>
                <wp:extent cx="1518558" cy="302079"/>
                <wp:effectExtent l="0" t="0" r="0" b="3175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DF50D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16.5/30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8A6CC" id="Text Box 96" o:spid="_x0000_s1042" type="#_x0000_t202" style="position:absolute;margin-left:8.35pt;margin-top:10.9pt;width:119.55pt;height:23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" filled="f" stroked="f" strokeweight=".5pt">
                <v:textbox>
                  <w:txbxContent>
                    <w:p w14:paraId="6C6DF50D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16.5/30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06290F8" wp14:editId="12ADD546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DE0997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6290F8" id="Text Box 97" o:spid="_x0000_s1043" type="#_x0000_t202" style="position:absolute;margin-left:387.6pt;margin-top:423.2pt;width:43.65pt;height:18.1pt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NH4ggIAAGs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HfzR+IICAABr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3EDE0997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5AFA0FB" wp14:editId="31DB8BC3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CD2CA2" id="Straight Connector 98" o:spid="_x0000_s1026" style="position:absolute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BqNSSV&#10;2AEAAA4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74BC3EA7" wp14:editId="4E8D8D8F">
            <wp:extent cx="5944235" cy="594423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5E3BB3" w14:textId="707E113A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3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 in mid-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growing biofilm mid-section after 4 days of growth presenting labeled flagell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412500BE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439A5423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C648792" wp14:editId="277C78FF">
                <wp:simplePos x="0" y="0"/>
                <wp:positionH relativeFrom="column">
                  <wp:posOffset>73478</wp:posOffset>
                </wp:positionH>
                <wp:positionV relativeFrom="paragraph">
                  <wp:posOffset>187779</wp:posOffset>
                </wp:positionV>
                <wp:extent cx="1518558" cy="302079"/>
                <wp:effectExtent l="0" t="0" r="0" b="3175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122AF7" w14:textId="77777777" w:rsidR="000D01B3" w:rsidRPr="009577AB" w:rsidRDefault="000D01B3" w:rsidP="00007A9E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16.5/30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48792" id="Text Box 99" o:spid="_x0000_s1044" type="#_x0000_t202" style="position:absolute;margin-left:5.8pt;margin-top:14.8pt;width:119.55pt;height:23.8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" filled="f" stroked="f" strokeweight=".5pt">
                <v:textbox>
                  <w:txbxContent>
                    <w:p w14:paraId="3D122AF7" w14:textId="77777777" w:rsidR="000D01B3" w:rsidRPr="009577AB" w:rsidRDefault="000D01B3" w:rsidP="00007A9E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16.5/30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0171464" wp14:editId="6D3AA481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E63D29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171464" id="Text Box 100" o:spid="_x0000_s1045" type="#_x0000_t202" style="position:absolute;margin-left:387.6pt;margin-top:423.2pt;width:43.65pt;height:18.1pt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" filled="f" stroked="f" strokeweight=".5pt">
                <v:textbox>
                  <w:txbxContent>
                    <w:p w14:paraId="11E63D29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5D8918C9" wp14:editId="7DC5C8D8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E34C70" id="Straight Connector 101" o:spid="_x0000_s1026" style="position:absolute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6951E0F7" wp14:editId="27B6FA89">
            <wp:extent cx="5944235" cy="5944235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9A97C3" w14:textId="4DD1ED98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4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 in mid-section. </w:t>
      </w:r>
      <w:r w:rsidRPr="004A6999">
        <w:rPr>
          <w:rFonts w:asciiTheme="minorBidi" w:hAnsiTheme="minorBidi"/>
          <w:sz w:val="20"/>
          <w:szCs w:val="20"/>
        </w:rPr>
        <w:t>Enlarged image of stacked layers from a growing biofilm mid-section after 4 days of growth presenting labeled flagella and bacteria. Channel</w:t>
      </w:r>
      <w:r w:rsidR="005B0E60" w:rsidRPr="004A6999">
        <w:rPr>
          <w:rFonts w:asciiTheme="minorBidi" w:hAnsiTheme="minorBidi"/>
          <w:sz w:val="20"/>
          <w:szCs w:val="20"/>
        </w:rPr>
        <w:t>s</w:t>
      </w:r>
      <w:r w:rsidRPr="004A6999">
        <w:rPr>
          <w:rFonts w:asciiTheme="minorBidi" w:hAnsiTheme="minorBidi"/>
          <w:sz w:val="20"/>
          <w:szCs w:val="20"/>
        </w:rPr>
        <w:t xml:space="preserve">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4FBCCD89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925D55E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75D9436" wp14:editId="31B61B2F">
                <wp:simplePos x="0" y="0"/>
                <wp:positionH relativeFrom="column">
                  <wp:posOffset>122465</wp:posOffset>
                </wp:positionH>
                <wp:positionV relativeFrom="paragraph">
                  <wp:posOffset>195943</wp:posOffset>
                </wp:positionV>
                <wp:extent cx="1518558" cy="302079"/>
                <wp:effectExtent l="0" t="0" r="0" b="317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683B7A" w14:textId="77777777" w:rsidR="000D01B3" w:rsidRPr="009577AB" w:rsidRDefault="000D01B3" w:rsidP="00007A9E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22/30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D9436" id="Text Box 102" o:spid="_x0000_s1046" type="#_x0000_t202" style="position:absolute;margin-left:9.65pt;margin-top:15.45pt;width:119.55pt;height:23.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" filled="f" stroked="f" strokeweight=".5pt">
                <v:textbox>
                  <w:txbxContent>
                    <w:p w14:paraId="47683B7A" w14:textId="77777777" w:rsidR="000D01B3" w:rsidRPr="009577AB" w:rsidRDefault="000D01B3" w:rsidP="00007A9E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22/30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6D8AB36" wp14:editId="323DA381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600E9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D8AB36" id="Text Box 103" o:spid="_x0000_s1047" type="#_x0000_t202" style="position:absolute;margin-left:387.6pt;margin-top:423.2pt;width:43.65pt;height:18.1pt;z-index:251649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xaM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1F8WjIICAABt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20D600E9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AA355D1" wp14:editId="01B66602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E4DFD3" id="Straight Connector 104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AhWUhg&#10;2AEAABA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44BBBFAF" wp14:editId="4D73FB8B">
            <wp:extent cx="5944235" cy="5944235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772D65" w14:textId="2407034C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5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 in upper 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growing biofilm upper section after 4 days of growth presenting labeled flagell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06156904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7E6A7273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BA901C" wp14:editId="7585F2C4">
                <wp:simplePos x="0" y="0"/>
                <wp:positionH relativeFrom="column">
                  <wp:posOffset>122465</wp:posOffset>
                </wp:positionH>
                <wp:positionV relativeFrom="paragraph">
                  <wp:posOffset>195943</wp:posOffset>
                </wp:positionV>
                <wp:extent cx="1518558" cy="302079"/>
                <wp:effectExtent l="0" t="0" r="0" b="3175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FD0FBE" w14:textId="77777777" w:rsidR="000D01B3" w:rsidRPr="009577AB" w:rsidRDefault="000D01B3" w:rsidP="00007A9E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22/30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A901C" id="Text Box 105" o:spid="_x0000_s1048" type="#_x0000_t202" style="position:absolute;margin-left:9.65pt;margin-top:15.45pt;width:119.55pt;height:23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" filled="f" stroked="f" strokeweight=".5pt">
                <v:textbox>
                  <w:txbxContent>
                    <w:p w14:paraId="53FD0FBE" w14:textId="77777777" w:rsidR="000D01B3" w:rsidRPr="009577AB" w:rsidRDefault="000D01B3" w:rsidP="00007A9E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22/30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9641EA9" wp14:editId="2EBF2FEE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4E7EE4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641EA9" id="Text Box 106" o:spid="_x0000_s1049" type="#_x0000_t202" style="position:absolute;margin-left:387.6pt;margin-top:423.2pt;width:43.65pt;height:18.1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Dt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gJZw7YICAABt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124E7EE4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8593C0B" wp14:editId="779E987F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965ABA" id="Straight Connector 10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DeS6Dz&#10;2AEAABA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1E24EEB0" wp14:editId="1A4D3494">
            <wp:extent cx="5944235" cy="5944235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B5A83A" w14:textId="7AEF037C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6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 in upper section. </w:t>
      </w:r>
      <w:r w:rsidRPr="004A6999">
        <w:rPr>
          <w:rFonts w:asciiTheme="minorBidi" w:hAnsiTheme="minorBidi"/>
          <w:sz w:val="20"/>
          <w:szCs w:val="20"/>
        </w:rPr>
        <w:t>Enlarged image of stacked layers from a growing biofilm upper section after 4 days of growth presenting labeled flagella and bacteria. Channel</w:t>
      </w:r>
      <w:r w:rsidR="005B0E60" w:rsidRPr="004A6999">
        <w:rPr>
          <w:rFonts w:asciiTheme="minorBidi" w:hAnsiTheme="minorBidi"/>
          <w:sz w:val="20"/>
          <w:szCs w:val="20"/>
        </w:rPr>
        <w:t>s</w:t>
      </w:r>
      <w:r w:rsidRPr="004A6999">
        <w:rPr>
          <w:rFonts w:asciiTheme="minorBidi" w:hAnsiTheme="minorBidi"/>
          <w:sz w:val="20"/>
          <w:szCs w:val="20"/>
        </w:rPr>
        <w:t xml:space="preserve">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58039C0D" w14:textId="77777777" w:rsidR="00C762EE" w:rsidRDefault="00C762E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D86768B" w14:textId="77777777" w:rsidR="00C762EE" w:rsidRDefault="00B8297F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C762EE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5F7F7A1" wp14:editId="1EE6CFBC">
                <wp:simplePos x="0" y="0"/>
                <wp:positionH relativeFrom="column">
                  <wp:posOffset>4264709</wp:posOffset>
                </wp:positionH>
                <wp:positionV relativeFrom="paragraph">
                  <wp:posOffset>5699125</wp:posOffset>
                </wp:positionV>
                <wp:extent cx="837128" cy="146050"/>
                <wp:effectExtent l="0" t="0" r="1270" b="63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7128" cy="1460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CBF1A8" id="Rectangle 75" o:spid="_x0000_s1026" style="position:absolute;margin-left:335.8pt;margin-top:448.75pt;width:65.9pt;height:11.5pt;z-index:251680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" fillcolor="black [3213]" stroked="f" strokeweight="2pt"/>
            </w:pict>
          </mc:Fallback>
        </mc:AlternateContent>
      </w:r>
      <w:r w:rsidRPr="00C762EE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3CF57D1B" wp14:editId="17BC1B18">
                <wp:simplePos x="0" y="0"/>
                <wp:positionH relativeFrom="column">
                  <wp:posOffset>5221605</wp:posOffset>
                </wp:positionH>
                <wp:positionV relativeFrom="paragraph">
                  <wp:posOffset>5574665</wp:posOffset>
                </wp:positionV>
                <wp:extent cx="554355" cy="229870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6C429" w14:textId="77777777" w:rsidR="000D01B3" w:rsidRPr="007256DB" w:rsidRDefault="000D01B3" w:rsidP="00C762EE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57D1B" id="Text Box 73" o:spid="_x0000_s1050" type="#_x0000_t202" style="position:absolute;margin-left:411.15pt;margin-top:438.95pt;width:43.65pt;height:18.1pt;z-index:251678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Bt7ggIAAGs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" filled="f" stroked="f" strokeweight=".5pt">
                <v:textbox>
                  <w:txbxContent>
                    <w:p w14:paraId="4646C429" w14:textId="77777777" w:rsidR="000D01B3" w:rsidRPr="007256DB" w:rsidRDefault="000D01B3" w:rsidP="00C762EE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C762EE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C9D2704" wp14:editId="26681940">
                <wp:simplePos x="0" y="0"/>
                <wp:positionH relativeFrom="column">
                  <wp:posOffset>5182608</wp:posOffset>
                </wp:positionH>
                <wp:positionV relativeFrom="paragraph">
                  <wp:posOffset>5852496</wp:posOffset>
                </wp:positionV>
                <wp:extent cx="661533" cy="0"/>
                <wp:effectExtent l="0" t="19050" r="5715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533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627B1" id="Straight Connector 74" o:spid="_x0000_s1026" style="position:absolute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8.1pt,460.85pt" to="460.2pt,46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32E8442E" wp14:editId="029D6234">
            <wp:extent cx="5944235" cy="5944235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7E617A" w14:textId="12153387" w:rsidR="009577AB" w:rsidRPr="004A6999" w:rsidRDefault="00C762EE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7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Mature biofilm biomass. </w:t>
      </w:r>
      <w:r w:rsidRPr="004A6999">
        <w:rPr>
          <w:rFonts w:asciiTheme="minorBidi" w:hAnsiTheme="minorBidi"/>
          <w:sz w:val="20"/>
          <w:szCs w:val="20"/>
        </w:rPr>
        <w:t xml:space="preserve">Enlarged image of visualized biofilm entire biomass after 6 days of growth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</w:p>
    <w:p w14:paraId="6D6E5AE3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3DA1A0F0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C24F324" wp14:editId="6ACD0FF9">
                <wp:simplePos x="0" y="0"/>
                <wp:positionH relativeFrom="column">
                  <wp:posOffset>105954</wp:posOffset>
                </wp:positionH>
                <wp:positionV relativeFrom="paragraph">
                  <wp:posOffset>138520</wp:posOffset>
                </wp:positionV>
                <wp:extent cx="1518558" cy="302079"/>
                <wp:effectExtent l="0" t="0" r="0" b="3175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F89D1A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16.5/77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324" id="Text Box 112" o:spid="_x0000_s1051" type="#_x0000_t202" style="position:absolute;margin-left:8.35pt;margin-top:10.9pt;width:119.55pt;height:23.8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" filled="f" stroked="f" strokeweight=".5pt">
                <v:textbox>
                  <w:txbxContent>
                    <w:p w14:paraId="6BF89D1A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16.5/77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05ABD7B" wp14:editId="57EAAE4E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2F6A61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5ABD7B" id="Text Box 113" o:spid="_x0000_s1052" type="#_x0000_t202" style="position:absolute;margin-left:387.6pt;margin-top:423.2pt;width:43.65pt;height:18.1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tNz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EpLTc4ICAABt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672F6A61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EA2A519" wp14:editId="612DD800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954DAF" id="Straight Connector 114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BUpDh7&#10;2AEAABA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20DF1058" wp14:editId="36C466E5">
            <wp:extent cx="5944235" cy="5944235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A7F55E" w14:textId="1B5467E2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8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Mature biofilm flagella in </w:t>
      </w:r>
      <w:r w:rsidR="00B04D13" w:rsidRPr="004A6999">
        <w:rPr>
          <w:rFonts w:asciiTheme="minorBidi" w:hAnsiTheme="minorBidi"/>
          <w:b/>
          <w:bCs/>
          <w:sz w:val="20"/>
          <w:szCs w:val="20"/>
        </w:rPr>
        <w:t xml:space="preserve">lower 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mid-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</w:t>
      </w:r>
      <w:r w:rsidR="00B04D13" w:rsidRPr="004A6999">
        <w:rPr>
          <w:rFonts w:asciiTheme="minorBidi" w:hAnsiTheme="minorBidi"/>
          <w:sz w:val="20"/>
          <w:szCs w:val="20"/>
        </w:rPr>
        <w:t>mature</w:t>
      </w:r>
      <w:r w:rsidRPr="004A6999">
        <w:rPr>
          <w:rFonts w:asciiTheme="minorBidi" w:hAnsiTheme="minorBidi"/>
          <w:sz w:val="20"/>
          <w:szCs w:val="20"/>
        </w:rPr>
        <w:t xml:space="preserve"> biofilm </w:t>
      </w:r>
      <w:r w:rsidR="00B04D13" w:rsidRPr="004A6999">
        <w:rPr>
          <w:rFonts w:asciiTheme="minorBidi" w:hAnsiTheme="minorBidi"/>
          <w:sz w:val="20"/>
          <w:szCs w:val="20"/>
        </w:rPr>
        <w:t xml:space="preserve">lower </w:t>
      </w:r>
      <w:r w:rsidRPr="004A6999">
        <w:rPr>
          <w:rFonts w:asciiTheme="minorBidi" w:hAnsiTheme="minorBidi"/>
          <w:sz w:val="20"/>
          <w:szCs w:val="20"/>
        </w:rPr>
        <w:t xml:space="preserve">mid-section after </w:t>
      </w:r>
      <w:r w:rsidR="00B04D13" w:rsidRPr="004A6999">
        <w:rPr>
          <w:rFonts w:asciiTheme="minorBidi" w:hAnsiTheme="minorBidi"/>
          <w:sz w:val="20"/>
          <w:szCs w:val="20"/>
        </w:rPr>
        <w:t>6</w:t>
      </w:r>
      <w:r w:rsidRPr="004A6999">
        <w:rPr>
          <w:rFonts w:asciiTheme="minorBidi" w:hAnsiTheme="minorBidi"/>
          <w:sz w:val="20"/>
          <w:szCs w:val="20"/>
        </w:rPr>
        <w:t xml:space="preserve"> days of growth presenting labeled flagell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527D23B7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25CFF408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A44A16A" wp14:editId="27AC3270">
                <wp:simplePos x="0" y="0"/>
                <wp:positionH relativeFrom="column">
                  <wp:posOffset>73478</wp:posOffset>
                </wp:positionH>
                <wp:positionV relativeFrom="paragraph">
                  <wp:posOffset>187779</wp:posOffset>
                </wp:positionV>
                <wp:extent cx="1518558" cy="302079"/>
                <wp:effectExtent l="0" t="0" r="0" b="317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C95B16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16.5/77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4A16A" id="Text Box 115" o:spid="_x0000_s1053" type="#_x0000_t202" style="position:absolute;margin-left:5.8pt;margin-top:14.8pt;width:119.55pt;height:23.8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" filled="f" stroked="f" strokeweight=".5pt">
                <v:textbox>
                  <w:txbxContent>
                    <w:p w14:paraId="20C95B16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16.5/77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F1880B3" wp14:editId="1417C4F6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1EFBD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1880B3" id="Text Box 116" o:spid="_x0000_s1054" type="#_x0000_t202" style="position:absolute;margin-left:387.6pt;margin-top:423.2pt;width:43.65pt;height:18.1pt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qHt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" filled="f" stroked="f" strokeweight=".5pt">
                <v:textbox>
                  <w:txbxContent>
                    <w:p w14:paraId="1CC1EFBD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ACB2A1D" wp14:editId="6EEBD5C6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17" name="Straight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C4AB7A" id="Straight Connector 117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CrttDo&#10;2AEAABA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3FA1E6B4" wp14:editId="687506E9">
            <wp:extent cx="5944235" cy="5944235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D19480" w14:textId="12112E2A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19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517460" w:rsidRPr="004A6999">
        <w:rPr>
          <w:rFonts w:asciiTheme="minorBidi" w:hAnsiTheme="minorBidi"/>
          <w:b/>
          <w:bCs/>
          <w:sz w:val="20"/>
          <w:szCs w:val="20"/>
        </w:rPr>
        <w:t>Mature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biofilm flagella in </w:t>
      </w:r>
      <w:r w:rsidR="00517460" w:rsidRPr="004A6999">
        <w:rPr>
          <w:rFonts w:asciiTheme="minorBidi" w:hAnsiTheme="minorBidi"/>
          <w:b/>
          <w:bCs/>
          <w:sz w:val="20"/>
          <w:szCs w:val="20"/>
        </w:rPr>
        <w:t xml:space="preserve">lower 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mid-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</w:t>
      </w:r>
      <w:r w:rsidR="00517460" w:rsidRPr="004A6999">
        <w:rPr>
          <w:rFonts w:asciiTheme="minorBidi" w:hAnsiTheme="minorBidi"/>
          <w:sz w:val="20"/>
          <w:szCs w:val="20"/>
        </w:rPr>
        <w:t>mature</w:t>
      </w:r>
      <w:r w:rsidRPr="004A6999">
        <w:rPr>
          <w:rFonts w:asciiTheme="minorBidi" w:hAnsiTheme="minorBidi"/>
          <w:sz w:val="20"/>
          <w:szCs w:val="20"/>
        </w:rPr>
        <w:t xml:space="preserve"> biofilm </w:t>
      </w:r>
      <w:r w:rsidR="00517460" w:rsidRPr="004A6999">
        <w:rPr>
          <w:rFonts w:asciiTheme="minorBidi" w:hAnsiTheme="minorBidi"/>
          <w:sz w:val="20"/>
          <w:szCs w:val="20"/>
        </w:rPr>
        <w:t xml:space="preserve">lower </w:t>
      </w:r>
      <w:r w:rsidRPr="004A6999">
        <w:rPr>
          <w:rFonts w:asciiTheme="minorBidi" w:hAnsiTheme="minorBidi"/>
          <w:sz w:val="20"/>
          <w:szCs w:val="20"/>
        </w:rPr>
        <w:t xml:space="preserve">mid-section after </w:t>
      </w:r>
      <w:r w:rsidR="00517460" w:rsidRPr="004A6999">
        <w:rPr>
          <w:rFonts w:asciiTheme="minorBidi" w:hAnsiTheme="minorBidi"/>
          <w:sz w:val="20"/>
          <w:szCs w:val="20"/>
        </w:rPr>
        <w:t>6</w:t>
      </w:r>
      <w:r w:rsidRPr="004A6999">
        <w:rPr>
          <w:rFonts w:asciiTheme="minorBidi" w:hAnsiTheme="minorBidi"/>
          <w:sz w:val="20"/>
          <w:szCs w:val="20"/>
        </w:rPr>
        <w:t xml:space="preserve"> days of growth presenting labeled flagella and bacteria. Channel</w:t>
      </w:r>
      <w:r w:rsidR="005B0E60" w:rsidRPr="004A6999">
        <w:rPr>
          <w:rFonts w:asciiTheme="minorBidi" w:hAnsiTheme="minorBidi"/>
          <w:sz w:val="20"/>
          <w:szCs w:val="20"/>
        </w:rPr>
        <w:t>s</w:t>
      </w:r>
      <w:r w:rsidRPr="004A6999">
        <w:rPr>
          <w:rFonts w:asciiTheme="minorBidi" w:hAnsiTheme="minorBidi"/>
          <w:sz w:val="20"/>
          <w:szCs w:val="20"/>
        </w:rPr>
        <w:t xml:space="preserve">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443AB1D1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AC46510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718D9A1" wp14:editId="6C970DC1">
                <wp:simplePos x="0" y="0"/>
                <wp:positionH relativeFrom="column">
                  <wp:posOffset>122465</wp:posOffset>
                </wp:positionH>
                <wp:positionV relativeFrom="paragraph">
                  <wp:posOffset>195943</wp:posOffset>
                </wp:positionV>
                <wp:extent cx="1518558" cy="302079"/>
                <wp:effectExtent l="0" t="0" r="0" b="3175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FE9290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33.5/77.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8D9A1" id="Text Box 118" o:spid="_x0000_s1055" type="#_x0000_t202" style="position:absolute;margin-left:9.65pt;margin-top:15.45pt;width:119.55pt;height:23.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" filled="f" stroked="f" strokeweight=".5pt">
                <v:textbox>
                  <w:txbxContent>
                    <w:p w14:paraId="26FE9290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33.5/77.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D4EEB49" wp14:editId="79F7A1A4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42F0F9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EEB49" id="Text Box 119" o:spid="_x0000_s1056" type="#_x0000_t202" style="position:absolute;margin-left:387.6pt;margin-top:423.2pt;width:43.65pt;height:18.1pt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" filled="f" stroked="f" strokeweight=".5pt">
                <v:textbox>
                  <w:txbxContent>
                    <w:p w14:paraId="0F42F0F9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55EA989" wp14:editId="2C010C96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20" name="Straight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5C50F3" id="Straight Connector 120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DenLhI&#10;2AEAABA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4AC80B98" wp14:editId="3F4CA1A5">
            <wp:extent cx="5944235" cy="5944235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65CAE2" w14:textId="189C173D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0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517460" w:rsidRPr="004A6999">
        <w:rPr>
          <w:rFonts w:asciiTheme="minorBidi" w:hAnsiTheme="minorBidi"/>
          <w:b/>
          <w:bCs/>
          <w:sz w:val="20"/>
          <w:szCs w:val="20"/>
        </w:rPr>
        <w:t>Mature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biofilm flagella in </w:t>
      </w:r>
      <w:r w:rsidR="00517460" w:rsidRPr="004A6999">
        <w:rPr>
          <w:rFonts w:asciiTheme="minorBidi" w:hAnsiTheme="minorBidi"/>
          <w:b/>
          <w:bCs/>
          <w:sz w:val="20"/>
          <w:szCs w:val="20"/>
        </w:rPr>
        <w:t>mid-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</w:t>
      </w:r>
      <w:r w:rsidR="00517460" w:rsidRPr="004A6999">
        <w:rPr>
          <w:rFonts w:asciiTheme="minorBidi" w:hAnsiTheme="minorBidi"/>
          <w:sz w:val="20"/>
          <w:szCs w:val="20"/>
        </w:rPr>
        <w:t>mature</w:t>
      </w:r>
      <w:r w:rsidRPr="004A6999">
        <w:rPr>
          <w:rFonts w:asciiTheme="minorBidi" w:hAnsiTheme="minorBidi"/>
          <w:sz w:val="20"/>
          <w:szCs w:val="20"/>
        </w:rPr>
        <w:t xml:space="preserve"> biofilm </w:t>
      </w:r>
      <w:r w:rsidR="00517460" w:rsidRPr="004A6999">
        <w:rPr>
          <w:rFonts w:asciiTheme="minorBidi" w:hAnsiTheme="minorBidi"/>
          <w:sz w:val="20"/>
          <w:szCs w:val="20"/>
        </w:rPr>
        <w:t>mid-</w:t>
      </w:r>
      <w:r w:rsidRPr="004A6999">
        <w:rPr>
          <w:rFonts w:asciiTheme="minorBidi" w:hAnsiTheme="minorBidi"/>
          <w:sz w:val="20"/>
          <w:szCs w:val="20"/>
        </w:rPr>
        <w:t xml:space="preserve">section after </w:t>
      </w:r>
      <w:r w:rsidR="00517460" w:rsidRPr="004A6999">
        <w:rPr>
          <w:rFonts w:asciiTheme="minorBidi" w:hAnsiTheme="minorBidi"/>
          <w:sz w:val="20"/>
          <w:szCs w:val="20"/>
        </w:rPr>
        <w:t>6</w:t>
      </w:r>
      <w:r w:rsidRPr="004A6999">
        <w:rPr>
          <w:rFonts w:asciiTheme="minorBidi" w:hAnsiTheme="minorBidi"/>
          <w:sz w:val="20"/>
          <w:szCs w:val="20"/>
        </w:rPr>
        <w:t xml:space="preserve"> days of growth presenting labeled flagell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0B254986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30825240" w14:textId="77777777" w:rsidR="009577AB" w:rsidRDefault="009577AB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BF42AE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F01BB01" wp14:editId="79E217E5">
                <wp:simplePos x="0" y="0"/>
                <wp:positionH relativeFrom="column">
                  <wp:posOffset>122465</wp:posOffset>
                </wp:positionH>
                <wp:positionV relativeFrom="paragraph">
                  <wp:posOffset>195943</wp:posOffset>
                </wp:positionV>
                <wp:extent cx="1518558" cy="302079"/>
                <wp:effectExtent l="0" t="0" r="0" b="3175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558" cy="302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BF64A3" w14:textId="77777777" w:rsidR="000D01B3" w:rsidRPr="009577AB" w:rsidRDefault="000D01B3" w:rsidP="009577AB">
                            <w:pP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>33.5/77,5</w:t>
                            </w:r>
                            <w:r w:rsidRPr="009577AB">
                              <w:rPr>
                                <w:rFonts w:asciiTheme="minorBidi" w:hAnsiTheme="min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1BB01" id="Text Box 121" o:spid="_x0000_s1057" type="#_x0000_t202" style="position:absolute;margin-left:9.65pt;margin-top:15.45pt;width:119.55pt;height:23.8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" filled="f" stroked="f" strokeweight=".5pt">
                <v:textbox>
                  <w:txbxContent>
                    <w:p w14:paraId="62BF64A3" w14:textId="77777777" w:rsidR="000D01B3" w:rsidRPr="009577AB" w:rsidRDefault="000D01B3" w:rsidP="009577AB">
                      <w:pP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>33.5/77,5</w:t>
                      </w:r>
                      <w:r w:rsidRPr="009577AB">
                        <w:rPr>
                          <w:rFonts w:asciiTheme="minorBidi" w:hAnsiTheme="minorBidi"/>
                          <w:color w:val="FFFFFF" w:themeColor="background1"/>
                          <w:sz w:val="28"/>
                          <w:szCs w:val="28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4CA8670" wp14:editId="71BBAE0A">
                <wp:simplePos x="0" y="0"/>
                <wp:positionH relativeFrom="column">
                  <wp:posOffset>4922520</wp:posOffset>
                </wp:positionH>
                <wp:positionV relativeFrom="paragraph">
                  <wp:posOffset>5374640</wp:posOffset>
                </wp:positionV>
                <wp:extent cx="554355" cy="22987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62410E" w14:textId="77777777" w:rsidR="000D01B3" w:rsidRPr="007256DB" w:rsidRDefault="000D01B3" w:rsidP="009577AB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CA8670" id="Text Box 122" o:spid="_x0000_s1058" type="#_x0000_t202" style="position:absolute;margin-left:387.6pt;margin-top:423.2pt;width:43.65pt;height:18.1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" filled="f" stroked="f" strokeweight=".5pt">
                <v:textbox>
                  <w:txbxContent>
                    <w:p w14:paraId="7362410E" w14:textId="77777777" w:rsidR="000D01B3" w:rsidRPr="007256DB" w:rsidRDefault="000D01B3" w:rsidP="009577AB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BF42AE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BE52818" wp14:editId="4810AD98">
                <wp:simplePos x="0" y="0"/>
                <wp:positionH relativeFrom="column">
                  <wp:posOffset>4760595</wp:posOffset>
                </wp:positionH>
                <wp:positionV relativeFrom="paragraph">
                  <wp:posOffset>5680166</wp:posOffset>
                </wp:positionV>
                <wp:extent cx="882015" cy="0"/>
                <wp:effectExtent l="0" t="19050" r="32385" b="19050"/>
                <wp:wrapNone/>
                <wp:docPr id="123" name="Straight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D7FE21" id="Straight Connector 123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85pt,447.25pt" to="444.3pt,4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1105B466" wp14:editId="42E072B7">
            <wp:extent cx="5944235" cy="5944235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9A4069" w14:textId="0E77CF42" w:rsidR="009577AB" w:rsidRPr="004A6999" w:rsidRDefault="009577AB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1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517460" w:rsidRPr="004A6999">
        <w:rPr>
          <w:rFonts w:asciiTheme="minorBidi" w:hAnsiTheme="minorBidi"/>
          <w:b/>
          <w:bCs/>
          <w:sz w:val="20"/>
          <w:szCs w:val="20"/>
        </w:rPr>
        <w:t>Mature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biofilm flagella in mid-section. </w:t>
      </w:r>
      <w:r w:rsidRPr="004A6999">
        <w:rPr>
          <w:rFonts w:asciiTheme="minorBidi" w:hAnsiTheme="minorBidi"/>
          <w:sz w:val="20"/>
          <w:szCs w:val="20"/>
        </w:rPr>
        <w:t xml:space="preserve">Enlarged image of stacked layers from a </w:t>
      </w:r>
      <w:r w:rsidR="00517460" w:rsidRPr="004A6999">
        <w:rPr>
          <w:rFonts w:asciiTheme="minorBidi" w:hAnsiTheme="minorBidi"/>
          <w:sz w:val="20"/>
          <w:szCs w:val="20"/>
        </w:rPr>
        <w:t>mature</w:t>
      </w:r>
      <w:r w:rsidRPr="004A6999">
        <w:rPr>
          <w:rFonts w:asciiTheme="minorBidi" w:hAnsiTheme="minorBidi"/>
          <w:sz w:val="20"/>
          <w:szCs w:val="20"/>
        </w:rPr>
        <w:t xml:space="preserve"> biofilm mid-section after </w:t>
      </w:r>
      <w:r w:rsidR="00517460" w:rsidRPr="004A6999">
        <w:rPr>
          <w:rFonts w:asciiTheme="minorBidi" w:hAnsiTheme="minorBidi"/>
          <w:sz w:val="20"/>
          <w:szCs w:val="20"/>
        </w:rPr>
        <w:t>6</w:t>
      </w:r>
      <w:r w:rsidRPr="004A6999">
        <w:rPr>
          <w:rFonts w:asciiTheme="minorBidi" w:hAnsiTheme="minorBidi"/>
          <w:sz w:val="20"/>
          <w:szCs w:val="20"/>
        </w:rPr>
        <w:t xml:space="preserve"> days of growth presenting labeled flagella and bacteria. Channel</w:t>
      </w:r>
      <w:r w:rsidR="005B0E60" w:rsidRPr="004A6999">
        <w:rPr>
          <w:rFonts w:asciiTheme="minorBidi" w:hAnsiTheme="minorBidi"/>
          <w:sz w:val="20"/>
          <w:szCs w:val="20"/>
        </w:rPr>
        <w:t>s</w:t>
      </w:r>
      <w:r w:rsidRPr="004A6999">
        <w:rPr>
          <w:rFonts w:asciiTheme="minorBidi" w:hAnsiTheme="minorBidi"/>
          <w:sz w:val="20"/>
          <w:szCs w:val="20"/>
        </w:rPr>
        <w:t xml:space="preserve">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42A5C9D8" w14:textId="77777777" w:rsidR="00C611FA" w:rsidRDefault="00C762EE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 xml:space="preserve"> </w:t>
      </w:r>
    </w:p>
    <w:p w14:paraId="6D3D4B2B" w14:textId="77777777" w:rsidR="00BC3B9A" w:rsidRDefault="00BC3B9A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>
        <w:rPr>
          <w:rFonts w:ascii="Times" w:hAnsi="Times" w:cs="Times"/>
          <w:b/>
          <w:bCs/>
          <w:sz w:val="20"/>
          <w:szCs w:val="20"/>
        </w:rPr>
        <w:br w:type="page"/>
      </w:r>
    </w:p>
    <w:p w14:paraId="63799972" w14:textId="77777777" w:rsidR="00BC3B9A" w:rsidRDefault="007B1F7A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 w:rsidRPr="007B1F7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968B1B7" wp14:editId="379DAFCC">
                <wp:simplePos x="0" y="0"/>
                <wp:positionH relativeFrom="column">
                  <wp:posOffset>4876165</wp:posOffset>
                </wp:positionH>
                <wp:positionV relativeFrom="paragraph">
                  <wp:posOffset>5789295</wp:posOffset>
                </wp:positionV>
                <wp:extent cx="882015" cy="0"/>
                <wp:effectExtent l="0" t="19050" r="32385" b="1905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4BCFC4" id="Straight Connector 67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.95pt,455.85pt" to="453.4pt,45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" strokecolor="white [3212]" strokeweight="2.25pt"/>
            </w:pict>
          </mc:Fallback>
        </mc:AlternateContent>
      </w:r>
      <w:r w:rsidRPr="007B1F7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7497E94" wp14:editId="376DEC5E">
                <wp:simplePos x="0" y="0"/>
                <wp:positionH relativeFrom="column">
                  <wp:posOffset>5038344</wp:posOffset>
                </wp:positionH>
                <wp:positionV relativeFrom="paragraph">
                  <wp:posOffset>5446014</wp:posOffset>
                </wp:positionV>
                <wp:extent cx="554355" cy="229870"/>
                <wp:effectExtent l="0" t="0" r="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61099A" w14:textId="77777777" w:rsidR="000D01B3" w:rsidRPr="007256DB" w:rsidRDefault="000D01B3" w:rsidP="007B1F7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497E94" id="Text Box 66" o:spid="_x0000_s1059" type="#_x0000_t202" style="position:absolute;margin-left:396.7pt;margin-top:428.8pt;width:43.65pt;height:18.1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" filled="f" stroked="f" strokeweight=".5pt">
                <v:textbox>
                  <w:txbxContent>
                    <w:p w14:paraId="4B61099A" w14:textId="77777777" w:rsidR="000D01B3" w:rsidRPr="007256DB" w:rsidRDefault="000D01B3" w:rsidP="007B1F7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b/>
          <w:bCs/>
          <w:noProof/>
          <w:sz w:val="20"/>
          <w:szCs w:val="20"/>
        </w:rPr>
        <w:drawing>
          <wp:inline distT="0" distB="0" distL="0" distR="0" wp14:anchorId="43B346BC" wp14:editId="0F11A206">
            <wp:extent cx="5932170" cy="5932170"/>
            <wp:effectExtent l="0" t="0" r="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5932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0088C0" w14:textId="620B0B04" w:rsidR="001F2FC9" w:rsidRPr="004A6999" w:rsidRDefault="00BC3B9A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2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ted bacteria </w:t>
      </w:r>
      <w:r w:rsidR="001F2FC9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="007B1F7A" w:rsidRPr="004A6999">
        <w:rPr>
          <w:rFonts w:asciiTheme="minorBidi" w:hAnsiTheme="minorBidi"/>
          <w:sz w:val="20"/>
          <w:szCs w:val="20"/>
        </w:rPr>
        <w:t>Enlarged image of a dispersed cells out of a young biofilm after 2 days of growth. Newly synthesized flagella labeled in orange</w:t>
      </w:r>
      <w:r w:rsidR="00D377F9" w:rsidRPr="004A6999">
        <w:rPr>
          <w:rFonts w:asciiTheme="minorBidi" w:hAnsiTheme="minorBidi"/>
          <w:sz w:val="20"/>
          <w:szCs w:val="20"/>
        </w:rPr>
        <w:t>.</w:t>
      </w:r>
      <w:r w:rsidR="007B1F7A" w:rsidRPr="004A6999">
        <w:rPr>
          <w:rFonts w:asciiTheme="minorBidi" w:hAnsiTheme="minorBidi"/>
          <w:sz w:val="20"/>
          <w:szCs w:val="20"/>
        </w:rPr>
        <w:t xml:space="preserve"> Channel: </w:t>
      </w:r>
      <w:r w:rsidR="004A6999">
        <w:rPr>
          <w:rFonts w:asciiTheme="minorBidi" w:hAnsiTheme="minorBidi"/>
          <w:sz w:val="20"/>
          <w:szCs w:val="20"/>
        </w:rPr>
        <w:t>λ</w:t>
      </w:r>
      <w:r w:rsidR="007B1F7A" w:rsidRPr="004A6999">
        <w:rPr>
          <w:rFonts w:asciiTheme="minorBidi" w:hAnsiTheme="minorBidi"/>
          <w:sz w:val="20"/>
          <w:szCs w:val="20"/>
        </w:rPr>
        <w:t>=660 nm.</w:t>
      </w:r>
    </w:p>
    <w:p w14:paraId="6E8AFB86" w14:textId="77777777" w:rsidR="001F2FC9" w:rsidRDefault="001F2FC9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64E03259" w14:textId="77777777" w:rsidR="001F2FC9" w:rsidRDefault="007B1F7A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 w:rsidRPr="007B1F7A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7292B4" wp14:editId="32818BC9">
                <wp:simplePos x="0" y="0"/>
                <wp:positionH relativeFrom="column">
                  <wp:posOffset>4963795</wp:posOffset>
                </wp:positionH>
                <wp:positionV relativeFrom="paragraph">
                  <wp:posOffset>5412105</wp:posOffset>
                </wp:positionV>
                <wp:extent cx="554355" cy="229870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CDB418" w14:textId="77777777" w:rsidR="000D01B3" w:rsidRPr="007256DB" w:rsidRDefault="000D01B3" w:rsidP="007B1F7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7292B4" id="Text Box 68" o:spid="_x0000_s1060" type="#_x0000_t202" style="position:absolute;margin-left:390.85pt;margin-top:426.15pt;width:43.65pt;height:18.1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" filled="f" stroked="f" strokeweight=".5pt">
                <v:textbox>
                  <w:txbxContent>
                    <w:p w14:paraId="56CDB418" w14:textId="77777777" w:rsidR="000D01B3" w:rsidRPr="007256DB" w:rsidRDefault="000D01B3" w:rsidP="007B1F7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7B1F7A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04EAEB" wp14:editId="2EDC5C10">
                <wp:simplePos x="0" y="0"/>
                <wp:positionH relativeFrom="column">
                  <wp:posOffset>4802378</wp:posOffset>
                </wp:positionH>
                <wp:positionV relativeFrom="paragraph">
                  <wp:posOffset>5755894</wp:posOffset>
                </wp:positionV>
                <wp:extent cx="882015" cy="0"/>
                <wp:effectExtent l="0" t="19050" r="32385" b="1905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3B549D" id="Straight Connector 6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8.15pt,453.2pt" to="447.6pt,4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" strokecolor="white [3212]" strokeweight="2.25pt"/>
            </w:pict>
          </mc:Fallback>
        </mc:AlternateContent>
      </w:r>
      <w:r w:rsidR="00770808">
        <w:rPr>
          <w:rFonts w:ascii="Times" w:hAnsi="Times" w:cs="Times"/>
          <w:b/>
          <w:bCs/>
          <w:noProof/>
          <w:sz w:val="20"/>
          <w:szCs w:val="20"/>
        </w:rPr>
        <w:drawing>
          <wp:inline distT="0" distB="0" distL="0" distR="0" wp14:anchorId="02359332" wp14:editId="56C49493">
            <wp:extent cx="5932170" cy="5932170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5932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8651D" w14:textId="20E6BBB2" w:rsidR="001F2FC9" w:rsidRPr="004A6999" w:rsidRDefault="001F2FC9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3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ted bacteria effluent. </w:t>
      </w:r>
      <w:r w:rsidRPr="004A6999">
        <w:rPr>
          <w:rFonts w:asciiTheme="minorBidi" w:hAnsiTheme="minorBidi"/>
          <w:sz w:val="20"/>
          <w:szCs w:val="20"/>
        </w:rPr>
        <w:t xml:space="preserve">Enlarged image of a dispersed cells out of a young biofilm after 2 days of growth. </w:t>
      </w:r>
      <w:r w:rsidR="007B1F7A" w:rsidRPr="004A6999">
        <w:rPr>
          <w:rFonts w:asciiTheme="minorBidi" w:hAnsiTheme="minorBidi"/>
          <w:sz w:val="20"/>
          <w:szCs w:val="20"/>
        </w:rPr>
        <w:t>I</w:t>
      </w:r>
      <w:r w:rsidRPr="004A6999">
        <w:rPr>
          <w:rFonts w:asciiTheme="minorBidi" w:hAnsiTheme="minorBidi"/>
          <w:sz w:val="20"/>
          <w:szCs w:val="20"/>
        </w:rPr>
        <w:t>noculated flagella labeled in magenta</w:t>
      </w:r>
      <w:r w:rsidR="007B1F7A" w:rsidRPr="004A6999">
        <w:rPr>
          <w:rFonts w:asciiTheme="minorBidi" w:hAnsiTheme="minorBidi"/>
          <w:sz w:val="20"/>
          <w:szCs w:val="20"/>
        </w:rPr>
        <w:t>.</w:t>
      </w:r>
      <w:r w:rsidRPr="004A6999">
        <w:rPr>
          <w:rFonts w:asciiTheme="minorBidi" w:hAnsiTheme="minorBidi"/>
          <w:sz w:val="20"/>
          <w:szCs w:val="20"/>
        </w:rPr>
        <w:t xml:space="preserve">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5F4BC8C6" w14:textId="77777777" w:rsidR="001F2FC9" w:rsidRDefault="001F2FC9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79623974" w14:textId="77777777" w:rsidR="001F2FC9" w:rsidRDefault="007B1F7A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 w:rsidRPr="007B1F7A">
        <w:rPr>
          <w:rFonts w:ascii="Symbol" w:hAnsi="Symbol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4D4947" wp14:editId="4E849F2C">
                <wp:simplePos x="0" y="0"/>
                <wp:positionH relativeFrom="column">
                  <wp:posOffset>4821555</wp:posOffset>
                </wp:positionH>
                <wp:positionV relativeFrom="paragraph">
                  <wp:posOffset>5693410</wp:posOffset>
                </wp:positionV>
                <wp:extent cx="882015" cy="0"/>
                <wp:effectExtent l="0" t="19050" r="32385" b="1905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966245" id="Straight Connector 7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65pt,448.3pt" to="449.1pt,4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" strokecolor="white [3212]" strokeweight="2.25pt"/>
            </w:pict>
          </mc:Fallback>
        </mc:AlternateContent>
      </w:r>
      <w:r w:rsidRPr="007B1F7A">
        <w:rPr>
          <w:rFonts w:ascii="Symbol" w:hAnsi="Symbol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21AC3E" wp14:editId="50DB37AC">
                <wp:simplePos x="0" y="0"/>
                <wp:positionH relativeFrom="column">
                  <wp:posOffset>4983480</wp:posOffset>
                </wp:positionH>
                <wp:positionV relativeFrom="paragraph">
                  <wp:posOffset>5330952</wp:posOffset>
                </wp:positionV>
                <wp:extent cx="554355" cy="229870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5C3BDE" w14:textId="77777777" w:rsidR="000D01B3" w:rsidRPr="007256DB" w:rsidRDefault="000D01B3" w:rsidP="007B1F7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21AC3E" id="Text Box 70" o:spid="_x0000_s1061" type="#_x0000_t202" style="position:absolute;margin-left:392.4pt;margin-top:419.75pt;width:43.65pt;height:18.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" filled="f" stroked="f" strokeweight=".5pt">
                <v:textbox>
                  <w:txbxContent>
                    <w:p w14:paraId="355C3BDE" w14:textId="77777777" w:rsidR="000D01B3" w:rsidRPr="007256DB" w:rsidRDefault="000D01B3" w:rsidP="007B1F7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b/>
          <w:bCs/>
          <w:noProof/>
          <w:sz w:val="20"/>
          <w:szCs w:val="20"/>
        </w:rPr>
        <w:drawing>
          <wp:inline distT="0" distB="0" distL="0" distR="0" wp14:anchorId="6A0394C8" wp14:editId="04F38F6A">
            <wp:extent cx="5932170" cy="5932170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5932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431C10" w14:textId="59A7AA91" w:rsidR="001F2FC9" w:rsidRPr="004A6999" w:rsidRDefault="001F2FC9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4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ted bacteria effluent. </w:t>
      </w:r>
      <w:r w:rsidRPr="004A6999">
        <w:rPr>
          <w:rFonts w:asciiTheme="minorBidi" w:hAnsiTheme="minorBidi"/>
          <w:sz w:val="20"/>
          <w:szCs w:val="20"/>
        </w:rPr>
        <w:t xml:space="preserve">Enlarged image of a dispersed cells out of a young biofilm after 2 days of growth. Cells labeled in cyan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744644" w:rsidRPr="004A6999">
        <w:rPr>
          <w:rFonts w:asciiTheme="minorBidi" w:hAnsiTheme="minorBidi"/>
          <w:sz w:val="20"/>
          <w:szCs w:val="20"/>
        </w:rPr>
        <w:t>.</w:t>
      </w:r>
    </w:p>
    <w:p w14:paraId="519874A4" w14:textId="77777777" w:rsidR="001F2FC9" w:rsidRDefault="001F2FC9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60BFA7D2" w14:textId="77777777" w:rsidR="001F2FC9" w:rsidRDefault="007B1F7A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 w:rsidRPr="007B1F7A">
        <w:rPr>
          <w:rFonts w:ascii="Symbol" w:hAnsi="Symbol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493B94A" wp14:editId="0ED18564">
                <wp:simplePos x="0" y="0"/>
                <wp:positionH relativeFrom="column">
                  <wp:posOffset>4930775</wp:posOffset>
                </wp:positionH>
                <wp:positionV relativeFrom="paragraph">
                  <wp:posOffset>5720080</wp:posOffset>
                </wp:positionV>
                <wp:extent cx="882015" cy="0"/>
                <wp:effectExtent l="0" t="19050" r="32385" b="1905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FE916F" id="Straight Connector 76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25pt,450.4pt" to="457.7pt,45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" strokecolor="white [3212]" strokeweight="2.25pt"/>
            </w:pict>
          </mc:Fallback>
        </mc:AlternateContent>
      </w:r>
      <w:r w:rsidRPr="007B1F7A">
        <w:rPr>
          <w:rFonts w:ascii="Symbol" w:hAnsi="Symbol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CF553EF" wp14:editId="16F7036E">
                <wp:simplePos x="0" y="0"/>
                <wp:positionH relativeFrom="column">
                  <wp:posOffset>5092700</wp:posOffset>
                </wp:positionH>
                <wp:positionV relativeFrom="paragraph">
                  <wp:posOffset>5357876</wp:posOffset>
                </wp:positionV>
                <wp:extent cx="554355" cy="229870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5E950" w14:textId="77777777" w:rsidR="000D01B3" w:rsidRPr="007256DB" w:rsidRDefault="000D01B3" w:rsidP="007B1F7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F553EF" id="Text Box 72" o:spid="_x0000_s1062" type="#_x0000_t202" style="position:absolute;margin-left:401pt;margin-top:421.9pt;width:43.65pt;height:18.1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FOJggIAAGs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" filled="f" stroked="f" strokeweight=".5pt">
                <v:textbox>
                  <w:txbxContent>
                    <w:p w14:paraId="5505E950" w14:textId="77777777" w:rsidR="000D01B3" w:rsidRPr="007256DB" w:rsidRDefault="000D01B3" w:rsidP="007B1F7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b/>
          <w:bCs/>
          <w:noProof/>
          <w:sz w:val="20"/>
          <w:szCs w:val="20"/>
        </w:rPr>
        <w:drawing>
          <wp:inline distT="0" distB="0" distL="0" distR="0" wp14:anchorId="2CC73A80" wp14:editId="1D4B4BFC">
            <wp:extent cx="5932170" cy="5932170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5932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9600E0" w14:textId="4D8AF30E" w:rsidR="00BC3B9A" w:rsidRPr="004A6999" w:rsidRDefault="001F2FC9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5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Young biofilm flagellated bacteria effluent. </w:t>
      </w:r>
      <w:r w:rsidRPr="004A6999">
        <w:rPr>
          <w:rFonts w:asciiTheme="minorBidi" w:hAnsiTheme="minorBidi"/>
          <w:sz w:val="20"/>
          <w:szCs w:val="20"/>
        </w:rPr>
        <w:t>Enlarged image of a dispersed cells out of a young biofilm after 2 days of growth. Cells labeled in cyan, inoculated flagella labeled in magenta and newly synthesized flagella labeled in orange</w:t>
      </w:r>
      <w:r w:rsidR="00D377F9" w:rsidRPr="004A6999">
        <w:rPr>
          <w:rFonts w:asciiTheme="minorBidi" w:hAnsiTheme="minorBidi"/>
          <w:sz w:val="20"/>
          <w:szCs w:val="20"/>
        </w:rPr>
        <w:t>.</w:t>
      </w:r>
      <w:r w:rsidRPr="004A6999">
        <w:rPr>
          <w:rFonts w:asciiTheme="minorBidi" w:hAnsiTheme="minorBidi"/>
          <w:sz w:val="20"/>
          <w:szCs w:val="20"/>
        </w:rPr>
        <w:t xml:space="preserve">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 xml:space="preserve">=545 nm,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 xml:space="preserve">=660 nm. </w:t>
      </w:r>
      <w:r w:rsidR="00BC3B9A" w:rsidRPr="004A6999">
        <w:rPr>
          <w:rFonts w:asciiTheme="minorBidi" w:hAnsiTheme="minorBidi"/>
          <w:sz w:val="20"/>
          <w:szCs w:val="20"/>
        </w:rPr>
        <w:br w:type="page"/>
      </w:r>
    </w:p>
    <w:p w14:paraId="1CAC6632" w14:textId="77777777" w:rsidR="00BC3B9A" w:rsidRDefault="009B53CA" w:rsidP="00CD4611">
      <w:pPr>
        <w:spacing w:after="0" w:line="480" w:lineRule="auto"/>
        <w:contextualSpacing/>
        <w:rPr>
          <w:rFonts w:ascii="Times" w:hAnsi="Times" w:cs="Times"/>
          <w:b/>
          <w:bCs/>
          <w:sz w:val="20"/>
          <w:szCs w:val="20"/>
        </w:rPr>
      </w:pPr>
      <w:r w:rsidRPr="009B53CA">
        <w:rPr>
          <w:rFonts w:ascii="Times" w:hAnsi="Times" w:cs="Times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981E06B" wp14:editId="6CAEBEC9">
                <wp:simplePos x="0" y="0"/>
                <wp:positionH relativeFrom="column">
                  <wp:posOffset>5010785</wp:posOffset>
                </wp:positionH>
                <wp:positionV relativeFrom="paragraph">
                  <wp:posOffset>5321300</wp:posOffset>
                </wp:positionV>
                <wp:extent cx="554355" cy="229870"/>
                <wp:effectExtent l="0" t="0" r="0" b="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81D1FA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81E06B" id="Text Box 110" o:spid="_x0000_s1063" type="#_x0000_t202" style="position:absolute;margin-left:394.55pt;margin-top:419pt;width:43.65pt;height:18.1pt;z-index:251810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" filled="f" stroked="f" strokeweight=".5pt">
                <v:textbox>
                  <w:txbxContent>
                    <w:p w14:paraId="1C81D1FA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9B53CA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6EA1907" wp14:editId="06DA26B9">
                <wp:simplePos x="0" y="0"/>
                <wp:positionH relativeFrom="column">
                  <wp:posOffset>4848987</wp:posOffset>
                </wp:positionH>
                <wp:positionV relativeFrom="paragraph">
                  <wp:posOffset>5683885</wp:posOffset>
                </wp:positionV>
                <wp:extent cx="882015" cy="0"/>
                <wp:effectExtent l="0" t="19050" r="32385" b="19050"/>
                <wp:wrapNone/>
                <wp:docPr id="111" name="Straight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478D46" id="Straight Connector 111" o:spid="_x0000_s1026" style="position:absolute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8pt,447.55pt" to="451.25pt,44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" strokecolor="white [3212]" strokeweight="2.25pt"/>
            </w:pict>
          </mc:Fallback>
        </mc:AlternateContent>
      </w:r>
      <w:r w:rsidR="00770808">
        <w:rPr>
          <w:rFonts w:ascii="Times" w:hAnsi="Times" w:cs="Times"/>
          <w:b/>
          <w:bCs/>
          <w:noProof/>
          <w:sz w:val="20"/>
          <w:szCs w:val="20"/>
        </w:rPr>
        <w:drawing>
          <wp:inline distT="0" distB="0" distL="0" distR="0" wp14:anchorId="4E542DCD" wp14:editId="7A0C4ADD">
            <wp:extent cx="5937885" cy="5937885"/>
            <wp:effectExtent l="0" t="0" r="5715" b="571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D95752" w14:textId="67BB9CB1" w:rsidR="007B1F7A" w:rsidRPr="004A6999" w:rsidRDefault="00BC3B9A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6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ted bacteria </w:t>
      </w:r>
      <w:r w:rsidR="009B53CA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="00744644" w:rsidRPr="004A6999">
        <w:rPr>
          <w:rFonts w:asciiTheme="minorBidi" w:hAnsiTheme="minorBidi"/>
          <w:sz w:val="20"/>
          <w:szCs w:val="20"/>
        </w:rPr>
        <w:t>Enlarged image of a dispersed cells out of a growing biofilm after 4 days of growth. Newly synthesized flagella labeled in orange</w:t>
      </w:r>
      <w:r w:rsidR="00D377F9" w:rsidRPr="004A6999">
        <w:rPr>
          <w:rFonts w:asciiTheme="minorBidi" w:hAnsiTheme="minorBidi"/>
          <w:sz w:val="20"/>
          <w:szCs w:val="20"/>
        </w:rPr>
        <w:t>.</w:t>
      </w:r>
      <w:r w:rsidR="00744644" w:rsidRPr="004A6999">
        <w:rPr>
          <w:rFonts w:asciiTheme="minorBidi" w:hAnsiTheme="minorBidi"/>
          <w:sz w:val="20"/>
          <w:szCs w:val="20"/>
        </w:rPr>
        <w:t xml:space="preserve"> Channel: </w:t>
      </w:r>
      <w:r w:rsidR="004A6999">
        <w:rPr>
          <w:rFonts w:asciiTheme="minorBidi" w:hAnsiTheme="minorBidi"/>
          <w:sz w:val="20"/>
          <w:szCs w:val="20"/>
        </w:rPr>
        <w:t>λ</w:t>
      </w:r>
      <w:r w:rsidR="00744644" w:rsidRPr="004A6999">
        <w:rPr>
          <w:rFonts w:asciiTheme="minorBidi" w:hAnsiTheme="minorBidi"/>
          <w:sz w:val="20"/>
          <w:szCs w:val="20"/>
        </w:rPr>
        <w:t>=660 nm</w:t>
      </w:r>
      <w:r w:rsidR="007B1F7A" w:rsidRPr="004A6999">
        <w:rPr>
          <w:rFonts w:asciiTheme="minorBidi" w:hAnsiTheme="minorBidi"/>
          <w:sz w:val="20"/>
          <w:szCs w:val="20"/>
        </w:rPr>
        <w:t>.</w:t>
      </w:r>
    </w:p>
    <w:p w14:paraId="58F79F62" w14:textId="77777777" w:rsidR="007B1F7A" w:rsidRDefault="007B1F7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2EAA4E17" w14:textId="77777777" w:rsidR="007B1F7A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89BBCBD" wp14:editId="44A10150">
                <wp:simplePos x="0" y="0"/>
                <wp:positionH relativeFrom="column">
                  <wp:posOffset>4803140</wp:posOffset>
                </wp:positionH>
                <wp:positionV relativeFrom="paragraph">
                  <wp:posOffset>5666105</wp:posOffset>
                </wp:positionV>
                <wp:extent cx="882015" cy="0"/>
                <wp:effectExtent l="0" t="19050" r="32385" b="19050"/>
                <wp:wrapNone/>
                <wp:docPr id="125" name="Straight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3D7186" id="Straight Connector 125" o:spid="_x0000_s1026" style="position:absolute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8.2pt,446.15pt" to="447.65pt,4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" strokecolor="white [3212]" strokeweight="2.25pt"/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284FCA5" wp14:editId="6FBC2BCF">
                <wp:simplePos x="0" y="0"/>
                <wp:positionH relativeFrom="column">
                  <wp:posOffset>4965192</wp:posOffset>
                </wp:positionH>
                <wp:positionV relativeFrom="paragraph">
                  <wp:posOffset>5303520</wp:posOffset>
                </wp:positionV>
                <wp:extent cx="554355" cy="229870"/>
                <wp:effectExtent l="0" t="0" r="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5D3512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84FCA5" id="Text Box 124" o:spid="_x0000_s1064" type="#_x0000_t202" style="position:absolute;margin-left:390.95pt;margin-top:417.6pt;width:43.65pt;height:18.1pt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Yw1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" filled="f" stroked="f" strokeweight=".5pt">
                <v:textbox>
                  <w:txbxContent>
                    <w:p w14:paraId="165D3512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63F73CEB" wp14:editId="20E9848F">
            <wp:extent cx="5937885" cy="5937885"/>
            <wp:effectExtent l="0" t="0" r="5715" b="5715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8299E0" w14:textId="1CA35527" w:rsidR="007B1F7A" w:rsidRPr="004A6999" w:rsidRDefault="00744644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7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ted bacteria </w:t>
      </w:r>
      <w:r w:rsidR="009B53CA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Pr="004A6999">
        <w:rPr>
          <w:rFonts w:asciiTheme="minorBidi" w:hAnsiTheme="minorBidi"/>
          <w:sz w:val="20"/>
          <w:szCs w:val="20"/>
        </w:rPr>
        <w:t xml:space="preserve">Enlarged image of a dispersed cells out of a growing biofilm after 4 days of growth. Inoculated flagella labeled in magenta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6B561830" w14:textId="77777777" w:rsidR="00744644" w:rsidRPr="00744644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6977CFE3" wp14:editId="398F2C34">
                <wp:simplePos x="0" y="0"/>
                <wp:positionH relativeFrom="column">
                  <wp:posOffset>4873625</wp:posOffset>
                </wp:positionH>
                <wp:positionV relativeFrom="paragraph">
                  <wp:posOffset>5184140</wp:posOffset>
                </wp:positionV>
                <wp:extent cx="554355" cy="229870"/>
                <wp:effectExtent l="0" t="0" r="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E27896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77CFE3" id="Text Box 126" o:spid="_x0000_s1065" type="#_x0000_t202" style="position:absolute;margin-left:383.75pt;margin-top:408.2pt;width:43.65pt;height:18.1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Tnqgw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" filled="f" stroked="f" strokeweight=".5pt">
                <v:textbox>
                  <w:txbxContent>
                    <w:p w14:paraId="22E27896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6591398" wp14:editId="449FA0F4">
                <wp:simplePos x="0" y="0"/>
                <wp:positionH relativeFrom="column">
                  <wp:posOffset>4711827</wp:posOffset>
                </wp:positionH>
                <wp:positionV relativeFrom="paragraph">
                  <wp:posOffset>5547233</wp:posOffset>
                </wp:positionV>
                <wp:extent cx="882015" cy="0"/>
                <wp:effectExtent l="0" t="19050" r="32385" b="19050"/>
                <wp:wrapNone/>
                <wp:docPr id="127" name="Straight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72D652" id="Straight Connector 127" o:spid="_x0000_s1026" style="position:absolute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pt,436.8pt" to="440.45pt,43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4859ED1C" wp14:editId="3AEE9738">
            <wp:extent cx="5937885" cy="5937885"/>
            <wp:effectExtent l="0" t="0" r="5715" b="571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EAE644" w14:textId="75A84A36" w:rsidR="007B1F7A" w:rsidRPr="004A6999" w:rsidRDefault="00744644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8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ted bacteria </w:t>
      </w:r>
      <w:r w:rsidR="009B53CA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Pr="004A6999">
        <w:rPr>
          <w:rFonts w:asciiTheme="minorBidi" w:hAnsiTheme="minorBidi"/>
          <w:sz w:val="20"/>
          <w:szCs w:val="20"/>
        </w:rPr>
        <w:t xml:space="preserve">Enlarged image of a dispersed cells out of a growing biofilm after 4 days of growth. Cells labeled in cyan.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.</w:t>
      </w:r>
      <w:r w:rsidR="007B1F7A" w:rsidRPr="004A6999">
        <w:rPr>
          <w:rFonts w:asciiTheme="minorBidi" w:hAnsiTheme="minorBidi"/>
          <w:sz w:val="20"/>
          <w:szCs w:val="20"/>
        </w:rPr>
        <w:br w:type="page"/>
      </w:r>
    </w:p>
    <w:p w14:paraId="2E90B039" w14:textId="77777777" w:rsidR="007B1F7A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7E97AA61" wp14:editId="6E2C0C5E">
                <wp:simplePos x="0" y="0"/>
                <wp:positionH relativeFrom="column">
                  <wp:posOffset>4747895</wp:posOffset>
                </wp:positionH>
                <wp:positionV relativeFrom="paragraph">
                  <wp:posOffset>5656580</wp:posOffset>
                </wp:positionV>
                <wp:extent cx="882015" cy="0"/>
                <wp:effectExtent l="0" t="19050" r="32385" b="19050"/>
                <wp:wrapNone/>
                <wp:docPr id="129" name="Straight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425EAB" id="Straight Connector 129" o:spid="_x0000_s1026" style="position:absolute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85pt,445.4pt" to="443.3pt,44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" strokecolor="white [3212]" strokeweight="2.25pt"/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3B5EDE94" wp14:editId="2AE367DD">
                <wp:simplePos x="0" y="0"/>
                <wp:positionH relativeFrom="column">
                  <wp:posOffset>4910328</wp:posOffset>
                </wp:positionH>
                <wp:positionV relativeFrom="paragraph">
                  <wp:posOffset>5294376</wp:posOffset>
                </wp:positionV>
                <wp:extent cx="554355" cy="22987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3AAAD3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5EDE94" id="Text Box 128" o:spid="_x0000_s1066" type="#_x0000_t202" style="position:absolute;margin-left:386.65pt;margin-top:416.9pt;width:43.65pt;height:18.1pt;z-index:25182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" filled="f" stroked="f" strokeweight=".5pt">
                <v:textbox>
                  <w:txbxContent>
                    <w:p w14:paraId="4E3AAAD3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71C5D670" wp14:editId="71144A8C">
            <wp:extent cx="5944235" cy="5944235"/>
            <wp:effectExtent l="0" t="0" r="0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5354C" w14:textId="266EF795" w:rsidR="007B1F7A" w:rsidRPr="004A6999" w:rsidRDefault="00744644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29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Growing biofilm flagellated bacteria </w:t>
      </w:r>
      <w:r w:rsidR="009B53CA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Pr="004A6999">
        <w:rPr>
          <w:rFonts w:asciiTheme="minorBidi" w:hAnsiTheme="minorBidi"/>
          <w:sz w:val="20"/>
          <w:szCs w:val="20"/>
        </w:rPr>
        <w:t>Enlarged image of a dispersed cells out of a growing biofilm after 4 days of growth. Cells labeled in cyan, inoculated flagella labeled in magenta and newly synthesized flagella labeled in orange</w:t>
      </w:r>
      <w:r w:rsidR="00D377F9" w:rsidRPr="004A6999">
        <w:rPr>
          <w:rFonts w:asciiTheme="minorBidi" w:hAnsiTheme="minorBidi"/>
          <w:sz w:val="20"/>
          <w:szCs w:val="20"/>
        </w:rPr>
        <w:t>.</w:t>
      </w:r>
      <w:r w:rsidRPr="004A6999">
        <w:rPr>
          <w:rFonts w:asciiTheme="minorBidi" w:hAnsiTheme="minorBidi"/>
          <w:sz w:val="20"/>
          <w:szCs w:val="20"/>
        </w:rPr>
        <w:t xml:space="preserve">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 xml:space="preserve">=545 nm,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660 nm.</w:t>
      </w:r>
      <w:r w:rsidR="007B1F7A" w:rsidRPr="004A6999">
        <w:rPr>
          <w:rFonts w:asciiTheme="minorBidi" w:hAnsiTheme="minorBidi"/>
          <w:sz w:val="20"/>
          <w:szCs w:val="20"/>
        </w:rPr>
        <w:br w:type="page"/>
      </w:r>
    </w:p>
    <w:p w14:paraId="4B9AA676" w14:textId="77777777" w:rsidR="00C611FA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B156C67" wp14:editId="327CBEB8">
                <wp:simplePos x="0" y="0"/>
                <wp:positionH relativeFrom="column">
                  <wp:posOffset>4829810</wp:posOffset>
                </wp:positionH>
                <wp:positionV relativeFrom="paragraph">
                  <wp:posOffset>5583555</wp:posOffset>
                </wp:positionV>
                <wp:extent cx="882015" cy="0"/>
                <wp:effectExtent l="0" t="19050" r="32385" b="19050"/>
                <wp:wrapNone/>
                <wp:docPr id="131" name="Straight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FFA2B7" id="Straight Connector 131" o:spid="_x0000_s1026" style="position:absolute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3pt,439.65pt" to="449.75pt,4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" strokecolor="white [3212]" strokeweight="2.25pt"/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21FD0D11" wp14:editId="76AD5502">
                <wp:simplePos x="0" y="0"/>
                <wp:positionH relativeFrom="column">
                  <wp:posOffset>4992243</wp:posOffset>
                </wp:positionH>
                <wp:positionV relativeFrom="paragraph">
                  <wp:posOffset>5221224</wp:posOffset>
                </wp:positionV>
                <wp:extent cx="554355" cy="229870"/>
                <wp:effectExtent l="0" t="0" r="0" b="0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D38C7D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FD0D11" id="Text Box 130" o:spid="_x0000_s1067" type="#_x0000_t202" style="position:absolute;margin-left:393.1pt;margin-top:411.1pt;width:43.65pt;height:18.1pt;z-index:251823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" filled="f" stroked="f" strokeweight=".5pt">
                <v:textbox>
                  <w:txbxContent>
                    <w:p w14:paraId="27D38C7D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682C9205" wp14:editId="72A32875">
            <wp:extent cx="5937885" cy="5937885"/>
            <wp:effectExtent l="0" t="0" r="5715" b="571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F0CE78" w14:textId="10999E41" w:rsidR="00744644" w:rsidRPr="004A6999" w:rsidRDefault="00C611FA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0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Mature biofilm flagellated bacteria </w:t>
      </w:r>
      <w:r w:rsidR="00FC5BD2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="00744644" w:rsidRPr="004A6999">
        <w:rPr>
          <w:rFonts w:asciiTheme="minorBidi" w:hAnsiTheme="minorBidi"/>
          <w:sz w:val="20"/>
          <w:szCs w:val="20"/>
        </w:rPr>
        <w:t>Enlarged image of a dispersed cells out of a mature biofilm after 6 days of growth. Newly synthesized flagella labeled in orange</w:t>
      </w:r>
      <w:r w:rsidR="00326557" w:rsidRPr="004A6999">
        <w:rPr>
          <w:rFonts w:asciiTheme="minorBidi" w:hAnsiTheme="minorBidi"/>
          <w:sz w:val="20"/>
          <w:szCs w:val="20"/>
        </w:rPr>
        <w:t>.</w:t>
      </w:r>
      <w:r w:rsidR="00744644" w:rsidRPr="004A6999">
        <w:rPr>
          <w:rFonts w:asciiTheme="minorBidi" w:hAnsiTheme="minorBidi"/>
          <w:sz w:val="20"/>
          <w:szCs w:val="20"/>
        </w:rPr>
        <w:t xml:space="preserve"> Channel: </w:t>
      </w:r>
      <w:r w:rsidR="004A6999">
        <w:rPr>
          <w:rFonts w:asciiTheme="minorBidi" w:hAnsiTheme="minorBidi"/>
          <w:sz w:val="20"/>
          <w:szCs w:val="20"/>
        </w:rPr>
        <w:t>λ</w:t>
      </w:r>
      <w:r w:rsidR="00744644" w:rsidRPr="004A6999">
        <w:rPr>
          <w:rFonts w:asciiTheme="minorBidi" w:hAnsiTheme="minorBidi"/>
          <w:sz w:val="20"/>
          <w:szCs w:val="20"/>
        </w:rPr>
        <w:t>=660 nm.</w:t>
      </w:r>
    </w:p>
    <w:p w14:paraId="5F2D7DA6" w14:textId="77777777" w:rsidR="00744644" w:rsidRDefault="00744644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6F3A4203" w14:textId="77777777" w:rsidR="005B0E60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16CB7C3B" wp14:editId="7853FEB8">
                <wp:simplePos x="0" y="0"/>
                <wp:positionH relativeFrom="column">
                  <wp:posOffset>4829810</wp:posOffset>
                </wp:positionH>
                <wp:positionV relativeFrom="paragraph">
                  <wp:posOffset>5720715</wp:posOffset>
                </wp:positionV>
                <wp:extent cx="882015" cy="0"/>
                <wp:effectExtent l="0" t="19050" r="32385" b="19050"/>
                <wp:wrapNone/>
                <wp:docPr id="134" name="Straight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E65B73" id="Straight Connector 134" o:spid="_x0000_s1026" style="position:absolute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3pt,450.45pt" to="449.75pt,4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" strokecolor="white [3212]" strokeweight="2.25pt"/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7CF65D4" wp14:editId="495FE08A">
                <wp:simplePos x="0" y="0"/>
                <wp:positionH relativeFrom="column">
                  <wp:posOffset>4992243</wp:posOffset>
                </wp:positionH>
                <wp:positionV relativeFrom="paragraph">
                  <wp:posOffset>5358257</wp:posOffset>
                </wp:positionV>
                <wp:extent cx="554355" cy="229870"/>
                <wp:effectExtent l="0" t="0" r="0" b="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B4733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CF65D4" id="Text Box 132" o:spid="_x0000_s1068" type="#_x0000_t202" style="position:absolute;margin-left:393.1pt;margin-top:421.9pt;width:43.65pt;height:18.1pt;z-index:251826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oPT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" filled="f" stroked="f" strokeweight=".5pt">
                <v:textbox>
                  <w:txbxContent>
                    <w:p w14:paraId="08DB4733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71A6541A" wp14:editId="7E35E62C">
            <wp:extent cx="5937885" cy="5937885"/>
            <wp:effectExtent l="0" t="0" r="5715" b="5715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035ED5" w14:textId="27A3D4B1" w:rsidR="00744644" w:rsidRPr="004A6999" w:rsidRDefault="00744644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1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FC5BD2" w:rsidRPr="004A6999">
        <w:rPr>
          <w:rFonts w:asciiTheme="minorBidi" w:hAnsiTheme="minorBidi"/>
          <w:b/>
          <w:bCs/>
          <w:sz w:val="20"/>
          <w:szCs w:val="20"/>
        </w:rPr>
        <w:t>Mature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biofilm flagellated bacteria </w:t>
      </w:r>
      <w:r w:rsidR="00FC5BD2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Pr="004A6999">
        <w:rPr>
          <w:rFonts w:asciiTheme="minorBidi" w:hAnsiTheme="minorBidi"/>
          <w:sz w:val="20"/>
          <w:szCs w:val="20"/>
        </w:rPr>
        <w:t xml:space="preserve">Enlarged image of a dispersed cells out of a </w:t>
      </w:r>
      <w:r w:rsidR="00FC5BD2" w:rsidRPr="004A6999">
        <w:rPr>
          <w:rFonts w:asciiTheme="minorBidi" w:hAnsiTheme="minorBidi"/>
          <w:sz w:val="20"/>
          <w:szCs w:val="20"/>
        </w:rPr>
        <w:t>mature</w:t>
      </w:r>
      <w:r w:rsidRPr="004A6999">
        <w:rPr>
          <w:rFonts w:asciiTheme="minorBidi" w:hAnsiTheme="minorBidi"/>
          <w:sz w:val="20"/>
          <w:szCs w:val="20"/>
        </w:rPr>
        <w:t xml:space="preserve"> biofilm after</w:t>
      </w:r>
      <w:r w:rsidR="00FC5BD2" w:rsidRPr="004A6999">
        <w:rPr>
          <w:rFonts w:asciiTheme="minorBidi" w:hAnsiTheme="minorBidi"/>
          <w:sz w:val="20"/>
          <w:szCs w:val="20"/>
        </w:rPr>
        <w:t xml:space="preserve"> 6</w:t>
      </w:r>
      <w:r w:rsidRPr="004A6999">
        <w:rPr>
          <w:rFonts w:asciiTheme="minorBidi" w:hAnsiTheme="minorBidi"/>
          <w:sz w:val="20"/>
          <w:szCs w:val="20"/>
        </w:rPr>
        <w:t xml:space="preserve"> days of growth. </w:t>
      </w:r>
      <w:r w:rsidR="00FC5BD2" w:rsidRPr="004A6999">
        <w:rPr>
          <w:rFonts w:asciiTheme="minorBidi" w:hAnsiTheme="minorBidi"/>
          <w:sz w:val="20"/>
          <w:szCs w:val="20"/>
        </w:rPr>
        <w:t>I</w:t>
      </w:r>
      <w:r w:rsidRPr="004A6999">
        <w:rPr>
          <w:rFonts w:asciiTheme="minorBidi" w:hAnsiTheme="minorBidi"/>
          <w:sz w:val="20"/>
          <w:szCs w:val="20"/>
        </w:rPr>
        <w:t>noculated flagella labeled in magenta</w:t>
      </w:r>
      <w:r w:rsidR="00FC5BD2" w:rsidRPr="004A6999">
        <w:rPr>
          <w:rFonts w:asciiTheme="minorBidi" w:hAnsiTheme="minorBidi"/>
          <w:sz w:val="20"/>
          <w:szCs w:val="20"/>
        </w:rPr>
        <w:t>.</w:t>
      </w:r>
      <w:r w:rsidRPr="004A6999">
        <w:rPr>
          <w:rFonts w:asciiTheme="minorBidi" w:hAnsiTheme="minorBidi"/>
          <w:sz w:val="20"/>
          <w:szCs w:val="20"/>
        </w:rPr>
        <w:t xml:space="preserve"> Channel:</w:t>
      </w:r>
      <w:r w:rsidR="00D377F9" w:rsidRPr="004A6999">
        <w:rPr>
          <w:rFonts w:asciiTheme="minorBidi" w:hAnsiTheme="minorBidi"/>
          <w:sz w:val="20"/>
          <w:szCs w:val="20"/>
        </w:rPr>
        <w:t xml:space="preserve">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.</w:t>
      </w:r>
    </w:p>
    <w:p w14:paraId="0159E108" w14:textId="77777777" w:rsidR="00744644" w:rsidRDefault="00744644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701AA69A" w14:textId="77777777" w:rsidR="00744644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24C363FC" wp14:editId="74CC103B">
                <wp:simplePos x="0" y="0"/>
                <wp:positionH relativeFrom="column">
                  <wp:posOffset>4839335</wp:posOffset>
                </wp:positionH>
                <wp:positionV relativeFrom="paragraph">
                  <wp:posOffset>5629275</wp:posOffset>
                </wp:positionV>
                <wp:extent cx="882015" cy="0"/>
                <wp:effectExtent l="0" t="19050" r="32385" b="19050"/>
                <wp:wrapNone/>
                <wp:docPr id="138" name="Straight Connector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6BBA22" id="Straight Connector 138" o:spid="_x0000_s1026" style="position:absolute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05pt,443.25pt" to="450.5pt,4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" strokecolor="white [3212]" strokeweight="2.25pt"/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79CB1174" wp14:editId="53979727">
                <wp:simplePos x="0" y="0"/>
                <wp:positionH relativeFrom="column">
                  <wp:posOffset>5001768</wp:posOffset>
                </wp:positionH>
                <wp:positionV relativeFrom="paragraph">
                  <wp:posOffset>5266944</wp:posOffset>
                </wp:positionV>
                <wp:extent cx="554355" cy="229870"/>
                <wp:effectExtent l="0" t="0" r="0" b="0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9DF477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CB1174" id="Text Box 136" o:spid="_x0000_s1069" type="#_x0000_t202" style="position:absolute;margin-left:393.85pt;margin-top:414.7pt;width:43.65pt;height:18.1pt;z-index:251829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" filled="f" stroked="f" strokeweight=".5pt">
                <v:textbox>
                  <w:txbxContent>
                    <w:p w14:paraId="469DF477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31AA405B" wp14:editId="798E8669">
            <wp:extent cx="5944235" cy="5944235"/>
            <wp:effectExtent l="0" t="0" r="0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7652B7" w14:textId="44D3C00B" w:rsidR="00FC5BD2" w:rsidRPr="004A6999" w:rsidRDefault="00744644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2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</w:t>
      </w:r>
      <w:r w:rsidR="00FC5BD2" w:rsidRPr="004A6999">
        <w:rPr>
          <w:rFonts w:asciiTheme="minorBidi" w:hAnsiTheme="minorBidi"/>
          <w:b/>
          <w:bCs/>
          <w:sz w:val="20"/>
          <w:szCs w:val="20"/>
        </w:rPr>
        <w:t>Mature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 biofilm flagellated bacteria </w:t>
      </w:r>
      <w:r w:rsidR="00FC5BD2" w:rsidRPr="004A6999">
        <w:rPr>
          <w:rFonts w:asciiTheme="minorBidi" w:hAnsiTheme="minorBidi"/>
          <w:b/>
          <w:bCs/>
          <w:sz w:val="20"/>
          <w:szCs w:val="20"/>
        </w:rPr>
        <w:t>effluent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. </w:t>
      </w:r>
      <w:r w:rsidRPr="004A6999">
        <w:rPr>
          <w:rFonts w:asciiTheme="minorBidi" w:hAnsiTheme="minorBidi"/>
          <w:sz w:val="20"/>
          <w:szCs w:val="20"/>
        </w:rPr>
        <w:t xml:space="preserve">Enlarged image of a dispersed cells out of a </w:t>
      </w:r>
      <w:r w:rsidR="00FC5BD2" w:rsidRPr="004A6999">
        <w:rPr>
          <w:rFonts w:asciiTheme="minorBidi" w:hAnsiTheme="minorBidi"/>
          <w:sz w:val="20"/>
          <w:szCs w:val="20"/>
        </w:rPr>
        <w:t>mature</w:t>
      </w:r>
      <w:r w:rsidRPr="004A6999">
        <w:rPr>
          <w:rFonts w:asciiTheme="minorBidi" w:hAnsiTheme="minorBidi"/>
          <w:sz w:val="20"/>
          <w:szCs w:val="20"/>
        </w:rPr>
        <w:t xml:space="preserve"> biofilm after </w:t>
      </w:r>
      <w:r w:rsidR="00FC5BD2" w:rsidRPr="004A6999">
        <w:rPr>
          <w:rFonts w:asciiTheme="minorBidi" w:hAnsiTheme="minorBidi"/>
          <w:sz w:val="20"/>
          <w:szCs w:val="20"/>
        </w:rPr>
        <w:t>6</w:t>
      </w:r>
      <w:r w:rsidRPr="004A6999">
        <w:rPr>
          <w:rFonts w:asciiTheme="minorBidi" w:hAnsiTheme="minorBidi"/>
          <w:sz w:val="20"/>
          <w:szCs w:val="20"/>
        </w:rPr>
        <w:t xml:space="preserve"> days of growth. Cells labeled in cyan</w:t>
      </w:r>
      <w:r w:rsidR="00FC5BD2" w:rsidRPr="004A6999">
        <w:rPr>
          <w:rFonts w:asciiTheme="minorBidi" w:hAnsiTheme="minorBidi"/>
          <w:sz w:val="20"/>
          <w:szCs w:val="20"/>
        </w:rPr>
        <w:t>.</w:t>
      </w:r>
      <w:r w:rsidRPr="004A6999">
        <w:rPr>
          <w:rFonts w:asciiTheme="minorBidi" w:hAnsiTheme="minorBidi"/>
          <w:sz w:val="20"/>
          <w:szCs w:val="20"/>
        </w:rPr>
        <w:t xml:space="preserve"> Channel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.</w:t>
      </w:r>
    </w:p>
    <w:p w14:paraId="5B5003BB" w14:textId="77777777" w:rsidR="00FC5BD2" w:rsidRDefault="00FC5BD2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27AC0131" w14:textId="77777777" w:rsidR="00744644" w:rsidRDefault="009B53CA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9B53CA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136DFD5" wp14:editId="6BC762C7">
                <wp:simplePos x="0" y="0"/>
                <wp:positionH relativeFrom="column">
                  <wp:posOffset>5010785</wp:posOffset>
                </wp:positionH>
                <wp:positionV relativeFrom="paragraph">
                  <wp:posOffset>5367020</wp:posOffset>
                </wp:positionV>
                <wp:extent cx="554355" cy="229870"/>
                <wp:effectExtent l="0" t="0" r="0" b="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378A1B" w14:textId="77777777" w:rsidR="000D01B3" w:rsidRPr="007256DB" w:rsidRDefault="000D01B3" w:rsidP="009B53CA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36DFD5" id="Text Box 139" o:spid="_x0000_s1070" type="#_x0000_t202" style="position:absolute;margin-left:394.55pt;margin-top:422.6pt;width:43.65pt;height:18.1pt;z-index:251832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d1lggIAAG0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" filled="f" stroked="f" strokeweight=".5pt">
                <v:textbox>
                  <w:txbxContent>
                    <w:p w14:paraId="21378A1B" w14:textId="77777777" w:rsidR="000D01B3" w:rsidRPr="007256DB" w:rsidRDefault="000D01B3" w:rsidP="009B53CA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Pr="009B53CA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623EB77" wp14:editId="5B255737">
                <wp:simplePos x="0" y="0"/>
                <wp:positionH relativeFrom="column">
                  <wp:posOffset>4848987</wp:posOffset>
                </wp:positionH>
                <wp:positionV relativeFrom="paragraph">
                  <wp:posOffset>5730113</wp:posOffset>
                </wp:positionV>
                <wp:extent cx="882015" cy="0"/>
                <wp:effectExtent l="0" t="19050" r="32385" b="19050"/>
                <wp:wrapNone/>
                <wp:docPr id="140" name="Straight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1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2A36E1" id="Straight Connector 140" o:spid="_x0000_s1026" style="position:absolute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8pt,451.2pt" to="451.25pt,4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" strokecolor="white [3212]" strokeweight="2.25pt"/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6FCD4F9B" wp14:editId="428FBA9D">
            <wp:extent cx="5937885" cy="5937885"/>
            <wp:effectExtent l="0" t="0" r="5715" b="571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B669A1" w14:textId="252BBCAA" w:rsidR="00FC5BD2" w:rsidRPr="004A6999" w:rsidRDefault="00FC5BD2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3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Mature biofilm flagellated bacteria effluent. </w:t>
      </w:r>
      <w:r w:rsidRPr="004A6999">
        <w:rPr>
          <w:rFonts w:asciiTheme="minorBidi" w:hAnsiTheme="minorBidi"/>
          <w:sz w:val="20"/>
          <w:szCs w:val="20"/>
        </w:rPr>
        <w:t>Enlarged image of a dispersed cells out of a mature biofilm after 6 days of growth. Cells labeled in cyan, inoculated flagella labeled in magenta and newly synthesized flagella labeled in orange</w:t>
      </w:r>
      <w:r w:rsidR="00D377F9" w:rsidRPr="004A6999">
        <w:rPr>
          <w:rFonts w:asciiTheme="minorBidi" w:hAnsiTheme="minorBidi"/>
          <w:sz w:val="20"/>
          <w:szCs w:val="20"/>
        </w:rPr>
        <w:t>.</w:t>
      </w:r>
      <w:r w:rsidRPr="004A6999">
        <w:rPr>
          <w:rFonts w:asciiTheme="minorBidi" w:hAnsiTheme="minorBidi"/>
          <w:sz w:val="20"/>
          <w:szCs w:val="20"/>
        </w:rPr>
        <w:t xml:space="preserve">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 xml:space="preserve">=545 nm,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660 nm.</w:t>
      </w:r>
    </w:p>
    <w:p w14:paraId="4CFEFB23" w14:textId="77777777" w:rsidR="005B0E60" w:rsidRDefault="005B0E60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6CF549A6" w14:textId="77777777" w:rsidR="00BC3B9A" w:rsidRDefault="00612A19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612A19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1FB442A8" wp14:editId="1EF6E683">
                <wp:simplePos x="0" y="0"/>
                <wp:positionH relativeFrom="column">
                  <wp:posOffset>5131435</wp:posOffset>
                </wp:positionH>
                <wp:positionV relativeFrom="paragraph">
                  <wp:posOffset>5748655</wp:posOffset>
                </wp:positionV>
                <wp:extent cx="547370" cy="0"/>
                <wp:effectExtent l="0" t="19050" r="2413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37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4B7C8" id="Straight Connector 8" o:spid="_x0000_s1026" style="position:absolute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4.05pt,452.65pt" to="447.15pt,45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" strokecolor="white [3212]" strokeweight="2.25pt"/>
            </w:pict>
          </mc:Fallback>
        </mc:AlternateContent>
      </w:r>
      <w:r w:rsidRPr="00612A19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500B0BE3" wp14:editId="00F60264">
                <wp:simplePos x="0" y="0"/>
                <wp:positionH relativeFrom="column">
                  <wp:posOffset>5126990</wp:posOffset>
                </wp:positionH>
                <wp:positionV relativeFrom="paragraph">
                  <wp:posOffset>5447121</wp:posOffset>
                </wp:positionV>
                <wp:extent cx="554355" cy="22987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D31EDB" w14:textId="77777777" w:rsidR="000D01B3" w:rsidRPr="007256DB" w:rsidRDefault="000D01B3" w:rsidP="00612A19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B0BE3" id="Text Box 7" o:spid="_x0000_s1071" type="#_x0000_t202" style="position:absolute;margin-left:403.7pt;margin-top:428.9pt;width:43.65pt;height:18.1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" filled="f" stroked="f" strokeweight=".5pt">
                <v:textbox>
                  <w:txbxContent>
                    <w:p w14:paraId="7AD31EDB" w14:textId="77777777" w:rsidR="000D01B3" w:rsidRPr="007256DB" w:rsidRDefault="000D01B3" w:rsidP="00612A19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2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0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26001DF3" wp14:editId="78C65EC9">
            <wp:extent cx="5944235" cy="5944235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5944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1760A4" w14:textId="10CF9F0C" w:rsidR="005B0E60" w:rsidRPr="004A6999" w:rsidRDefault="005B0E60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4</w:t>
      </w:r>
      <w:r w:rsidRPr="004A6999">
        <w:rPr>
          <w:rFonts w:asciiTheme="minorBidi" w:hAnsiTheme="minorBidi"/>
          <w:b/>
          <w:bCs/>
          <w:sz w:val="20"/>
          <w:szCs w:val="20"/>
        </w:rPr>
        <w:t xml:space="preserve">| Flagella in a grid-like structure in a growing biofilm. </w:t>
      </w:r>
      <w:r w:rsidRPr="004A6999">
        <w:rPr>
          <w:rFonts w:asciiTheme="minorBidi" w:hAnsiTheme="minorBidi"/>
          <w:sz w:val="20"/>
          <w:szCs w:val="20"/>
        </w:rPr>
        <w:t>CLSM of lower section of a growing biofilm with synthesized flagella demonstrating a grid structure. Channel:</w:t>
      </w:r>
      <w:r w:rsidR="004A6999" w:rsidRPr="004A6999">
        <w:rPr>
          <w:rFonts w:asciiTheme="minorBidi" w:hAnsiTheme="minorBidi"/>
          <w:sz w:val="20"/>
          <w:szCs w:val="20"/>
        </w:rPr>
        <w:t xml:space="preserve">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545 nm</w:t>
      </w:r>
    </w:p>
    <w:p w14:paraId="30E32675" w14:textId="77777777" w:rsidR="005B0E60" w:rsidRDefault="005B0E60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br w:type="page"/>
      </w:r>
    </w:p>
    <w:p w14:paraId="154716CC" w14:textId="77777777" w:rsidR="005B0E60" w:rsidRDefault="00F7069C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  <w:r w:rsidRPr="00F7069C">
        <w:rPr>
          <w:rFonts w:ascii="Times" w:hAnsi="Times" w:cs="Time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59B229A" wp14:editId="6D2F4884">
                <wp:simplePos x="0" y="0"/>
                <wp:positionH relativeFrom="column">
                  <wp:posOffset>2271395</wp:posOffset>
                </wp:positionH>
                <wp:positionV relativeFrom="paragraph">
                  <wp:posOffset>7200265</wp:posOffset>
                </wp:positionV>
                <wp:extent cx="600710" cy="0"/>
                <wp:effectExtent l="0" t="19050" r="27940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71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EE7A0E" id="Straight Connector 57" o:spid="_x0000_s1026" style="position:absolute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85pt,566.95pt" to="226.15pt,56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" strokecolor="white [3212]" strokeweight="2.25pt"/>
            </w:pict>
          </mc:Fallback>
        </mc:AlternateContent>
      </w:r>
      <w:r w:rsidRPr="00F7069C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B6463A2" wp14:editId="49FDF34D">
                <wp:simplePos x="0" y="0"/>
                <wp:positionH relativeFrom="column">
                  <wp:posOffset>2300941</wp:posOffset>
                </wp:positionH>
                <wp:positionV relativeFrom="paragraph">
                  <wp:posOffset>6884894</wp:posOffset>
                </wp:positionV>
                <wp:extent cx="554355" cy="229870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80FCCA" w14:textId="77777777" w:rsidR="000D01B3" w:rsidRPr="007256DB" w:rsidRDefault="000D01B3" w:rsidP="00F7069C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5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6463A2" id="Text Box 56" o:spid="_x0000_s1072" type="#_x0000_t202" style="position:absolute;margin-left:181.2pt;margin-top:542.1pt;width:43.65pt;height:18.1pt;z-index:251745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" filled="f" stroked="f" strokeweight=".5pt">
                <v:textbox>
                  <w:txbxContent>
                    <w:p w14:paraId="7780FCCA" w14:textId="77777777" w:rsidR="000D01B3" w:rsidRPr="007256DB" w:rsidRDefault="000D01B3" w:rsidP="00F7069C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5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Pr="00F7069C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17F051" wp14:editId="2E6BBAD9">
                <wp:simplePos x="0" y="0"/>
                <wp:positionH relativeFrom="column">
                  <wp:posOffset>2301240</wp:posOffset>
                </wp:positionH>
                <wp:positionV relativeFrom="paragraph">
                  <wp:posOffset>3523615</wp:posOffset>
                </wp:positionV>
                <wp:extent cx="600710" cy="0"/>
                <wp:effectExtent l="0" t="19050" r="27940" b="1905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71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F545F6" id="Straight Connector 51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77.45pt" to="228.5pt,27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" strokecolor="white [3212]" strokeweight="2.25pt"/>
            </w:pict>
          </mc:Fallback>
        </mc:AlternateContent>
      </w:r>
      <w:r w:rsidRPr="00F7069C">
        <w:rPr>
          <w:rFonts w:ascii="Times" w:hAnsi="Times" w:cs="Time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22360C94" wp14:editId="75EBE38E">
                <wp:simplePos x="0" y="0"/>
                <wp:positionH relativeFrom="column">
                  <wp:posOffset>2330824</wp:posOffset>
                </wp:positionH>
                <wp:positionV relativeFrom="paragraph">
                  <wp:posOffset>3227295</wp:posOffset>
                </wp:positionV>
                <wp:extent cx="554355" cy="229870"/>
                <wp:effectExtent l="0" t="0" r="0" b="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A4E23C" w14:textId="77777777" w:rsidR="000D01B3" w:rsidRPr="007256DB" w:rsidRDefault="000D01B3" w:rsidP="00F7069C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>5</w:t>
                            </w:r>
                            <w:r w:rsidRPr="007256DB">
                              <w:rPr>
                                <w:rFonts w:asciiTheme="minorBidi" w:hAnsiTheme="minorBid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60C94" id="Text Box 50" o:spid="_x0000_s1073" type="#_x0000_t202" style="position:absolute;margin-left:183.55pt;margin-top:254.1pt;width:43.65pt;height:18.1pt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" filled="f" stroked="f" strokeweight=".5pt">
                <v:textbox>
                  <w:txbxContent>
                    <w:p w14:paraId="77A4E23C" w14:textId="77777777" w:rsidR="000D01B3" w:rsidRPr="007256DB" w:rsidRDefault="000D01B3" w:rsidP="00F7069C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>5</w:t>
                      </w:r>
                      <w:r w:rsidRPr="007256DB">
                        <w:rPr>
                          <w:rFonts w:asciiTheme="minorBidi" w:hAnsiTheme="minorBidi"/>
                          <w:color w:val="FFFFFF" w:themeColor="background1"/>
                          <w:sz w:val="20"/>
                          <w:szCs w:val="20"/>
                        </w:rPr>
                        <w:t xml:space="preserve"> µm</w:t>
                      </w:r>
                    </w:p>
                  </w:txbxContent>
                </v:textbox>
              </v:shape>
            </w:pict>
          </mc:Fallback>
        </mc:AlternateContent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5D0892F5" wp14:editId="7585BEC9">
            <wp:extent cx="3017520" cy="3657600"/>
            <wp:effectExtent l="0" t="0" r="0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70808">
        <w:rPr>
          <w:rFonts w:ascii="Times" w:hAnsi="Times" w:cs="Times"/>
          <w:noProof/>
          <w:sz w:val="20"/>
          <w:szCs w:val="20"/>
        </w:rPr>
        <w:drawing>
          <wp:inline distT="0" distB="0" distL="0" distR="0" wp14:anchorId="29EA0A67" wp14:editId="26F51D22">
            <wp:extent cx="3017520" cy="3657600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423DBD" w14:textId="58C03354" w:rsidR="00BC3B9A" w:rsidRPr="004A6999" w:rsidRDefault="005B0E60" w:rsidP="00CD4611">
      <w:pPr>
        <w:spacing w:after="0" w:line="480" w:lineRule="auto"/>
        <w:contextualSpacing/>
        <w:rPr>
          <w:rFonts w:asciiTheme="minorBidi" w:hAnsiTheme="minorBidi"/>
          <w:sz w:val="20"/>
          <w:szCs w:val="20"/>
        </w:rPr>
      </w:pPr>
      <w:r w:rsidRPr="004A6999">
        <w:rPr>
          <w:rFonts w:asciiTheme="minorBidi" w:hAnsiTheme="minorBidi"/>
          <w:b/>
          <w:bCs/>
          <w:sz w:val="20"/>
          <w:szCs w:val="20"/>
        </w:rPr>
        <w:t xml:space="preserve">Figure </w:t>
      </w:r>
      <w:r w:rsidR="00F27DFD">
        <w:rPr>
          <w:rFonts w:asciiTheme="minorBidi" w:hAnsiTheme="minorBidi"/>
          <w:b/>
          <w:bCs/>
          <w:sz w:val="20"/>
          <w:szCs w:val="20"/>
        </w:rPr>
        <w:t>A35</w:t>
      </w:r>
      <w:r w:rsidRPr="004A6999">
        <w:rPr>
          <w:rFonts w:asciiTheme="minorBidi" w:hAnsiTheme="minorBidi"/>
          <w:b/>
          <w:bCs/>
          <w:sz w:val="20"/>
          <w:szCs w:val="20"/>
        </w:rPr>
        <w:t>| Bacterial coagulation on flagella.</w:t>
      </w:r>
      <w:r w:rsidRPr="004A6999">
        <w:rPr>
          <w:rFonts w:asciiTheme="minorBidi" w:hAnsiTheme="minorBidi"/>
          <w:sz w:val="20"/>
          <w:szCs w:val="20"/>
        </w:rPr>
        <w:t xml:space="preserve"> CLSM of bacterial coagulation on flagella within a growing biofilm. Channels: </w:t>
      </w:r>
      <w:r w:rsidR="004A6999">
        <w:rPr>
          <w:rFonts w:asciiTheme="minorBidi" w:hAnsiTheme="minorBidi"/>
          <w:sz w:val="20"/>
          <w:szCs w:val="20"/>
        </w:rPr>
        <w:t>λ</w:t>
      </w:r>
      <w:r w:rsidRPr="004A6999">
        <w:rPr>
          <w:rFonts w:asciiTheme="minorBidi" w:hAnsiTheme="minorBidi"/>
          <w:sz w:val="20"/>
          <w:szCs w:val="20"/>
        </w:rPr>
        <w:t>=488 nm</w:t>
      </w:r>
      <w:r w:rsidR="004A6999">
        <w:rPr>
          <w:rFonts w:asciiTheme="minorBidi" w:hAnsiTheme="minorBidi"/>
          <w:sz w:val="20"/>
          <w:szCs w:val="20"/>
        </w:rPr>
        <w:t>, λ</w:t>
      </w:r>
      <w:r w:rsidRPr="004A6999">
        <w:rPr>
          <w:rFonts w:asciiTheme="minorBidi" w:hAnsiTheme="minorBidi"/>
          <w:sz w:val="20"/>
          <w:szCs w:val="20"/>
        </w:rPr>
        <w:t>=545 nm</w:t>
      </w:r>
      <w:r w:rsidR="00BC3B9A" w:rsidRPr="004A6999">
        <w:rPr>
          <w:rFonts w:asciiTheme="minorBidi" w:hAnsiTheme="minorBidi"/>
          <w:sz w:val="20"/>
          <w:szCs w:val="20"/>
        </w:rPr>
        <w:br w:type="page"/>
      </w:r>
    </w:p>
    <w:p w14:paraId="46A74DCA" w14:textId="5BE8EB55" w:rsidR="006907CC" w:rsidRDefault="006907CC" w:rsidP="00CD4611">
      <w:pPr>
        <w:spacing w:after="0" w:line="480" w:lineRule="auto"/>
        <w:contextualSpacing/>
        <w:rPr>
          <w:rFonts w:ascii="Times" w:hAnsi="Times" w:cs="Times"/>
          <w:sz w:val="20"/>
          <w:szCs w:val="20"/>
        </w:rPr>
      </w:pPr>
    </w:p>
    <w:p w14:paraId="1DF3A41B" w14:textId="7CC59FD2" w:rsidR="0005061B" w:rsidRPr="00CE14D4" w:rsidRDefault="000D01B3" w:rsidP="00F27DFD">
      <w:pPr>
        <w:spacing w:after="0" w:line="480" w:lineRule="auto"/>
        <w:contextualSpacing/>
        <w:rPr>
          <w:rFonts w:asciiTheme="minorBidi" w:hAnsiTheme="minorBidi"/>
          <w:sz w:val="24"/>
          <w:szCs w:val="24"/>
        </w:rPr>
      </w:pPr>
      <w:r>
        <w:rPr>
          <w:rFonts w:ascii="Times" w:hAnsi="Times" w:cs="Times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E89EB4D" wp14:editId="5022A562">
                <wp:simplePos x="0" y="0"/>
                <wp:positionH relativeFrom="column">
                  <wp:posOffset>2932586</wp:posOffset>
                </wp:positionH>
                <wp:positionV relativeFrom="paragraph">
                  <wp:posOffset>33667</wp:posOffset>
                </wp:positionV>
                <wp:extent cx="172528" cy="207034"/>
                <wp:effectExtent l="0" t="0" r="0" b="25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28" cy="2070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0B985F" id="Rectangle 1" o:spid="_x0000_s1026" style="position:absolute;margin-left:230.9pt;margin-top:2.65pt;width:13.6pt;height:16.3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" fillcolor="white [3212]" stroked="f" strokeweight="2pt"/>
            </w:pict>
          </mc:Fallback>
        </mc:AlternateContent>
      </w:r>
      <w:r w:rsidR="00A454F1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0607B485" wp14:editId="5FBFFC76">
                <wp:simplePos x="0" y="0"/>
                <wp:positionH relativeFrom="column">
                  <wp:posOffset>2591435</wp:posOffset>
                </wp:positionH>
                <wp:positionV relativeFrom="paragraph">
                  <wp:posOffset>2750439</wp:posOffset>
                </wp:positionV>
                <wp:extent cx="554355" cy="22987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1B977" w14:textId="77777777" w:rsidR="000D01B3" w:rsidRPr="00D12186" w:rsidRDefault="000D01B3" w:rsidP="00A454F1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D12186"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  <w:t>1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07B485" id="Text Box 29" o:spid="_x0000_s1074" type="#_x0000_t202" style="position:absolute;margin-left:204.05pt;margin-top:216.55pt;width:43.65pt;height:18.1pt;z-index:251635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" filled="f" stroked="f" strokeweight=".5pt">
                <v:textbox>
                  <w:txbxContent>
                    <w:p w14:paraId="7DB1B977" w14:textId="77777777" w:rsidR="000D01B3" w:rsidRPr="00D12186" w:rsidRDefault="000D01B3" w:rsidP="00A454F1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</w:pPr>
                      <w:r w:rsidRPr="00D12186"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  <w:t>10 µm</w:t>
                      </w:r>
                    </w:p>
                  </w:txbxContent>
                </v:textbox>
              </v:shape>
            </w:pict>
          </mc:Fallback>
        </mc:AlternateContent>
      </w:r>
      <w:r w:rsidR="002752CC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520000" behindDoc="0" locked="0" layoutInCell="1" allowOverlap="1" wp14:anchorId="76745C07" wp14:editId="6F71304F">
                <wp:simplePos x="0" y="0"/>
                <wp:positionH relativeFrom="column">
                  <wp:posOffset>5175491</wp:posOffset>
                </wp:positionH>
                <wp:positionV relativeFrom="paragraph">
                  <wp:posOffset>5696585</wp:posOffset>
                </wp:positionV>
                <wp:extent cx="842400" cy="230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400" cy="23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109EFE" w14:textId="77777777" w:rsidR="000D01B3" w:rsidRPr="00D12186" w:rsidRDefault="000D01B3" w:rsidP="002752CC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D12186"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  <w:t>3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45C07" id="Text Box 9" o:spid="_x0000_s1075" type="#_x0000_t202" style="position:absolute;margin-left:407.5pt;margin-top:448.55pt;width:66.35pt;height:18.15pt;z-index:25152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" filled="f" stroked="f" strokeweight=".5pt">
                <v:textbox>
                  <w:txbxContent>
                    <w:p w14:paraId="78109EFE" w14:textId="77777777" w:rsidR="000D01B3" w:rsidRPr="00D12186" w:rsidRDefault="000D01B3" w:rsidP="002752CC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</w:pPr>
                      <w:r w:rsidRPr="00D12186"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  <w:t>30 µm</w:t>
                      </w:r>
                    </w:p>
                  </w:txbxContent>
                </v:textbox>
              </v:shape>
            </w:pict>
          </mc:Fallback>
        </mc:AlternateContent>
      </w:r>
      <w:r w:rsidR="00D12186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521024" behindDoc="0" locked="0" layoutInCell="1" allowOverlap="1" wp14:anchorId="1003E3C7" wp14:editId="6457269B">
                <wp:simplePos x="0" y="0"/>
                <wp:positionH relativeFrom="column">
                  <wp:posOffset>5181600</wp:posOffset>
                </wp:positionH>
                <wp:positionV relativeFrom="paragraph">
                  <wp:posOffset>5700935</wp:posOffset>
                </wp:positionV>
                <wp:extent cx="842400" cy="23040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400" cy="23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730FFE" w14:textId="77777777" w:rsidR="000D01B3" w:rsidRPr="00D12186" w:rsidRDefault="000D01B3" w:rsidP="00D12186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D12186"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  <w:t>3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03E3C7" id="Text Box 34" o:spid="_x0000_s1076" type="#_x0000_t202" style="position:absolute;margin-left:408pt;margin-top:448.9pt;width:66.35pt;height:18.15pt;z-index:25152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" filled="f" stroked="f" strokeweight=".5pt">
                <v:textbox>
                  <w:txbxContent>
                    <w:p w14:paraId="7D730FFE" w14:textId="77777777" w:rsidR="000D01B3" w:rsidRPr="00D12186" w:rsidRDefault="000D01B3" w:rsidP="00D12186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</w:pPr>
                      <w:r w:rsidRPr="00D12186"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  <w:t>30 µm</w:t>
                      </w:r>
                    </w:p>
                  </w:txbxContent>
                </v:textbox>
              </v:shape>
            </w:pict>
          </mc:Fallback>
        </mc:AlternateContent>
      </w:r>
      <w:r w:rsidR="00D12186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522048" behindDoc="0" locked="0" layoutInCell="1" allowOverlap="1" wp14:anchorId="19B6AF74" wp14:editId="7E70F553">
                <wp:simplePos x="0" y="0"/>
                <wp:positionH relativeFrom="column">
                  <wp:posOffset>5209057</wp:posOffset>
                </wp:positionH>
                <wp:positionV relativeFrom="paragraph">
                  <wp:posOffset>5699760</wp:posOffset>
                </wp:positionV>
                <wp:extent cx="842400" cy="23040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400" cy="23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116CB1" w14:textId="77777777" w:rsidR="000D01B3" w:rsidRPr="00D12186" w:rsidRDefault="000D01B3" w:rsidP="00D12186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D12186"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  <w:t>3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B6AF74" id="Text Box 35" o:spid="_x0000_s1077" type="#_x0000_t202" style="position:absolute;margin-left:410.15pt;margin-top:448.8pt;width:66.35pt;height:18.15pt;z-index:25152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" filled="f" stroked="f" strokeweight=".5pt">
                <v:textbox>
                  <w:txbxContent>
                    <w:p w14:paraId="31116CB1" w14:textId="77777777" w:rsidR="000D01B3" w:rsidRPr="00D12186" w:rsidRDefault="000D01B3" w:rsidP="00D12186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</w:pPr>
                      <w:r w:rsidRPr="00D12186"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  <w:t>30 µm</w:t>
                      </w:r>
                    </w:p>
                  </w:txbxContent>
                </v:textbox>
              </v:shape>
            </w:pict>
          </mc:Fallback>
        </mc:AlternateContent>
      </w:r>
      <w:r w:rsidR="00D12186">
        <w:rPr>
          <w:rFonts w:ascii="Times" w:hAnsi="Times" w:cs="Times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523072" behindDoc="0" locked="0" layoutInCell="1" allowOverlap="1" wp14:anchorId="100010D8" wp14:editId="4E807C5E">
                <wp:simplePos x="0" y="0"/>
                <wp:positionH relativeFrom="column">
                  <wp:posOffset>5223473</wp:posOffset>
                </wp:positionH>
                <wp:positionV relativeFrom="paragraph">
                  <wp:posOffset>5701030</wp:posOffset>
                </wp:positionV>
                <wp:extent cx="842400" cy="23040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400" cy="23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A03593" w14:textId="77777777" w:rsidR="000D01B3" w:rsidRPr="00D12186" w:rsidRDefault="000D01B3" w:rsidP="00D12186">
                            <w:pPr>
                              <w:jc w:val="center"/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D12186">
                              <w:rPr>
                                <w:rFonts w:asciiTheme="minorBidi" w:hAnsiTheme="minorBidi"/>
                                <w:color w:val="FFFFFF" w:themeColor="background1"/>
                                <w:sz w:val="16"/>
                                <w:szCs w:val="16"/>
                              </w:rPr>
                              <w:t>30 µ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0010D8" id="Text Box 36" o:spid="_x0000_s1078" type="#_x0000_t202" style="position:absolute;margin-left:411.3pt;margin-top:448.9pt;width:66.35pt;height:18.15pt;z-index:25152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" filled="f" stroked="f" strokeweight=".5pt">
                <v:textbox>
                  <w:txbxContent>
                    <w:p w14:paraId="43A03593" w14:textId="77777777" w:rsidR="000D01B3" w:rsidRPr="00D12186" w:rsidRDefault="000D01B3" w:rsidP="00D12186">
                      <w:pPr>
                        <w:jc w:val="center"/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</w:pPr>
                      <w:r w:rsidRPr="00D12186">
                        <w:rPr>
                          <w:rFonts w:asciiTheme="minorBidi" w:hAnsiTheme="minorBidi"/>
                          <w:color w:val="FFFFFF" w:themeColor="background1"/>
                          <w:sz w:val="16"/>
                          <w:szCs w:val="16"/>
                        </w:rPr>
                        <w:t>30 µm</w:t>
                      </w:r>
                    </w:p>
                  </w:txbxContent>
                </v:textbox>
              </v:shape>
            </w:pict>
          </mc:Fallback>
        </mc:AlternateContent>
      </w:r>
      <w:r w:rsidR="0005061B" w:rsidRPr="00CE14D4">
        <w:rPr>
          <w:rFonts w:asciiTheme="minorBidi" w:hAnsiTheme="minorBidi"/>
          <w:b/>
          <w:bCs/>
          <w:sz w:val="24"/>
          <w:szCs w:val="24"/>
        </w:rPr>
        <w:t>Plasmids and genes used in this study:</w:t>
      </w:r>
    </w:p>
    <w:p w14:paraId="26EB6F89" w14:textId="77777777" w:rsidR="0005061B" w:rsidRPr="00CE14D4" w:rsidRDefault="0005061B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pPaGE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Pyl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TAG </w:t>
      </w:r>
      <w:proofErr w:type="spellStart"/>
      <w:r w:rsidR="00EE073B" w:rsidRPr="00CE14D4">
        <w:rPr>
          <w:rFonts w:asciiTheme="minorBidi" w:hAnsiTheme="minorBidi"/>
          <w:i/>
          <w:iCs/>
          <w:sz w:val="24"/>
          <w:szCs w:val="24"/>
          <w:u w:val="single"/>
        </w:rPr>
        <w:t>f</w:t>
      </w:r>
      <w:r w:rsidR="000838FE" w:rsidRPr="00CE14D4">
        <w:rPr>
          <w:rFonts w:asciiTheme="minorBidi" w:hAnsiTheme="minorBidi"/>
          <w:i/>
          <w:iCs/>
          <w:sz w:val="24"/>
          <w:szCs w:val="24"/>
          <w:u w:val="single"/>
        </w:rPr>
        <w:t>liC</w:t>
      </w:r>
      <w:proofErr w:type="spellEnd"/>
      <w:r w:rsidR="000838FE" w:rsidRPr="00CE14D4">
        <w:rPr>
          <w:rFonts w:asciiTheme="minorBidi" w:hAnsiTheme="minorBidi"/>
          <w:sz w:val="24"/>
          <w:szCs w:val="24"/>
          <w:u w:val="single"/>
        </w:rPr>
        <w:t xml:space="preserve"> prom </w:t>
      </w: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deGFP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WT </w:t>
      </w: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NHis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>:</w:t>
      </w:r>
    </w:p>
    <w:p w14:paraId="31229870" w14:textId="77777777" w:rsidR="0005061B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t>TTATCCCCTGATTCTGTGGATAACCGTATTACCGCCTTTGAGTGAGCTGATACACTAGTAGTTTTGCTGGCCGCATCTTCAGAAATTGACCAGCTGCGAAAGTGGTTTCAACTGGAAGGCCGGTATCCCTCGATCAAGGACTTCAAGTTGCGAGTGCTTGATCCAGCCGTGACGCAGATCAACGAGCACAGCCCGCTACAGGTGGAGTGGGCGCAGCGAAAGACCGGGCGCAAGGTCACACATCTGTTGTTCAGTTTTGGACCGAAGAAGCCCGCCAAGGCGGTGGGTAAGGCCCCAGCGAAGCGCAAGGCCGGGAAGATTTCAGATGCTGAGATCGCGAAACAGGCTCGCCCTGGTGAGACATGGGAAGCGGCCCGCGCTCGACTAACCCAGATGCCGCTGGATCTGGCCTAGAGGCCGTGGCCACCACGGCCCGGCCTGCCTTTCGGATCCTAGAGGTAGGTCACCTTTTCTTCTTTAGCGTTTGCTGCCATTGCTCTATTGAAGCGCGAAAACGCTTCGTCGGTCAGCTTCGGCAACAGAATAATTTTTATCGCATCAGGGGTTTACAAGCAGAATACGTACTCGTATAGTTCGCGCCCACAACGTTGCTGAGACGTTGTAACACGGAAACGATGAGCGATCATCGACTCCAGGGAAACCTGATCATGTAGATCGAATGGACTCTAAATCCGTTCAGCCGGGTTAGATTCCCGGGGTTTCCGCCAATATTTCAGACAAAGCCGGTCATTAGACCGTTTTTGTTTCAGCAGTTCAGCCACTACCAGGCATTGAAACTGCGACAAGGTTTGCAACACCCAAGTCGATGAGCGATCATCGCACAATGCTGAAAAGCACGAACACCTCTGAAGGTACCACTGGGCAGCCAGCCATCGACGGCCCATAGGGCAAGCTTAGCGTTCCCGTTCGGCTGAACCGCCCCCGGCGACAAACGGCGCGGGCTATCGACAGGAGTGGGGGTCATGTATGCTACGAGGCTTTCGAACAGTCACGTCTAAGTAGCGCCCCGCGGATGGATAAAAAACCACTAAACACTCTGATCTCTGCTACTGGTCTGTGGATGAGTCGTACCGGAACCATTCATAAAATCAAACACCACGAGGTTAGCCGTTCGAAAATCTATATTGAGATGGCGTGTGGCGATCATCTGGTTGTGAACAATAGCCGCTCTTCTCGTACAGCACGTGCACTGCGTCACCACAAATATCGTAAAACCTGTAAACGTTGCCGTGTGTCCGATGAGGATCTGAACAAATTCCTGACAAAAGCCAATGAGGACCAAACAAGCGTGAAAGTGAAAGTCGTTAGCGCTCCTACCCGTACTAAAAAAGCAATGCCGAAATCCGTTGCTCGTGCCCCTAAACCACTGGAAAACACTGAAGCAGCACAGGCACAGCCGTCTGGAAGCAAATTCTCTCCGGCCATTCCTGTTTCTACCCAGGAGTCCGTTTCTGTTCCAGCAAGTGTGAGCACCAGCATTAGCAGTATTAGCACCGGTGCCACCGCTAGCGCCCTGGTTAAAGGCAATACCAATCCGATTACAAGCATGTCTGCCCCGGTTCAAGCATCAGCTCCAGCACTGACAAAATCCCAAACCGATCGTCTGGAGGTTCTGCTGAATCCGAAAGACGAAATCAGCCTGAATTCCGGCAAACCGTTTCGTGAACTGGAGAGCGAACTGCTGTCACGTCGTAAAAAAGACCTGCAACAAATCTATGCCGAAGAACGTGAGAACTATCTGGGGAAACTGGAACGTGAAATCACCCGCTTTTTCGTGGATCGTGGCTTTCTGGAGATCAAATCCCCGATTCTGATTCCTCTGGAGTATATCGAGCGTATGGGCATCGACAATGATACCGAACTGAGCAAACAAATTTTCCGTGTGGATAAAAACTTCTGTCTGCGCCCTATGCTGGCACCAAATCTGTATAACTATCTGCGCAAACTGGACCGTGCCCTGCCTGATCCTATCAAAATCTTCGAGATCGGCCCGTGTTATCGTAAAGAGTCCGACGGTAAAGAACATCTGGAGGAGTTTACCATGCTGAACTTTTGCCAAATGGGTTCAGGTTGTACTCGTGAGAACCTGGAAAGCATCATCACCGATTTTCTGAACCACCTGGGCATTGACTTCAAAATTGTGGGCGACAGCTGTATGGTGTATGGCGACACCCTGGATGTCATGCACGGCGACCTGGAACTGTCTAGTGCCGTTGTTGGACCAATTCCGCTGGACCGTGAGTGGGGTATCGACAAACCGTGGATCGGAGCAGGATTCGGTCTGGAACGCCTGCTGAAAGTGAAACACGACTTCAAAAACATCAAACGTGCCGCCCGTTCTGAATCGTATTATAACGGGATTTCTACCAACCTGTAACCGCGGTACGCGATTCCATTGGACGCCCCCGGCCATCCGGGGGCGCTGATCAACAGGAGTGAGGGAAGCTTGATCCGGGTTTTTCTCGAACGAGGCCGGTGGCGCAAGCCATCGGCCTTTTTTCATGCCCGGCGTGCCCTGTTGCACGGGAGGGCTAAAGAAAATCGCCGGGGGGTCGATGCA</w:t>
      </w:r>
      <w:r w:rsidRPr="00CE14D4">
        <w:rPr>
          <w:rFonts w:asciiTheme="minorBidi" w:hAnsiTheme="minorBidi"/>
          <w:sz w:val="16"/>
          <w:szCs w:val="16"/>
        </w:rPr>
        <w:lastRenderedPageBreak/>
        <w:t>ATGGGTGTCGGAACTTCCACCCTCTGCCGGACCAACCGGGGGCGGTTCAGGACCGATATTGGCGAGTCCTCTTCGAAGCATGTAACCCACTGAAGAGGAAGAGAAAAAGAAAATGTTGATTTTTTCTCTAAAGCTCCGCCGGGAAACGCCGATAAACACCATGAACGCGAATTCTTGGGGCACCTGAGCAAGCAGGCCGAGAGATCGCAAGCTCAGGTAACCGAAATAGGTCCTTTGGAGGAAATCACCATGGGCAGCAGCCATCATCATCATCATCACAGCTCTAGAGAGCTTTTCACTGGCGTTGTTCCCATCCTGGTCGAGCTGGACGGCGACGTAAACGGCCACAAGTTCAGCGTGTCCGGCGAGGGCGAGGGCGATGCCACCTACGGCAAGCTGACCCTGAAGTTCATCTGCACCACCGGCAAGCTGCCCGTGCCCTGGCCCACCCTCGTGACCACCCTGACCTACGGCGTGCAGTGCTTCAGCCGCTACCCCGACCACATGAAGCAGCACGACTTCTTCAAGTCCGCCATGCCCGAAGGCTACGTCCAGGAGCGCACCATCTTCTTCAAGGACGACGGCAACTACAAGACCCGCGCCGAGGTGAAGTTCGAGGGCGACACCCTGGTGAACCGCATCGAGCTGAAGGGCATCGACTTCAAGGAGGACGGCAACATCCTGGGGCACAAGCTGGAGTACAACTACAACAGCCACAACGTCTATATCATGGCCGACAAGCAGAAGAACGGCATCAAGGTGAACTTCAAGATCCGCCACAACATCGAGGACGGCAGCGTGCAGCTCGCCGACCACTACCAGCAGAACACCCCCATCGGCGACGGCCCCGTGCTGCTGCCCGACAACCACTACCTGAGCACCCAGTCCGCCCTGAGCAAAGACCCCAACGAGAAGCGCGATCACATGGTCCTGCTGGAGTTCGTGACCGCCGCCGGGATCTGACTCGAGCAAAGCCCGCCGAAAGGCGGGCTTTTCTGTGGATCCGCGAATACCGCTTCCACAAACATTGCTCAAAAGTATCTCTTTGCTATATATCTCTGTGCTATATCCCTATATAACCTACCCATCCACCTTTCGCTCCTTGAACTTGCATCTAAACTCGACCTCTACATTTTTTATGTTTATCTCTAGTATTACTCTTTAGACAAAAAAATTGTAGTAAGAACTATTCATAGAGTGAATCGAAAACAATACGAAAATGTAAACATTTCCTATACGTAGTATATAGAGACAAAATAGAAGAAACCGTTCATAATTTTCTGACCAATGAAGAATCATCAACGCTATCACTTTCTGTTCACAAAGTATGCGCAATCCACATCGGTATAGAATATAATCGGGGATGCCTTTATCTTGAAAAAATGCACCCGCAGCTTCGCTAGTAATCAGTAAACGCGGGAAGTGGAGTCAGGCTTTTTTTATGGAAGAGAAAATAGACACCAAAGTAGCCTTCTTCTAACCTTAACGGACCTACAGTGCAAAAAGTTATCAAGAGACTGCATTATAGAGCGCACAAAGGAGAAAAAAAGTAATCTAAGATGCTTTGTTAGAAAAATAGCGCTCTCGGGATGCATTTTTGTAGAACAAAAAAGAAGTATAGATTCTTTGTTGGTAAAATAGCGCTCTCGCGTTGCATTTCTGTTCTGTAAAAATGCAGCTCAGATTCTTTGTTTGAAAAATTAGCGCTCTCGTCGCGTTGCATTTTTGTTTTACAAAAATGAAGCACAGATTCTTCGTTGGTAAAATAGCGCTTTCGCGTTGCATTTCTGTTCTGTAAAAATGCAGCTCAGATTCTTTGTTTGAAAAATTAGCGCTCTCGCGTTGCATTTTTGTTCTACAAAATGAAGCACAGATGCTTCGTTAACAAAGATATGCTATTGAAGTGCAAGATGGAAACGCAGAAAATGAACCGGGGATGCGACGTGCAAGATTACCTATGCAATAGATGCAATAGTTTCTCCAGGAACCGAAATACATACATTGTCTTCCGTAAAGCGCTAGACTATATATTATTATACAGGTTCAAATATACTATCTGTTTCAGGGAAAACTCCCAGGTTCGGATGTTCAAAATTCAATGATGGGTAACAAGTACGATCGTAAATCTGTAAAACAGTTTGTCGGATATTAGGCTGTATCTCCTCAAAGCGTATTCGAATATCATTGAGAAGCTGCAGCGTCACATCGGATAATAATGATGGCAGCCATTGTAGAAGTGCCTTTTGCATTTCTAGTCTCTTTCTCGGTCTAGCTAGTTTTACTACATCGCGAAGATAGAATCTTAGATCACACTGCCTTTGCTGAGCTGGATCAATAGAGTAACAAAAGAGTGGTAAGGCCTCGTTAAAGGACAAGGACCTGAGCGGAAGTGTATCGTACAGTAGACGGAGTATCTAGTATAGTCTATAGTCCGTGGAATTAATTCTCATCTTTGACAGCTTATCATCGATAAGCTAGCTTTTCAATTCAATTCATCATTTTTTTTTTATTCTTTTTTTTGATTTCGGTTTCTTTGAAATTTTTTTGATTCGGTAATCTCCGAACAGAAGGAAGAACGAAGGAAGGAGCACAGACTTAGATTGGTATATATACGCATATGTAGTGTTGAAGAAACATGAAATTGCCCAGTATTCTTAACCCAACTGCACAGAACAAAAACCTGCAGGAAACGAAGATAAATCATGTCGAAAGCTACATATAAGGAACGTGCTGCTACTCATCCTAGTCCTGTTGCTGCCAAGCTATTTAATATCATGCACGAAAAGCAAACAAACTTGTGTGCTTCATTGGATGTTCGTACCACCAAGGAATTACTGGAGTTAGTTGAAGCATTAGGTCCCAAAATTTGTTTACTAAAAACACATGTGGATATCTTGACTGATTTTTCCATGGAGGGCACAGTTAAGCCGCTAAAGGCATTATCCGCCAAG</w:t>
      </w:r>
      <w:r w:rsidRPr="00CE14D4">
        <w:rPr>
          <w:rFonts w:asciiTheme="minorBidi" w:hAnsiTheme="minorBidi"/>
          <w:sz w:val="16"/>
          <w:szCs w:val="16"/>
        </w:rPr>
        <w:lastRenderedPageBreak/>
        <w:t>TACAATTTTTTACTCTTCGAAGACAGAAAATTTGCTGACATTGGTAATACAGTCAAATTGCAGTACTCTGCGGGTGTATACAGAATAGCAGAATGGGCAGACATTACGAATGCACACGGTGTGGTGGGCCCAGGTATTGTTAGCGGTTTGAAGCAGGCGGCAGAAGAAGTAACAAAGGAACCTAGAGGCCTTTTGATGTTAGCAGAATTGTCATGCAAGGGCTCCCTATCTACTGGAGAATATACTAAGGGTACTGTTGACATTGCGAAGAGCGACAAAGATTTTGTTATCGGCTTTATTGCTCAAAGAGACATGGGTGGAAGAGATGAAGGTTACGATTGGTTGATTATGACACCCGGTGTGGGTTTAGATGACAAGGGAGACGCATTGGGTCAACAGTATAGAACCGTGGATGATGTGGTCTCTACAGGATCTGACATTATTATTGTTGGAAGAGGACTATTTGCAAAGGGAAGGGATGCTAAGGTAGAGGGTGAACGTTACAGAAAAGCAGGCTGGGAAGCATATTTGAGAAGATGCGGCCAGCAAAACTACTAGT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G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TCTAAGAAACCATTATTATCATGACATTAACCTATAAAAATAGGCGTATCACGAGGCCCTTTCGTCTCGCGCGTTTCGGTGATGACGGTGAAAACCTCTGACACATGCAGCTCCCGGAGACGGTCACAGCTTGTCTGTAAGCGGATGCCGGGAGCAGACAAGCCCGTCAGGGCGCGTCAGCGGGTGTTGGCGGGTGTCGGGGCTGGCTTAACTATGCGGCATCAGAGCAGATTGTACTGAGAGTGCACCATATGCGGTGTGAAATACCGCACAGATGCGTAAGGAGAAAATACCGCATCAGGCGGCAATGGCAACAACGTTGCGCAAACTATTAACTGGCGAACTACTTACTCTAGCTTCCCGGCAACAATTAATAGACTGGATGGAGGCGGATAAAGTTGCAGGACCACTTCTGCGCTCGGCCCTTCCGGCTGGCTGGTTTATTGCTGATAAATCTGGAGCCGGTGAGCGTGGATCTCGCGGTATCATTGCAG</w:t>
      </w:r>
      <w:r w:rsidRPr="00CE14D4">
        <w:rPr>
          <w:rFonts w:asciiTheme="minorBidi" w:hAnsiTheme="minorBidi"/>
          <w:sz w:val="16"/>
          <w:szCs w:val="16"/>
        </w:rPr>
        <w:lastRenderedPageBreak/>
        <w:t>CACTGGGGCCAGATGGTAAGCCCTCCCGTATCGTAGTTATCTACACGACGGGGAGTCAGGCAACTATGGATGAACGAAATAGACAGATCGCTGAGATAGGTGCCTCACTGATTAAGCATTGGTAACTGTCAGACCAAGTTTACTCATATATACTTTAGATTGATTTAAAACTTCATTTTTAATTTAAAAGGATCTAGGTGAAGATCCTTTTTGATAATCTCATGACCAAAATCCCTTAACGTGAGTTTTCGTTCCACTGAGCGTCAGACCCCAATTACACGCCACTGGCTGTGCTTGCTGGGGTGACGGTGGCAACGGTGGCGGCCTTGCTGGGCTATCGCGTTGGAAAGAAACGAGGGAAAGGGGACTGATAAACCGGTCTTAGCCCCTCCCCTTGGTGTCCAACCGCTCTGTAGGCCTCTCAGGCGCCGCTGGTGCCGCTGGTTGGACGCCAAGGGTGAATCCGCCTCGATACCCTGATTACTCGCTTCCTGCGCCCTCTCAGGCGGCGATAGGGGACTGGTAAAACGGGGATTGCCCAGACGCCTCCCCCGCCCCTTCAGGGGCACAAATGCGGCCCCAACGGGGCCACGTAGTGGTGCGTTTTTTGCGTTTCCACCCTTTTCTTCCTTTTCCCTTTTAAACCTTTTAGGACGTCTACAGGCCACGTAATCCGTGGCCTGTAGAGTTTAAAAAGGGACGGATTTGTTGCCATTAAGGGACGGATTTGTTGTTAAGAAGGGACGGATTTGTTGTTGTAAAGGGACGGATTTGTTGTATTGTGGGACGCAGATACAGTGTCCCCTTATACACAAGGAATGTCGAACGTGGCCTCACCCCCAATGGTTTACAAAAGCAATGCCCTGGTCGAGGCCGCGTATCGCCTCAGTGTTCAGGAACAGCGGATCGTTCTGGCCTGTATTAGCCAGGTGAAGAGGAGCGAGCCTGTCACCGATGAAGTGATGTATTCAGTGACGGCGGAGGACATAGCGACGATGGCGGGTGTCCCTATCGAATCTTCCTACAACCAGCTCAAAGAAGCGGCCCTGCGCCTGAAACGGCGGGAAGTCCGGTTAACCCAAGAGCCCAATGGCAAGGGGAAAAGACCGAGTGTGATGATTACCGGCTGGGTGCAAACAATCATCTACCGGGAGGGTGAGGGCCGTGTAGAACTCAGGTTCACCAAAGACATGCTGCCGTACCTGACGGAACTCACCAAACAGTTCACCAAATACGCCTTGGCTGACGTGGCCAAGATGGACAGCACCCACGCGATCAGGCTTTACGAGCTGCTCATGCAATGGGACAGCATCGGCCAGCGCGAAAT</w:t>
      </w:r>
    </w:p>
    <w:p w14:paraId="173EC6F9" w14:textId="77777777" w:rsidR="00985955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14:paraId="5E640078" w14:textId="77777777" w:rsidR="00985955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PylRS</w:t>
      </w:r>
      <w:proofErr w:type="spellEnd"/>
      <w:r w:rsidR="00070B71" w:rsidRPr="00CE14D4">
        <w:rPr>
          <w:rFonts w:asciiTheme="minorBidi" w:hAnsiTheme="minorBidi"/>
          <w:sz w:val="24"/>
          <w:szCs w:val="24"/>
          <w:u w:val="single"/>
        </w:rPr>
        <w:t xml:space="preserve"> gene</w:t>
      </w:r>
      <w:r w:rsidRPr="00CE14D4">
        <w:rPr>
          <w:rFonts w:asciiTheme="minorBidi" w:hAnsiTheme="minorBidi"/>
          <w:sz w:val="24"/>
          <w:szCs w:val="24"/>
          <w:u w:val="single"/>
        </w:rPr>
        <w:t>:</w:t>
      </w:r>
    </w:p>
    <w:p w14:paraId="3D72D668" w14:textId="77777777" w:rsidR="00985955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t>ATGGATAAAAAACCACTAAACACTCTGATCTCTGCTACTGGTCTGTGGATGAGTCGTACCGGAACCATTCATAAAATCAAACACCACGAGGTTAGCCGTTCGAAAATCTATATTGAGATGGCGTGTGGCGATCATCTGGTTGTGAACAATAGCCGCTCTTCTCGTACAGCACGTGCACTGCGTCACCACAAATATCGTAAAACCTGTAAACGTTGCCGTGTGTCCGATGAGGATCTGAACAAATTCCTGACAAAAGCCAATGAGGACCAAACAAGCGTGAAAGTGAAAGTCGTTAGCGCTCCTACCCGTACTAAAAAAGCAATGCCGAAATCCGTTGCTCGTGCCCCTAAACCACTGGAAAACACTGAAGCAGCACAGGCACAGCCGTCTGGAAGCAAATTCTCTCCGGCCATTCCTGTTTCTACCCAGGAGTCCGTTTCTGTTCCAGCAAGTGTGAGCACCAGCATTAGCAGTATTAGCACCGGTGCCACCGCTAGCGCCCTGGTTAAAGGCAATACCAATCCGATTACAAGCATGTCTGCCCCGGTTCAAGCATCAGCTCCAGCACTGACAAAATCCCAAACCGATCGTCTGGAGGTTCTGCTGAATCCGAAAGACGAAATCAGCCTGAATTCCGGCAAACCGTTTCGTGAACTGGAGAGCGAACTGCTGTCACGTCGTAAAAAAGACCTGCAACAAATCTATGCCGAAGAACGTGAGAACTATCTGGGGAAACTGGAACGTGAAATCACCCGCTTTTTCGTGGATCGTGGCTTTCTGGAGATCAAATCCCCGATTCTGATTCCTCTGGAGTATATCGAGCGTATGGGCATCGACAATGATACCGAACTGAGCAAACAAATTTTCCGTGTGGATAAAAACTTCTGTCTGCGCCCTATGCTGGCACCAAATCTGTATAACTATCTGCGCAAACTGGACCGTGCCCTGCCTGATCCTATCAAAATCTTCGAGATCGGCCCGTGTTATCGTAAAGAGTCCGACGGTAAAGAACATCTGGAGGAGTTTACCATGCTGAACTTTTGCCAAATGGGTTCAGGTTGTACTCGTGAGAACCTGGAAAGCATCATCACCGATTTTCTGAACCACCTGGGCATTGACTTCAAAATTGTGGGCGACAGCTGTATGGTGTATGGCGACACCCTGGATGTCATGCACGGCGACCTGGAACTGTCTAGTGCCGTTGTTGGACCAATTCCGCTGGACCGTGAGTGGGGTATCGACAAACCGTGGATCGGA</w:t>
      </w:r>
      <w:r w:rsidRPr="00CE14D4">
        <w:rPr>
          <w:rFonts w:asciiTheme="minorBidi" w:hAnsiTheme="minorBidi"/>
          <w:sz w:val="16"/>
          <w:szCs w:val="16"/>
        </w:rPr>
        <w:lastRenderedPageBreak/>
        <w:t>GCAGGATTCGGTCTGGAACGCCTGCTGAAAGTGAAACACGACTTCAAAAACATCAAACGTGCCGCCCGTTCTGAATCGTATTATAACGGGATTTCTACCAACCTGTAA</w:t>
      </w:r>
    </w:p>
    <w:p w14:paraId="79983350" w14:textId="77777777" w:rsidR="00985955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14:paraId="5EF5749A" w14:textId="77777777" w:rsidR="00985955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Pyl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tRNA:</w:t>
      </w:r>
    </w:p>
    <w:p w14:paraId="0987318F" w14:textId="77777777" w:rsidR="00985955" w:rsidRPr="00CE14D4" w:rsidRDefault="00985955" w:rsidP="00CD4611">
      <w:pPr>
        <w:spacing w:after="0" w:line="480" w:lineRule="auto"/>
        <w:contextualSpacing/>
        <w:jc w:val="both"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t>GGAAACCTGATCATGTAGATCGAATGGACTCTAAATCCGTTCAGCCGGGTTAGATTCCCGGGGTTTCCGCCA</w:t>
      </w:r>
    </w:p>
    <w:p w14:paraId="2284E6DC" w14:textId="77777777" w:rsidR="00070B71" w:rsidRPr="00CE14D4" w:rsidRDefault="00070B71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14:paraId="5F994A54" w14:textId="77777777" w:rsidR="00985955" w:rsidRPr="00CE14D4" w:rsidRDefault="00070B71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deGFP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NHis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gene:</w:t>
      </w:r>
    </w:p>
    <w:p w14:paraId="16C57280" w14:textId="77777777" w:rsidR="00070B71" w:rsidRPr="00CE14D4" w:rsidRDefault="00070B71" w:rsidP="00CD4611">
      <w:pPr>
        <w:spacing w:after="0" w:line="480" w:lineRule="auto"/>
        <w:contextualSpacing/>
        <w:jc w:val="both"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t>ATGGGCAGCAGCCATCATCATCATCATCACAGCTCTAGAGAGCTTTTCACTGGCGTTGTTCCCATCCTGGTCGAGCTGGACGGCGACGTAAACGGCCACAAGTTCAGCGTGTCCGGCGAGGGCGAGGGCGATGCCACCTACGGCAAGCTGACCCTGAAGTTCATCTGCACCACCGGCAAGCTGCCCGTGCCCTGGCCCACCCTCGTGACCACCCTGACCTACGGCGTGCAGTGCTTCAGCCGCTACCCCGACCACATGAAGCAGCACGACTTCTTCAAGTCCGCCATGCCCGAAGGCTACGTCCAGGAGCGCACCATCTTCTTCAAGGACGACGGCAACTACAAGACCCGCGCCGAGGTGAAGTTCGAGGGCGACACCCTGGTGAACCGCATCGAGCTGAAGGGCATCGACTTCAAGGAGGACGGCAACATCCTGGGGCACAAGCTGGAGTACAACTACAACAGCCACAACGTCTATATCATGGCCGACAAGCAGAAGAACGGCATCAAGGTGAACTTCAAGATCCGCCACAACATCGAGGACGGCAGCGTGCAGCTCGCCGACCACTACCAGCAGAACACCCCCATCGGCGACGGCCCCGTGCTGCTGCCCGACAACCACTACCTGAGCACCCAGTCCGCCCTGAGCAAAGACCCCAACGAGAAGCGCGATCACATGGTCCTGCTGGAGTTCGTGACCGCCGCCGGGATCTGA</w:t>
      </w:r>
    </w:p>
    <w:p w14:paraId="2FC66740" w14:textId="77777777" w:rsidR="00070B71" w:rsidRPr="00CE14D4" w:rsidRDefault="00070B71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14:paraId="6973D86A" w14:textId="77777777" w:rsidR="00070B71" w:rsidRPr="00CE14D4" w:rsidRDefault="00070B71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pPaGE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spellStart"/>
      <w:r w:rsidRPr="00CE14D4">
        <w:rPr>
          <w:rFonts w:asciiTheme="minorBidi" w:hAnsiTheme="minorBidi"/>
          <w:sz w:val="24"/>
          <w:szCs w:val="24"/>
          <w:u w:val="single"/>
        </w:rPr>
        <w:t>Pyl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TAG </w:t>
      </w:r>
      <w:proofErr w:type="spellStart"/>
      <w:r w:rsidR="00EE073B" w:rsidRPr="00CE14D4">
        <w:rPr>
          <w:rFonts w:asciiTheme="minorBidi" w:hAnsiTheme="minorBidi"/>
          <w:i/>
          <w:iCs/>
          <w:sz w:val="24"/>
          <w:szCs w:val="24"/>
          <w:u w:val="single"/>
        </w:rPr>
        <w:t>f</w:t>
      </w:r>
      <w:r w:rsidRPr="00CE14D4">
        <w:rPr>
          <w:rFonts w:asciiTheme="minorBidi" w:hAnsiTheme="minorBidi"/>
          <w:i/>
          <w:iCs/>
          <w:sz w:val="24"/>
          <w:szCs w:val="24"/>
          <w:u w:val="single"/>
        </w:rPr>
        <w:t>liC</w:t>
      </w:r>
      <w:proofErr w:type="spellEnd"/>
      <w:r w:rsidRPr="00CE14D4">
        <w:rPr>
          <w:rFonts w:asciiTheme="minorBidi" w:hAnsiTheme="minorBidi"/>
          <w:sz w:val="24"/>
          <w:szCs w:val="24"/>
          <w:u w:val="single"/>
        </w:rPr>
        <w:t xml:space="preserve"> </w:t>
      </w:r>
      <w:r w:rsidR="007743D4" w:rsidRPr="00CE14D4">
        <w:rPr>
          <w:rFonts w:asciiTheme="minorBidi" w:hAnsiTheme="minorBidi"/>
          <w:sz w:val="24"/>
          <w:szCs w:val="24"/>
          <w:u w:val="single"/>
        </w:rPr>
        <w:t>T248TAG</w:t>
      </w:r>
      <w:r w:rsidRPr="00CE14D4">
        <w:rPr>
          <w:rFonts w:asciiTheme="minorBidi" w:hAnsiTheme="minorBidi"/>
          <w:sz w:val="24"/>
          <w:szCs w:val="24"/>
          <w:u w:val="single"/>
        </w:rPr>
        <w:t>:</w:t>
      </w:r>
    </w:p>
    <w:p w14:paraId="1C42565E" w14:textId="77777777" w:rsidR="00070B71" w:rsidRPr="00CE14D4" w:rsidRDefault="007743D4" w:rsidP="00CD4611">
      <w:pPr>
        <w:spacing w:after="0" w:line="480" w:lineRule="auto"/>
        <w:contextualSpacing/>
        <w:jc w:val="both"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t>TTATCCCCTGATTCTGTGGATAACCGTATTACCGCCTTTGAGTGAGCTGATACACTAGTAGTTTTGCTGGCCGCATCTTCAGAAATTGACCAGCTGCGAAAGTGGTTTCAACTGGAAGGCCGGTATCCCTCGATCAAGGACTTCAAGTTGCGAGTGCTTGATCCAGCCGTGACGCAGATCAACGAGCACAGCCCGCTACAGGTGGAGTGGGCGCAGCGAAAGACCGGGCGCAAGGTCACACATCTGTTGTTCAGTTTTGGACCGAAGAAGCCCGCCAAGGCGGTGGGTAAGGCCCCAGCGAAGCGCAAGGCCGGGAAGATTTCAGATGCTGAGATCGCGAAACAGGCTCGCCCTGGTGAGACATGGGAAGCGGCCCGCGCTCGACTAACCCAGATGCCGCTGGATCTGGCCTAGAGGCCGTGGCCACCACGGCCCGGCCTGCCTTTCGGATCCTAGAGGTAGGTCACCTTTTCTTCTTTAGCGTTTGCTGCCATTGCTCTATTGAAGCGCGAAAACGCTTCGTCGGTCAGCTTCGGCAACAGAATAATTTTTATCGCATCAGGGGTTTACAAGCAGAATACGTACTCGTATAGTTCGCGCCCACAACGTTGCTGAGACGTTGTAACACGGAAACGATGAGCGATCATCGACTCCAGGGAAACCTGATCATGTAGATCGAATGGACTCTAAATCCGTTCAGCCGGGTTAGATTCCCGGGGTTTCCGCCAATATTTCAGACAAAGCCGGTCATTAGACCGTTTTTGTTTCAGCAGTTCAGCCACTACCAGGCATTGAAACTGCGACAAGGTTTGCAACACCCAAGTCGATGAGCGATCATCGCACAATGCTGAAAAGCACGAACACCTCTGAAGGTACCACTGGGCAGCCAGCCATCGACGGCCCATAGGGCAAGCTTAGCGTTCCCGTTCGGCTGAACCGCCCCCGGCGACAAACGGCGCGGGCTATCGACAGGAGTGGGGGTCATGTATGCTACGAGGCTTTCGAACAGTCACGTCTAAGTAGCGCCCCGCGGATGGATAAAAAACCACTAAACACTCTGATCTCTGCTACTGGTCTGTGGATGAGTCGTACCGGAACCATTCATAAAATCAAACACCACGAGGTTAGCCGTTCGAAAATCTATATTGAGATGGCGTGTGGCGA</w:t>
      </w:r>
      <w:r w:rsidRPr="00CE14D4">
        <w:rPr>
          <w:rFonts w:asciiTheme="minorBidi" w:hAnsiTheme="minorBidi"/>
          <w:sz w:val="16"/>
          <w:szCs w:val="16"/>
        </w:rPr>
        <w:lastRenderedPageBreak/>
        <w:t>TCATCTGGTTGTGAACAATAGCCGCTCTTCTCGTACAGCACGTGCACTGCGTCACCACAAATATCGTAAAACCTGTAAACGTTGCCGTGTGTCCGATGAGGATCTGAACAAATTCCTGACAAAAGCCAATGAGGACCAAACAAGCGTGAAAGTGAAAGTCGTTAGCGCTCCTACCCGTACTAAAAAAGCAATGCCGAAATCCGTTGCTCGTGCCCCTAAACCACTGGAAAACACTGAAGCAGCACAGGCACAGCCGTCTGGAAGCAAATTCTCTCCGGCCATTCCTGTTTCTACCCAGGAGTCCGTTTCTGTTCCAGCAAGTGTGAGCACCAGCATTAGCAGTATTAGCACCGGTGCCACCGCTAGCGCCCTGGTTAAAGGCAATACCAATCCGATTACAAGCATGTCTGCCCCGGTTCAAGCATCAGCTCCAGCACTGACAAAATCCCAAACCGATCGTCTGGAGGTTCTGCTGAATCCGAAAGACGAAATCAGCCTGAATTCCGGCAAACCGTTTCGTGAACTGGAGAGCGAACTGCTGTCACGTCGTAAAAAAGACCTGCAACAAATCTATGCCGAAGAACGTGAGAACTATCTGGGGAAACTGGAACGTGAAATCACCCGCTTTTTCGTGGATCGTGGCTTTCTGGAGATCAAATCCCCGATTCTGATTCCTCTGGAGTATATCGAGCGTATGGGCATCGACAATGATACCGAACTGAGCAAACAAATTTTCCGTGTGGATAAAAACTTCTGTCTGCGCCCTATGCTGGCACCAAATCTGTATAACTATCTGCGCAAACTGGACCGTGCCCTGCCTGATCCTATCAAAATCTTCGAGATCGGCCCGTGTTATCGTAAAGAGTCCGACGGTAAAGAACATCTGGAGGAGTTTACCATGCTGAACTTTTGCCAAATGGGTTCAGGTTGTACTCGTGAGAACCTGGAAAGCATCATCACCGATTTTCTGAACCACCTGGGCATTGACTTCAAAATTGTGGGCGACAGCTGTATGGTGTATGGCGACACCCTGGATGTCATGCACGGCGACCTGGAACTGTCTAGTGCCGTTGTTGGACCAATTCCGCTGGACCGTGAGTGGGGTATCGACAAACCGTGGATCGGAGCAGGATTCGGTCTGGAACGCCTGCTGAAAGTGAAACACGACTTCAAAAACATCAAACGTGCCGCCCGTTCTGAATCGTATTATAACGGGATTTCTACCAACCTGTAACCGCGGTACGCGATTCCATTGGACGCCCCCGGCCATCCGGGGGCGCTGATCAACAGGAGTGAGGGAAGCTTGATCCGGGTTTTTCTCGAACGAGGCCGGTGGCGCAAGCCATCGGCCTTTTTTCATGCCCGGCGTGCCCTGTTGCACGGGAGGGCTAAAGAAAATCGCCGGGGGGTCGATGCAATGGGTGTCGGAACTTCCACCCTCTGCCGGACCAACCGGGGGCGGTTCAGGACCGATATTGGCGAGTCCTCTTCGAAGCATGTAACCCACTGAAGAGGAAGAGAAAAAGAAAATGTTGATTTTTTCTCTAAAGCTCCGCCGGGAAACGCCGATAAACACCATGAACGCGAATTCTTGGGGCACCTGAGCAAGCAGGCCGAGAGATCGCAAGCTCAGGTAACCGAAATAGGTCCTTTGGAGGAAATCACCATGGCCCTTACAGTCAACACGAACATTGCTTCCCTGAACACTCAGCGCAACCTGAATGCTTCTTCCAACGACCTCAACACCTCGTTGCAGCGTCTGACCACCGGCTACCGCATCAACAGTGCCAAGGACGATGCTGCCGGCCTGCAGATCTCCAACCGCCTGTCCAACCAGATCAGCGGTCTGAACGTTGCCACCCGCAACGCCAACGACGGCATCTCCCTGGCGCAGACCGCTGAAGGTGCCCTGCAGCAGTCCACCAATATCCTGCAGCGTATCCGCGACCTGGCCCTGCAATCCGCCAACGGCTCCAACAGCGACGCCGACCGTGCCGCCCTGCAGAAAGAAGTCGCTGCGCAACAGGCCGAACTGACCCGTATCTCCGATACCACCACCTTCGGTGGCCGCAAGCTGCTCGACGGCTCCTTCGGCACCACCAGCTTCCAGGTCGGTTCCAACGCCTACGAGACCATTGACATCAGCCTGCAGAATGCCTCTGCCAGCGCCATCGGTTCTTACCAGGTCGGCAGCAACGGCGCGGGTACCGTCGCCAGCGTAGCGGGCACCGCGACCGCTTCGGGCATCGCCTCGGGCACCGTCAACCTGGTCGGTGGCGGTCAGGTGAAGAACATCGCCATCGCCGCCGGCGATAGCGCCAAGGCCATCGCCGAGAAGATGGACGGTGCGATCCCGAACCTGTCGGCTCGTGCCCGTACCGTGTTCACCGCTGATGTCAGCGGCGTGTAGGGTGGTTCGCTGAACTTCGACGTAACCGTTGGCAGCAACACCGTGAGCCTGGCAGGCGTGACCTCCACTCAGGATCTGGCCGACCAACTGAACTCCAACTCGTCGAAGCTGGGCATCACTGCCAGCATCAACGACAAGGGTGTACTGACCATCACCTCCGCTACCGGCGAGAACGTCAAGTTCGGTGCGCAGACCGGTACCGCTACTGCCGGTCAGGTCGCAGTGAAGGTCCAGGGTTCCGACGGCAAGTTCGAAGCGGCCGCCAAGAACGTGGTAGCTGCCGGTACTGCCGCTACCACCACCATCGTGACCGGCTACGTGCAACTGAACTCGCCGACCGCCTACTCGGTCAGCGGTACCGGCACCCAGGCTTCGCAGGTCTTCGGCAACGCCAGCGCCGCGCAGAAGAGCAGCGTTGCCAGCGTCGACATCTCCACTGCCGACGGCGCCCAGAACGCCATCGCGGTAGTCGATAACGCCCTGGCTG</w:t>
      </w:r>
      <w:r w:rsidRPr="00CE14D4">
        <w:rPr>
          <w:rFonts w:asciiTheme="minorBidi" w:hAnsiTheme="minorBidi"/>
          <w:sz w:val="16"/>
          <w:szCs w:val="16"/>
        </w:rPr>
        <w:lastRenderedPageBreak/>
        <w:t>CGATCGACGCCCAGCGTGCTGACCTCGGTGCTGTTCAGAACCGCTTCAAGAACACTATCGACAACCTGACCAACATCTCGGAAAACGCTACCAACGCTCGTAGCCGCATCAAGGACACCGACTTCGCTGCCGAAACCGCGGCGCTGTCGAAGAACCAGGTGCTGCAACAGGCCGGTACCGCGATCCTGGCCCAGGCCAACCAGCTGCCGCAGGCGGTCCTGAGCCTGCTGCGCTAAGCCCGGGAACGGTCACTCACGCGGTACTGGGAGGAAGGGGTGACCCTTCCTCCCTTTTCCCCATGGAGGGCACAGTTAAGCCGCTAAAGGCATTATCCGCCAAGTACAATTTTTTACTCTTCGAAGACAGAAAATTTGCTGACATTGGTAATACAGTCAAATTGCAGTACTCTGCGGGTGTATACAGAATAGCAGAATGGGCAGACATTACGAATGCACACGGTGTGGTGGGCCCAGGTATTGTTAGCGGTTTGAAGCAGGCGGCAGAAGAAGTAACAAAGGAACCTAGAGGCCTTTTGATGTTAGCAGAATTGTCATGCAAGGGCTCCCTATCTACTGGAGAATATACTAAGGGTACTGTTGACATTGCGAAGAGCGACAAAGATTTTGTTATCGGCTTTATTGCTCAAAGAGACATGGGTGGAAGAGATGAAGGTTACGATTGGTTGATTATGACACCCGGTGTGGGTTTAGATGACAAGGGAGACGCATTGGGTCAACAGTATAGAACCGTGGATGATGTGGTCTCTACAGGATCTGACATTATTATTGTTGGAAGAGGACTATTTGCAAAGGGAAGGGATGCTAAGGTAGAGGGTGAACGTTACAGAAAAGCAGGCTGGGAAGCATATTTGAGAAGATGCGGCCAGCAAAACTACTAGT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G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TCTAAGAAACCATTATTATCATGACATTAACCTATAAAAATAGGCGTATCACGAGGCCCTTTCGTCTCGCGCGTTTCGGTGATGACGGTGAAAACCTCTGACACATGCAGCTCCCGGAGACGGTCACAGCTTGTCTGTAAGCGGATGCCG</w:t>
      </w:r>
      <w:r w:rsidRPr="00CE14D4">
        <w:rPr>
          <w:rFonts w:asciiTheme="minorBidi" w:hAnsiTheme="minorBidi"/>
          <w:sz w:val="16"/>
          <w:szCs w:val="16"/>
        </w:rPr>
        <w:lastRenderedPageBreak/>
        <w:t>GGAGCAGACAAGCCCGTCAGGGCGCGTCAGCGGGTGTTGGCGGGTGTCGGGGCTGGCTTAACTATGCGGCATCAGAGCAGATTGTACTGAGAGTGCACCATATGCGGTGTGAAATACCGCACAGATGCGTAAGGAGAAAATACCGCATCAGGCGGCAATGGCAACAACGTTGCGCAAACTATTAACTGGCGAACTACTTACTCTAGCTTCCCGGCAACAATTAATAGACTGGATGGAGGCGGATAAAGTTGCAGGACCACTTCTGCGCTCGGCCCTTCCGGCTGGCTGGTTTATTGCTGATAAATCTGGAGCCGGTGAGCGTGGA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AATTACACGCCACTGGCTGTGCTTGCTGGGGTGACGGTGGCAACGGTGGCGGCCTTGCTGGGCTATCGCGTTGGAAAGAAACGAGGGAAAGGGGACTGATAAACCGGTCTTAGCCCCTCCCCTTGGTGTCCAACCGCTCTGTAGGCCTCTCAGGCGCCGCTGGTGCCGCTGGTTGGACGCCAAGGGTGAATCCGCCTCGATACCCTGATTACTCGCTTCCTGCGCCCTCTCAGGCGGCGATAGGGGACTGGTAAAACGGGGATTGCCCAGACGCCTCCCCCGCCCCTTCAGGGGCACAAATGCGGCCCCAACGGGGCCACGTAGTGGTGCGTTTTTTGCGTTTCCACCCTTTTCTTCCTTTTCCCTTTTAAACCTTTTAGGACGTCTACAGGCCACGTAATCCGTGGCCTGTAGAGTTTAAAAAGGGACGGATTTGTTGCCATTAAGGGACGGATTTGTTGTTAAGAAGGGACGGATTTGTTGTTGTAAAGGGACGGATTTGTTGTATTGTGGGACGCAGATACAGTGTCCCCTTATACACAAGGAATGTCGAACGTGGCCTCACCCCCAATGGTTTACAAAAGCAATGCCCTGGTCGAGGCCGCGTATCGCCTCAGTGTTCAGGAACAGCGGATCGTTCTGGCCTGTATTAGCCAGGTGAAGAGGAGCGAGCCTGTCACCGATGAAGTGATGTATTCAGTGACGGCGGAGGACATAGCGACGATGGCGGGTGTCCCTATCGAATCTTCCTACAACCAGCTCAAAGAAGCGGCCCTGCGCCTGAAACGGCGGGAAGTCCGGTTAACCCAAGAGCCCAATGGCAAGGGGAAAAGACCGAGTGTGATGATTACCGGCTGGGTGCAAACAATCATCTACCGGGAGGGTGAGGGCCGTGTAGAACTCAGGTTCACCAAAGACATGCTGCCGTACCTGACGGAACTCACCAAACAGTTCACCAAATACGCCTTGGCTGACGTGGCCAAGATGGACAGCACCCACGCGATCAGGCTTTACGAGCTGCTCATGCAATGGGACAGCATCGGCCAGCGCGAAAT</w:t>
      </w:r>
    </w:p>
    <w:p w14:paraId="37F8114A" w14:textId="77777777" w:rsidR="00070B71" w:rsidRPr="00CE14D4" w:rsidRDefault="00070B71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14:paraId="42BC261D" w14:textId="77777777" w:rsidR="00070B71" w:rsidRPr="00CE14D4" w:rsidRDefault="00EE073B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CE14D4">
        <w:rPr>
          <w:rFonts w:asciiTheme="minorBidi" w:hAnsiTheme="minorBidi"/>
          <w:i/>
          <w:iCs/>
          <w:sz w:val="24"/>
          <w:szCs w:val="24"/>
          <w:u w:val="single"/>
        </w:rPr>
        <w:t>f</w:t>
      </w:r>
      <w:r w:rsidR="007743D4" w:rsidRPr="00CE14D4">
        <w:rPr>
          <w:rFonts w:asciiTheme="minorBidi" w:hAnsiTheme="minorBidi"/>
          <w:i/>
          <w:iCs/>
          <w:sz w:val="24"/>
          <w:szCs w:val="24"/>
          <w:u w:val="single"/>
        </w:rPr>
        <w:t>liC</w:t>
      </w:r>
      <w:proofErr w:type="spellEnd"/>
      <w:r w:rsidR="007743D4" w:rsidRPr="00CE14D4">
        <w:rPr>
          <w:rFonts w:asciiTheme="minorBidi" w:hAnsiTheme="minorBidi"/>
          <w:sz w:val="24"/>
          <w:szCs w:val="24"/>
          <w:u w:val="single"/>
        </w:rPr>
        <w:t xml:space="preserve"> gene</w:t>
      </w:r>
      <w:r w:rsidR="00070B71" w:rsidRPr="00CE14D4">
        <w:rPr>
          <w:rFonts w:asciiTheme="minorBidi" w:hAnsiTheme="minorBidi"/>
          <w:sz w:val="24"/>
          <w:szCs w:val="24"/>
          <w:u w:val="single"/>
        </w:rPr>
        <w:t>:</w:t>
      </w:r>
    </w:p>
    <w:p w14:paraId="470F0565" w14:textId="77777777" w:rsidR="00037ED5" w:rsidRPr="00CE14D4" w:rsidRDefault="007743D4" w:rsidP="00CD4611">
      <w:pPr>
        <w:spacing w:after="0" w:line="480" w:lineRule="auto"/>
        <w:contextualSpacing/>
        <w:jc w:val="both"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t>ATGGCCCTTACAGTCAACACGAACATTGCTTCCCTGAACACTCAGCGCAACCTGAATGCTTCTTCCAACGACCTCAACACCTCGTTGCAGCGTCTGACCACCGGCTACCGCATCAACAGTGCCAAGGACGATGCTGCCGGCCTGCAGATCTCCAACCGCCTGTCCAACCAGATCAGCGGTCTGAACGTTGCCACCCGCAACGCCAACGACGGCATCTCCCTGGCGCAGACCGCTGAAGGTGCCCTGCAGCAGTCCACCAATATCCTGCAGCGTATCCGCGACCTGGCCCTGCAATCCGCCAACGGCTCCAACAGCGACGCCGACCGTGCCGCCCTGCAGAAAGAAGTCGCTGCGCAACAGGCCGAACTGACCCGTATCTCCGATACCACCACCTTCGGTGGCCGCAAGCTGCTCGACGGCTCCTTCGGCACCACCAGCTTCCAGGTCGGTTCCAACGCCTACGAGACCATTGACATCAGCCTGCAGAATGCCTCTGCCAGCGCCATCGGTTCTTACCAGGTCGGCAGCAACGGCGCGGGTACCGTCGCCAGCGTAGCGGGCACCGCGACCGCTTCGGGCATCGCCTCGGGCACCGTCAACCTGGTCGGTGGCGGTCAGGTGAAGAACATCGCCATCGCCGCCGGCGATAGCGCCAAGGCCATCGCCGAGAAGATGGACGGTGCGATCCCGAACCTGTCGGCTCGTGCCCGTACCGTGTTCACCGCTGATGTCAGCGGCGTGACCGGTGGTTCGCTGAACTTCGACGTAACCGTTGGCAGCAACACCGTGAGCCTGGCAGGCGTGACCTCCACTCAGGATCTGGCCGACCAACTGAACTCCAACTCGTCGAAGCTGGGCATCACTGCCAGCATCAACGACAAGGGTGTACTGACCATCACCTCCG</w:t>
      </w:r>
      <w:r w:rsidRPr="00CE14D4">
        <w:rPr>
          <w:rFonts w:asciiTheme="minorBidi" w:hAnsiTheme="minorBidi"/>
          <w:sz w:val="16"/>
          <w:szCs w:val="16"/>
        </w:rPr>
        <w:lastRenderedPageBreak/>
        <w:t>CTACCGGCGAGAACGTCAAGTTCGGTGCGCAGACCGGTACCGCTACTGCCGGTCAGGTCGCAGTGAAGGTCCAGGGTTCCGACGGCAAGTTCGAAGCGGCCGCCAAGAACGTGGTAGCTGCCGGTACTGCCGCTACCACCACCATCGTGACCGGCTACGTGCAACTGAACTCGCCGACCGCCTACTCGGTCAGCGGTACCGGCACCCAGGCTTCGCAGGTCTTCGGCAACGCCAGCGCCGCGCAGAAGAGCAGCGTTGCCAGCGTCGACATCTCCACTGCCGACGGCGCCCAGAACGCCATCGCGGTAGTCGATAACGCCCTGGCTGCGATCGACGCCCAGCGTGCTGACCTCGGTGCTGTTCAGAACCGCTTCAAGAACACTATCGACAACCTGACCAACATCTCGGAAAACGCTACCAACGCTCGTAGCCGCATCAAGGACACCGACTTCGCTGCCGAAACCGCGGCGCTGTCGAAGAACCAGGTGCTGCAACAGGCCGGTACCGCGATCCTGGCCCAGGCCAACCAGCTGCCGCAGGCGGTCCTGAGCCTGCTGCGCTAA</w:t>
      </w:r>
    </w:p>
    <w:p w14:paraId="264ECBE2" w14:textId="77777777" w:rsidR="00037ED5" w:rsidRPr="00CE14D4" w:rsidRDefault="00037ED5" w:rsidP="00CD4611">
      <w:pPr>
        <w:spacing w:after="0" w:line="480" w:lineRule="auto"/>
        <w:contextualSpacing/>
        <w:rPr>
          <w:rFonts w:asciiTheme="minorBidi" w:hAnsiTheme="minorBidi"/>
          <w:sz w:val="16"/>
          <w:szCs w:val="16"/>
        </w:rPr>
      </w:pPr>
      <w:r w:rsidRPr="00CE14D4">
        <w:rPr>
          <w:rFonts w:asciiTheme="minorBidi" w:hAnsiTheme="minorBidi"/>
          <w:sz w:val="16"/>
          <w:szCs w:val="16"/>
        </w:rPr>
        <w:br w:type="page"/>
      </w:r>
    </w:p>
    <w:p w14:paraId="37F06EED" w14:textId="121A28BB" w:rsidR="00037ED5" w:rsidRPr="00CE14D4" w:rsidRDefault="00037ED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  <w:u w:val="single"/>
        </w:rPr>
      </w:pPr>
      <w:r w:rsidRPr="00CE14D4">
        <w:rPr>
          <w:rFonts w:asciiTheme="minorBidi" w:hAnsiTheme="minorBidi"/>
          <w:b/>
          <w:bCs/>
          <w:sz w:val="24"/>
          <w:szCs w:val="24"/>
          <w:u w:val="single"/>
        </w:rPr>
        <w:lastRenderedPageBreak/>
        <w:t xml:space="preserve">Table </w:t>
      </w:r>
      <w:r w:rsidR="00F27DFD">
        <w:rPr>
          <w:rFonts w:asciiTheme="minorBidi" w:hAnsiTheme="minorBidi"/>
          <w:b/>
          <w:bCs/>
          <w:sz w:val="24"/>
          <w:szCs w:val="24"/>
          <w:u w:val="single"/>
        </w:rPr>
        <w:t>A</w:t>
      </w:r>
      <w:r w:rsidRPr="00CE14D4">
        <w:rPr>
          <w:rFonts w:asciiTheme="minorBidi" w:hAnsiTheme="minorBidi"/>
          <w:b/>
          <w:bCs/>
          <w:sz w:val="24"/>
          <w:szCs w:val="24"/>
          <w:u w:val="single"/>
        </w:rPr>
        <w:t>1.</w:t>
      </w:r>
      <w:r w:rsidRPr="00CE14D4">
        <w:rPr>
          <w:rFonts w:asciiTheme="minorBidi" w:hAnsiTheme="minorBidi"/>
          <w:sz w:val="24"/>
          <w:szCs w:val="24"/>
          <w:u w:val="single"/>
        </w:rPr>
        <w:t xml:space="preserve"> Primers list:</w:t>
      </w:r>
    </w:p>
    <w:tbl>
      <w:tblPr>
        <w:tblStyle w:val="TableGrid"/>
        <w:tblW w:w="9664" w:type="dxa"/>
        <w:tblLayout w:type="fixed"/>
        <w:tblLook w:val="04A0" w:firstRow="1" w:lastRow="0" w:firstColumn="1" w:lastColumn="0" w:noHBand="0" w:noVBand="1"/>
      </w:tblPr>
      <w:tblGrid>
        <w:gridCol w:w="1204"/>
        <w:gridCol w:w="3561"/>
        <w:gridCol w:w="4899"/>
      </w:tblGrid>
      <w:tr w:rsidR="008B54B8" w:rsidRPr="00CE14D4" w14:paraId="34E65BF8" w14:textId="77777777" w:rsidTr="00CE14D4">
        <w:tc>
          <w:tcPr>
            <w:tcW w:w="1204" w:type="dxa"/>
            <w:vAlign w:val="center"/>
          </w:tcPr>
          <w:p w14:paraId="1DDC3B10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Number</w:t>
            </w:r>
          </w:p>
        </w:tc>
        <w:tc>
          <w:tcPr>
            <w:tcW w:w="3561" w:type="dxa"/>
            <w:vAlign w:val="center"/>
          </w:tcPr>
          <w:p w14:paraId="24D29ACC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Purpose</w:t>
            </w:r>
          </w:p>
        </w:tc>
        <w:tc>
          <w:tcPr>
            <w:tcW w:w="4899" w:type="dxa"/>
            <w:vAlign w:val="center"/>
          </w:tcPr>
          <w:p w14:paraId="3E89509D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Sequence</w:t>
            </w:r>
          </w:p>
        </w:tc>
      </w:tr>
      <w:tr w:rsidR="008B54B8" w:rsidRPr="00CE14D4" w14:paraId="5A95DD9F" w14:textId="77777777" w:rsidTr="00CE14D4">
        <w:tc>
          <w:tcPr>
            <w:tcW w:w="1204" w:type="dxa"/>
            <w:vAlign w:val="center"/>
          </w:tcPr>
          <w:p w14:paraId="04631722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3561" w:type="dxa"/>
            <w:vAlign w:val="center"/>
          </w:tcPr>
          <w:p w14:paraId="687B2540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pMRP9-1 backbone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>, 5’ overhang of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2</w:t>
            </w:r>
            <w:r w:rsidR="00B8692E" w:rsidRPr="00CE14D4">
              <w:rPr>
                <w:rFonts w:asciiTheme="minorBidi" w:hAnsiTheme="minorBidi"/>
                <w:sz w:val="24"/>
                <w:szCs w:val="24"/>
              </w:rPr>
              <w:t>µ</w:t>
            </w:r>
            <w:r w:rsidR="00FD462A" w:rsidRPr="00CE14D4">
              <w:rPr>
                <w:rFonts w:asciiTheme="minorBidi" w:hAnsiTheme="minorBidi"/>
                <w:sz w:val="24"/>
                <w:szCs w:val="24"/>
              </w:rPr>
              <w:t xml:space="preserve"> and URA3</w:t>
            </w:r>
            <w:r w:rsidRPr="00CE14D4">
              <w:rPr>
                <w:rFonts w:asciiTheme="minorBidi" w:hAnsiTheme="minorBidi"/>
                <w:sz w:val="24"/>
                <w:szCs w:val="24"/>
              </w:rPr>
              <w:t>. Forward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57510767" w14:textId="77777777" w:rsidR="008B54B8" w:rsidRPr="00CE14D4" w:rsidRDefault="00FD462A" w:rsidP="00CE14D4">
            <w:pPr>
              <w:spacing w:line="480" w:lineRule="auto"/>
              <w:ind w:right="288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GCCGCTGGATCTGGCCTAGAGGCCGTGGCCACCACGGCCCGGCCTGCCTTTCGGATCCGCGAATACCGCTTCCACAAAC</w:t>
            </w:r>
          </w:p>
        </w:tc>
      </w:tr>
      <w:tr w:rsidR="008B54B8" w:rsidRPr="00CE14D4" w14:paraId="72D64FB4" w14:textId="77777777" w:rsidTr="00CE14D4">
        <w:tc>
          <w:tcPr>
            <w:tcW w:w="1204" w:type="dxa"/>
            <w:vAlign w:val="center"/>
          </w:tcPr>
          <w:p w14:paraId="4264097C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3561" w:type="dxa"/>
            <w:vAlign w:val="center"/>
          </w:tcPr>
          <w:p w14:paraId="12CCA308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pMRP9-1 backbone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, 5’ overhang of </w:t>
            </w:r>
            <w:r w:rsidR="00FD462A" w:rsidRPr="00CE14D4">
              <w:rPr>
                <w:rFonts w:asciiTheme="minorBidi" w:hAnsiTheme="minorBidi"/>
                <w:sz w:val="24"/>
                <w:szCs w:val="24"/>
              </w:rPr>
              <w:t>2</w:t>
            </w:r>
            <w:r w:rsidR="00B8692E" w:rsidRPr="00CE14D4">
              <w:rPr>
                <w:rFonts w:asciiTheme="minorBidi" w:hAnsiTheme="minorBidi"/>
                <w:sz w:val="24"/>
                <w:szCs w:val="24"/>
              </w:rPr>
              <w:t>µ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URA3. Reverse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4F971A3C" w14:textId="77777777" w:rsidR="008B54B8" w:rsidRPr="00CE14D4" w:rsidRDefault="00FD462A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TATCCCCTGATTCTGTGGATAACCGTATTACCGCCTTTGAGTGAGCTGATACACTAGTAGTTTTGCTGGCCGCATCTTC</w:t>
            </w:r>
          </w:p>
        </w:tc>
      </w:tr>
      <w:tr w:rsidR="008B54B8" w:rsidRPr="00CE14D4" w14:paraId="67435088" w14:textId="77777777" w:rsidTr="00CE14D4">
        <w:tc>
          <w:tcPr>
            <w:tcW w:w="1204" w:type="dxa"/>
            <w:vAlign w:val="center"/>
          </w:tcPr>
          <w:p w14:paraId="22BC996A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3561" w:type="dxa"/>
            <w:vAlign w:val="center"/>
          </w:tcPr>
          <w:p w14:paraId="38563613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Leu-tRNA promoter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, 5’ overhang of </w:t>
            </w:r>
            <w:r w:rsidRPr="00CE14D4">
              <w:rPr>
                <w:rFonts w:asciiTheme="minorBidi" w:hAnsiTheme="minorBidi"/>
                <w:sz w:val="24"/>
                <w:szCs w:val="24"/>
              </w:rPr>
              <w:t>replicase</w:t>
            </w:r>
            <w:r w:rsidR="003F6B76" w:rsidRPr="00CE14D4">
              <w:rPr>
                <w:rFonts w:asciiTheme="minorBidi" w:hAnsiTheme="minorBidi"/>
                <w:sz w:val="24"/>
                <w:szCs w:val="24"/>
              </w:rPr>
              <w:t xml:space="preserve"> gene from pMRP9-1</w:t>
            </w:r>
            <w:r w:rsidRPr="00CE14D4">
              <w:rPr>
                <w:rFonts w:asciiTheme="minorBidi" w:hAnsiTheme="minorBidi"/>
                <w:sz w:val="24"/>
                <w:szCs w:val="24"/>
              </w:rPr>
              <w:t>. Forward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5E654414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CGCTGGATCTGGCCTAGAGGCCGTGGCCACCACGGCCCGGCCTGCCTTTC GGATCC</w:t>
            </w:r>
          </w:p>
          <w:p w14:paraId="6DF1908D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AGAGGTAGGTCACCTTTTCTTC</w:t>
            </w:r>
          </w:p>
        </w:tc>
      </w:tr>
      <w:tr w:rsidR="008B54B8" w:rsidRPr="00CE14D4" w14:paraId="1BD146FD" w14:textId="77777777" w:rsidTr="00CE14D4">
        <w:tc>
          <w:tcPr>
            <w:tcW w:w="1204" w:type="dxa"/>
            <w:vAlign w:val="center"/>
          </w:tcPr>
          <w:p w14:paraId="1C754D0C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3561" w:type="dxa"/>
            <w:vAlign w:val="center"/>
          </w:tcPr>
          <w:p w14:paraId="5B197E74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Leu-tRNA promoter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>, 5’ overhang of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yl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>-tRNA. Reverse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7C1511B6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CGGGAATCTAACCCGGCTGAACGGATTTAGAGTCCATTCGATCTACATGATCAGGTTTCC</w:t>
            </w:r>
          </w:p>
          <w:p w14:paraId="4F5570B2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TGGAGTCGATGATCGCTC</w:t>
            </w:r>
          </w:p>
        </w:tc>
      </w:tr>
      <w:tr w:rsidR="008B54B8" w:rsidRPr="00CE14D4" w14:paraId="46A1A5D9" w14:textId="77777777" w:rsidTr="00CE14D4">
        <w:tc>
          <w:tcPr>
            <w:tcW w:w="1204" w:type="dxa"/>
            <w:vAlign w:val="center"/>
          </w:tcPr>
          <w:p w14:paraId="469D2815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3561" w:type="dxa"/>
            <w:vAlign w:val="center"/>
          </w:tcPr>
          <w:p w14:paraId="1617951C" w14:textId="77777777" w:rsidR="008B54B8" w:rsidRPr="00CE14D4" w:rsidRDefault="006708EE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 xml:space="preserve">Leu-tRNA terminator, 5’ overhang of </w:t>
            </w:r>
            <w:proofErr w:type="spellStart"/>
            <w:r w:rsidR="008B54B8" w:rsidRPr="00CE14D4">
              <w:rPr>
                <w:rFonts w:asciiTheme="minorBidi" w:hAnsiTheme="minorBidi"/>
                <w:sz w:val="24"/>
                <w:szCs w:val="24"/>
              </w:rPr>
              <w:t>Pyl</w:t>
            </w:r>
            <w:proofErr w:type="spellEnd"/>
            <w:r w:rsidR="008B54B8" w:rsidRPr="00CE14D4">
              <w:rPr>
                <w:rFonts w:asciiTheme="minorBidi" w:hAnsiTheme="minorBidi"/>
                <w:sz w:val="24"/>
                <w:szCs w:val="24"/>
              </w:rPr>
              <w:t>-tRNA. Forward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for yeast assembly</w:t>
            </w:r>
            <w:r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21C000BB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ATGTAGATCGAATGGACTCTAAATCCGTTCAGCCGGGTTAGATTCCCGG GGTTTCCGCCA</w:t>
            </w:r>
          </w:p>
          <w:p w14:paraId="5DE8CA31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TATTTCAGACAAAGCCGG</w:t>
            </w:r>
          </w:p>
        </w:tc>
      </w:tr>
      <w:tr w:rsidR="008B54B8" w:rsidRPr="00CE14D4" w14:paraId="1FE79640" w14:textId="77777777" w:rsidTr="00CE14D4">
        <w:tc>
          <w:tcPr>
            <w:tcW w:w="1204" w:type="dxa"/>
            <w:vAlign w:val="center"/>
          </w:tcPr>
          <w:p w14:paraId="42644CD3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3561" w:type="dxa"/>
            <w:vAlign w:val="center"/>
          </w:tcPr>
          <w:p w14:paraId="1CE41013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Leu-tRNA terminat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, 5’ overhang of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Leu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promoter. </w:t>
            </w: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Reverse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74495F13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TTGCCCTATGGGCCGTCGATGGCTGGCTGCCCAGTGGTACCTTCAGAGGTGTTC</w:t>
            </w: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GTGCTTTTCAGCATTG</w:t>
            </w:r>
          </w:p>
          <w:p w14:paraId="3DD14241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GCG</w:t>
            </w:r>
          </w:p>
        </w:tc>
      </w:tr>
      <w:tr w:rsidR="008B54B8" w:rsidRPr="00CE14D4" w14:paraId="489D9204" w14:textId="77777777" w:rsidTr="00CE14D4">
        <w:tc>
          <w:tcPr>
            <w:tcW w:w="1204" w:type="dxa"/>
            <w:vAlign w:val="center"/>
          </w:tcPr>
          <w:p w14:paraId="127BD88A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7</w:t>
            </w:r>
          </w:p>
        </w:tc>
        <w:tc>
          <w:tcPr>
            <w:tcW w:w="3561" w:type="dxa"/>
            <w:vAlign w:val="center"/>
          </w:tcPr>
          <w:p w14:paraId="342EDDF5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Leu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promoter. Forward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0505BFD9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GAACACCTCTGAAGGTACC</w:t>
            </w:r>
          </w:p>
        </w:tc>
      </w:tr>
      <w:tr w:rsidR="008B54B8" w:rsidRPr="00CE14D4" w14:paraId="627C58D1" w14:textId="77777777" w:rsidTr="00CE14D4">
        <w:tc>
          <w:tcPr>
            <w:tcW w:w="1204" w:type="dxa"/>
            <w:vAlign w:val="center"/>
          </w:tcPr>
          <w:p w14:paraId="5FF78768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  <w:tc>
          <w:tcPr>
            <w:tcW w:w="3561" w:type="dxa"/>
            <w:vAlign w:val="center"/>
          </w:tcPr>
          <w:p w14:paraId="36128676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Leu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promote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, 5’ overhang of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yl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>. Reverse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7FBD22FF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ACTCATCCACAGACCAGTAGCAGAGATCAGAGTGTTTAGTGGTTTTTTATCCAT</w:t>
            </w:r>
            <w:r w:rsidR="00A91E49" w:rsidRPr="00CE14D4">
              <w:rPr>
                <w:rFonts w:asciiTheme="minorBidi" w:hAnsiTheme="minorBidi"/>
                <w:sz w:val="24"/>
                <w:szCs w:val="24"/>
              </w:rPr>
              <w:t>CCGCGG</w:t>
            </w:r>
            <w:r w:rsidRPr="00CE14D4">
              <w:rPr>
                <w:rFonts w:asciiTheme="minorBidi" w:hAnsiTheme="minorBidi"/>
                <w:sz w:val="24"/>
                <w:szCs w:val="24"/>
              </w:rPr>
              <w:t>GGCGCTACTTA</w:t>
            </w:r>
          </w:p>
          <w:p w14:paraId="15F49171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ACGTGAC</w:t>
            </w:r>
          </w:p>
        </w:tc>
      </w:tr>
      <w:tr w:rsidR="008B54B8" w:rsidRPr="00CE14D4" w14:paraId="1E18DEAC" w14:textId="77777777" w:rsidTr="00CE14D4">
        <w:tc>
          <w:tcPr>
            <w:tcW w:w="1204" w:type="dxa"/>
            <w:vAlign w:val="center"/>
          </w:tcPr>
          <w:p w14:paraId="57682FAD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9</w:t>
            </w:r>
          </w:p>
        </w:tc>
        <w:tc>
          <w:tcPr>
            <w:tcW w:w="3561" w:type="dxa"/>
            <w:vAlign w:val="center"/>
          </w:tcPr>
          <w:p w14:paraId="52F9F350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yl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>. Forward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59F81A61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TGGATAAAAAACCACTAAACACTC</w:t>
            </w:r>
          </w:p>
        </w:tc>
      </w:tr>
      <w:tr w:rsidR="008B54B8" w:rsidRPr="00CE14D4" w14:paraId="118D5C8C" w14:textId="77777777" w:rsidTr="00CE14D4">
        <w:tc>
          <w:tcPr>
            <w:tcW w:w="1204" w:type="dxa"/>
            <w:vAlign w:val="center"/>
          </w:tcPr>
          <w:p w14:paraId="3B232162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0</w:t>
            </w:r>
          </w:p>
        </w:tc>
        <w:tc>
          <w:tcPr>
            <w:tcW w:w="3561" w:type="dxa"/>
            <w:vAlign w:val="center"/>
          </w:tcPr>
          <w:p w14:paraId="4DC48F95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ylRS</w:t>
            </w:r>
            <w:proofErr w:type="spellEnd"/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, 5’ overhang of </w:t>
            </w: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Leu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terminator. Reverse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for yeast assembly.</w:t>
            </w:r>
          </w:p>
        </w:tc>
        <w:tc>
          <w:tcPr>
            <w:tcW w:w="4899" w:type="dxa"/>
            <w:vAlign w:val="center"/>
          </w:tcPr>
          <w:p w14:paraId="08C51EF3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ACTCCTGTTGATCAGCGCCCCCGGATGGCCGGGGGCGTCCAATGGAATCGCGTA</w:t>
            </w:r>
            <w:r w:rsidR="00A91E49" w:rsidRPr="00CE14D4">
              <w:rPr>
                <w:rFonts w:asciiTheme="minorBidi" w:hAnsiTheme="minorBidi"/>
                <w:sz w:val="24"/>
                <w:szCs w:val="24"/>
              </w:rPr>
              <w:t>CCGCGG</w:t>
            </w:r>
            <w:r w:rsidRPr="00CE14D4">
              <w:rPr>
                <w:rFonts w:asciiTheme="minorBidi" w:hAnsiTheme="minorBidi"/>
                <w:sz w:val="24"/>
                <w:szCs w:val="24"/>
              </w:rPr>
              <w:t>TTACAGGTTG</w:t>
            </w:r>
          </w:p>
          <w:p w14:paraId="0D40FF43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TAGAAATCC</w:t>
            </w:r>
          </w:p>
        </w:tc>
      </w:tr>
      <w:tr w:rsidR="008B54B8" w:rsidRPr="00CE14D4" w14:paraId="77847C4A" w14:textId="77777777" w:rsidTr="00CE14D4">
        <w:tc>
          <w:tcPr>
            <w:tcW w:w="1204" w:type="dxa"/>
            <w:vAlign w:val="center"/>
          </w:tcPr>
          <w:p w14:paraId="77242AF7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1</w:t>
            </w:r>
          </w:p>
        </w:tc>
        <w:tc>
          <w:tcPr>
            <w:tcW w:w="3561" w:type="dxa"/>
            <w:vAlign w:val="center"/>
          </w:tcPr>
          <w:p w14:paraId="41914A34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Leu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terminator. Forward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yeast assembly.</w:t>
            </w:r>
          </w:p>
        </w:tc>
        <w:tc>
          <w:tcPr>
            <w:tcW w:w="4899" w:type="dxa"/>
            <w:vAlign w:val="center"/>
          </w:tcPr>
          <w:p w14:paraId="7DD88C1F" w14:textId="77777777" w:rsidR="008B54B8" w:rsidRPr="00CE14D4" w:rsidRDefault="003F6B76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ACGCGATTCCATTGGACGC</w:t>
            </w:r>
          </w:p>
        </w:tc>
      </w:tr>
      <w:tr w:rsidR="008B54B8" w:rsidRPr="00CE14D4" w14:paraId="417DDFB0" w14:textId="77777777" w:rsidTr="00CE14D4">
        <w:tc>
          <w:tcPr>
            <w:tcW w:w="1204" w:type="dxa"/>
            <w:vAlign w:val="center"/>
          </w:tcPr>
          <w:p w14:paraId="30A12CFA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2</w:t>
            </w:r>
          </w:p>
        </w:tc>
        <w:tc>
          <w:tcPr>
            <w:tcW w:w="3561" w:type="dxa"/>
            <w:vAlign w:val="center"/>
          </w:tcPr>
          <w:p w14:paraId="324743AB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LeuRS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terminat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, 5’ overhang of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proofErr w:type="spellStart"/>
            <w:r w:rsidR="00EE073B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promoter. Reverse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for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yeast assembly.</w:t>
            </w:r>
          </w:p>
        </w:tc>
        <w:tc>
          <w:tcPr>
            <w:tcW w:w="4899" w:type="dxa"/>
            <w:vAlign w:val="center"/>
          </w:tcPr>
          <w:p w14:paraId="72FBD095" w14:textId="77777777" w:rsidR="008B54B8" w:rsidRPr="00CE14D4" w:rsidRDefault="003F6B76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CCGGGCATGAAAAAAGGCCGATGGCTTGCGCCACCGGCCTCGTTCGAGAAAAACCCGGATCAAGCTTCCCTCACTCCTG</w:t>
            </w:r>
          </w:p>
        </w:tc>
      </w:tr>
      <w:tr w:rsidR="008B54B8" w:rsidRPr="00CE14D4" w14:paraId="5472126B" w14:textId="77777777" w:rsidTr="00CE14D4">
        <w:tc>
          <w:tcPr>
            <w:tcW w:w="1204" w:type="dxa"/>
            <w:vAlign w:val="center"/>
          </w:tcPr>
          <w:p w14:paraId="14FB2AA6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3</w:t>
            </w:r>
          </w:p>
        </w:tc>
        <w:tc>
          <w:tcPr>
            <w:tcW w:w="3561" w:type="dxa"/>
            <w:vAlign w:val="center"/>
          </w:tcPr>
          <w:p w14:paraId="029FCF44" w14:textId="77777777" w:rsidR="008B54B8" w:rsidRPr="00CE14D4" w:rsidRDefault="00EE073B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8B54B8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8B54B8" w:rsidRPr="00CE14D4">
              <w:rPr>
                <w:rFonts w:asciiTheme="minorBidi" w:hAnsiTheme="minorBidi"/>
                <w:sz w:val="24"/>
                <w:szCs w:val="24"/>
              </w:rPr>
              <w:t xml:space="preserve"> promoter. Forward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yeast assembly.</w:t>
            </w:r>
          </w:p>
        </w:tc>
        <w:tc>
          <w:tcPr>
            <w:tcW w:w="4899" w:type="dxa"/>
            <w:vAlign w:val="center"/>
          </w:tcPr>
          <w:p w14:paraId="47DF1694" w14:textId="77777777" w:rsidR="008B54B8" w:rsidRPr="00CE14D4" w:rsidRDefault="003F6B76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TCCGGGTTTTTCTCGAACG</w:t>
            </w:r>
          </w:p>
        </w:tc>
      </w:tr>
      <w:tr w:rsidR="008B54B8" w:rsidRPr="00CE14D4" w14:paraId="5C804996" w14:textId="77777777" w:rsidTr="00CE14D4">
        <w:tc>
          <w:tcPr>
            <w:tcW w:w="1204" w:type="dxa"/>
            <w:vAlign w:val="center"/>
          </w:tcPr>
          <w:p w14:paraId="37397DDF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4</w:t>
            </w:r>
          </w:p>
        </w:tc>
        <w:tc>
          <w:tcPr>
            <w:tcW w:w="3561" w:type="dxa"/>
            <w:vAlign w:val="center"/>
          </w:tcPr>
          <w:p w14:paraId="339E962D" w14:textId="77777777" w:rsidR="008B54B8" w:rsidRPr="00CE14D4" w:rsidRDefault="00EE073B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8B54B8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8B54B8" w:rsidRPr="00CE14D4">
              <w:rPr>
                <w:rFonts w:asciiTheme="minorBidi" w:hAnsiTheme="minorBidi"/>
                <w:sz w:val="24"/>
                <w:szCs w:val="24"/>
              </w:rPr>
              <w:t xml:space="preserve"> promote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, 5’</w:t>
            </w:r>
            <w:r w:rsidR="003F6B76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overhang of </w:t>
            </w:r>
            <w:r w:rsidR="003F6B76" w:rsidRPr="00CE14D4">
              <w:rPr>
                <w:rFonts w:asciiTheme="minorBidi" w:hAnsiTheme="minorBidi"/>
                <w:sz w:val="24"/>
                <w:szCs w:val="24"/>
              </w:rPr>
              <w:t>N-terminal his-tag</w:t>
            </w:r>
            <w:r w:rsidR="008B54B8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proofErr w:type="spellStart"/>
            <w:r w:rsidR="008B54B8" w:rsidRPr="00CE14D4">
              <w:rPr>
                <w:rFonts w:asciiTheme="minorBidi" w:hAnsiTheme="minorBidi"/>
                <w:sz w:val="24"/>
                <w:szCs w:val="24"/>
              </w:rPr>
              <w:t>deGFP</w:t>
            </w:r>
            <w:proofErr w:type="spellEnd"/>
            <w:r w:rsidR="008B54B8" w:rsidRPr="00CE14D4">
              <w:rPr>
                <w:rFonts w:asciiTheme="minorBidi" w:hAnsiTheme="minorBidi"/>
                <w:sz w:val="24"/>
                <w:szCs w:val="24"/>
              </w:rPr>
              <w:t xml:space="preserve">. </w:t>
            </w:r>
            <w:r w:rsidR="008B54B8" w:rsidRPr="00CE14D4">
              <w:rPr>
                <w:rFonts w:asciiTheme="minorBidi" w:hAnsiTheme="minorBidi"/>
                <w:sz w:val="24"/>
                <w:szCs w:val="24"/>
              </w:rPr>
              <w:lastRenderedPageBreak/>
              <w:t>Reverse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yeast assembly.</w:t>
            </w:r>
          </w:p>
        </w:tc>
        <w:tc>
          <w:tcPr>
            <w:tcW w:w="4899" w:type="dxa"/>
            <w:vAlign w:val="center"/>
          </w:tcPr>
          <w:p w14:paraId="65F3FEBB" w14:textId="77777777" w:rsidR="008B54B8" w:rsidRPr="00CE14D4" w:rsidRDefault="003F6B76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AACAACGCCAGTGAAAAGCTCTCTAGAGCTGTGATGATGATGATGATGGCTGCTGC</w:t>
            </w: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CCATGGTGATTTCCTCCAAAGGAC</w:t>
            </w:r>
          </w:p>
        </w:tc>
      </w:tr>
      <w:tr w:rsidR="008B54B8" w:rsidRPr="00CE14D4" w14:paraId="4037F1BA" w14:textId="77777777" w:rsidTr="00CE14D4">
        <w:tc>
          <w:tcPr>
            <w:tcW w:w="1204" w:type="dxa"/>
            <w:vAlign w:val="center"/>
          </w:tcPr>
          <w:p w14:paraId="4093F0C9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15</w:t>
            </w:r>
          </w:p>
        </w:tc>
        <w:tc>
          <w:tcPr>
            <w:tcW w:w="3561" w:type="dxa"/>
            <w:vAlign w:val="center"/>
          </w:tcPr>
          <w:p w14:paraId="06891B13" w14:textId="77777777" w:rsidR="008B54B8" w:rsidRPr="00CE14D4" w:rsidRDefault="003F6B76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N-terminal his-tag</w:t>
            </w:r>
            <w:r w:rsidR="008B54B8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proofErr w:type="spellStart"/>
            <w:r w:rsidR="008B54B8" w:rsidRPr="00CE14D4">
              <w:rPr>
                <w:rFonts w:asciiTheme="minorBidi" w:hAnsiTheme="minorBidi"/>
                <w:sz w:val="24"/>
                <w:szCs w:val="24"/>
              </w:rPr>
              <w:t>deGFP</w:t>
            </w:r>
            <w:proofErr w:type="spellEnd"/>
            <w:r w:rsidR="008B54B8" w:rsidRPr="00CE14D4">
              <w:rPr>
                <w:rFonts w:asciiTheme="minorBidi" w:hAnsiTheme="minorBidi"/>
                <w:sz w:val="24"/>
                <w:szCs w:val="24"/>
              </w:rPr>
              <w:t>. Forward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for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yeast assembly </w:t>
            </w:r>
            <w:r w:rsidR="008B54B8" w:rsidRPr="00CE14D4">
              <w:rPr>
                <w:rFonts w:asciiTheme="minorBidi" w:hAnsiTheme="minorBidi"/>
                <w:sz w:val="24"/>
                <w:szCs w:val="24"/>
              </w:rPr>
              <w:t>(for both WT and Y35TAG)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54E06964" w14:textId="77777777" w:rsidR="008B54B8" w:rsidRPr="00CE14D4" w:rsidRDefault="003F6B76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TGGGCAGCAGCCATCATCATC</w:t>
            </w:r>
          </w:p>
        </w:tc>
      </w:tr>
      <w:tr w:rsidR="008B54B8" w:rsidRPr="00CE14D4" w14:paraId="6D882199" w14:textId="77777777" w:rsidTr="00CE14D4">
        <w:tc>
          <w:tcPr>
            <w:tcW w:w="1204" w:type="dxa"/>
            <w:vAlign w:val="center"/>
          </w:tcPr>
          <w:p w14:paraId="3D414297" w14:textId="77777777" w:rsidR="008B54B8" w:rsidRPr="00CE14D4" w:rsidRDefault="008B54B8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6</w:t>
            </w:r>
          </w:p>
        </w:tc>
        <w:tc>
          <w:tcPr>
            <w:tcW w:w="3561" w:type="dxa"/>
            <w:vAlign w:val="center"/>
          </w:tcPr>
          <w:p w14:paraId="0BA4626A" w14:textId="77777777" w:rsidR="008B54B8" w:rsidRPr="00CE14D4" w:rsidRDefault="00FE2EED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500 terminator, 5’ overhang of</w:t>
            </w:r>
            <w:r w:rsidR="008B54B8" w:rsidRPr="00CE14D4">
              <w:rPr>
                <w:rFonts w:asciiTheme="minorBidi" w:hAnsiTheme="minorBidi"/>
                <w:sz w:val="24"/>
                <w:szCs w:val="24"/>
              </w:rPr>
              <w:t xml:space="preserve"> 2µ origin. Reverse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for 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yeast assembly </w:t>
            </w:r>
            <w:r w:rsidR="008B54B8" w:rsidRPr="00CE14D4">
              <w:rPr>
                <w:rFonts w:asciiTheme="minorBidi" w:hAnsiTheme="minorBidi"/>
                <w:sz w:val="24"/>
                <w:szCs w:val="24"/>
              </w:rPr>
              <w:t>(For both WT and Y35TAG)</w:t>
            </w:r>
            <w:r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3C6041E4" w14:textId="77777777" w:rsidR="00BE3E9C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AGATATATAGCAAAGAGATACTTTTGAGCAATGTTTGTGGAAGCGGTATTCGCGGATCCACAGAAAAG</w:t>
            </w:r>
          </w:p>
          <w:p w14:paraId="53CCA94F" w14:textId="77777777" w:rsidR="008B54B8" w:rsidRPr="00CE14D4" w:rsidRDefault="00BE3E9C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CCGCCTTTCG</w:t>
            </w:r>
          </w:p>
        </w:tc>
      </w:tr>
      <w:tr w:rsidR="008B54B8" w:rsidRPr="00CE14D4" w14:paraId="4CC646CF" w14:textId="77777777" w:rsidTr="00CE14D4">
        <w:tc>
          <w:tcPr>
            <w:tcW w:w="1204" w:type="dxa"/>
            <w:vAlign w:val="center"/>
          </w:tcPr>
          <w:p w14:paraId="1A7DEBFC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7</w:t>
            </w:r>
          </w:p>
        </w:tc>
        <w:tc>
          <w:tcPr>
            <w:tcW w:w="3561" w:type="dxa"/>
            <w:vAlign w:val="center"/>
          </w:tcPr>
          <w:p w14:paraId="6BD2F0B2" w14:textId="77777777" w:rsidR="008B54B8" w:rsidRPr="00CE14D4" w:rsidRDefault="00EE073B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C11F58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gene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, 5’ overhang of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9C0589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promoter. Forward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for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Gibson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>assembly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1668C7D0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CAGGTAACCGAAATAGGTCCTTTGGAGGAAATCACCATGGCCCTTACAGTCAACACGAAC</w:t>
            </w:r>
          </w:p>
        </w:tc>
      </w:tr>
      <w:tr w:rsidR="008B54B8" w:rsidRPr="00CE14D4" w14:paraId="308C946E" w14:textId="77777777" w:rsidTr="00CE14D4">
        <w:tc>
          <w:tcPr>
            <w:tcW w:w="1204" w:type="dxa"/>
            <w:vAlign w:val="center"/>
          </w:tcPr>
          <w:p w14:paraId="6D9761A4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8</w:t>
            </w:r>
          </w:p>
        </w:tc>
        <w:tc>
          <w:tcPr>
            <w:tcW w:w="3561" w:type="dxa"/>
            <w:vAlign w:val="center"/>
          </w:tcPr>
          <w:p w14:paraId="6389C6BD" w14:textId="77777777" w:rsidR="008B54B8" w:rsidRPr="00CE14D4" w:rsidRDefault="00EE073B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9C0589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terminat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, 5’ overhang</w:t>
            </w:r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of </w:t>
            </w:r>
            <w:r w:rsidR="009C0589" w:rsidRPr="00CE14D4">
              <w:rPr>
                <w:rFonts w:asciiTheme="minorBidi" w:hAnsiTheme="minorBidi"/>
                <w:sz w:val="24"/>
                <w:szCs w:val="24"/>
              </w:rPr>
              <w:t>mid URA3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Reverse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for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Gibson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>assembly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379A2BBC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CAGGTAACCGAAATAGGTCCTTTGGAGGAAATCACCATGGCCCTTACAGTCAACACGAAC</w:t>
            </w:r>
          </w:p>
        </w:tc>
      </w:tr>
      <w:tr w:rsidR="008B54B8" w:rsidRPr="00CE14D4" w14:paraId="115C99FD" w14:textId="77777777" w:rsidTr="00CE14D4">
        <w:tc>
          <w:tcPr>
            <w:tcW w:w="1204" w:type="dxa"/>
            <w:vAlign w:val="center"/>
          </w:tcPr>
          <w:p w14:paraId="1C26FE3B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19</w:t>
            </w:r>
          </w:p>
        </w:tc>
        <w:tc>
          <w:tcPr>
            <w:tcW w:w="3561" w:type="dxa"/>
            <w:vAlign w:val="center"/>
          </w:tcPr>
          <w:p w14:paraId="1EF3CEBD" w14:textId="77777777" w:rsidR="008B54B8" w:rsidRPr="00CE14D4" w:rsidRDefault="00EE073B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9C0589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T248TAG mutation installation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  <w:r w:rsidR="009C0589" w:rsidRPr="00CE14D4">
              <w:rPr>
                <w:rFonts w:asciiTheme="minorBidi" w:hAnsiTheme="minorBidi"/>
                <w:sz w:val="24"/>
                <w:szCs w:val="24"/>
              </w:rPr>
              <w:t xml:space="preserve"> Forward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for 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Gibson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>assembly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0A4EF012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ATGTCAGCGGCGTGTAGGGTGGTTCGCTGAAC</w:t>
            </w:r>
          </w:p>
        </w:tc>
      </w:tr>
      <w:tr w:rsidR="008B54B8" w:rsidRPr="00CE14D4" w14:paraId="0F12FA86" w14:textId="77777777" w:rsidTr="00CE14D4">
        <w:tc>
          <w:tcPr>
            <w:tcW w:w="1204" w:type="dxa"/>
            <w:vAlign w:val="center"/>
          </w:tcPr>
          <w:p w14:paraId="288C4246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0</w:t>
            </w:r>
          </w:p>
        </w:tc>
        <w:tc>
          <w:tcPr>
            <w:tcW w:w="3561" w:type="dxa"/>
            <w:vAlign w:val="center"/>
          </w:tcPr>
          <w:p w14:paraId="27D73639" w14:textId="77777777" w:rsidR="008B54B8" w:rsidRPr="00CE14D4" w:rsidRDefault="00EE073B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</w:t>
            </w:r>
            <w:r w:rsidR="00FE2EED"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liC</w:t>
            </w:r>
            <w:proofErr w:type="spellEnd"/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T248TAG mutation installation. </w:t>
            </w:r>
            <w:r w:rsidR="009C0589" w:rsidRPr="00CE14D4">
              <w:rPr>
                <w:rFonts w:asciiTheme="minorBidi" w:hAnsiTheme="minorBidi"/>
                <w:sz w:val="24"/>
                <w:szCs w:val="24"/>
              </w:rPr>
              <w:t>Reverse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 xml:space="preserve"> for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 xml:space="preserve"> Gibson </w:t>
            </w:r>
            <w:r w:rsidR="006708EE" w:rsidRPr="00CE14D4">
              <w:rPr>
                <w:rFonts w:asciiTheme="minorBidi" w:hAnsiTheme="minorBidi"/>
                <w:sz w:val="24"/>
                <w:szCs w:val="24"/>
              </w:rPr>
              <w:t>assembly</w:t>
            </w:r>
            <w:r w:rsidR="00FE2EED" w:rsidRPr="00CE14D4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4899" w:type="dxa"/>
            <w:vAlign w:val="center"/>
          </w:tcPr>
          <w:p w14:paraId="0647E46E" w14:textId="77777777" w:rsidR="008B54B8" w:rsidRPr="00CE14D4" w:rsidRDefault="009C058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TTCAGCGAACCACCCTACACGCCGCTGACATC</w:t>
            </w:r>
          </w:p>
        </w:tc>
      </w:tr>
      <w:tr w:rsidR="00856BDE" w:rsidRPr="00CE14D4" w14:paraId="2678103A" w14:textId="77777777" w:rsidTr="00CE14D4">
        <w:tc>
          <w:tcPr>
            <w:tcW w:w="1204" w:type="dxa"/>
            <w:vAlign w:val="center"/>
          </w:tcPr>
          <w:p w14:paraId="6621A0BF" w14:textId="77777777" w:rsidR="00856BDE" w:rsidRPr="00CE14D4" w:rsidRDefault="00856BDE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1</w:t>
            </w:r>
          </w:p>
        </w:tc>
        <w:tc>
          <w:tcPr>
            <w:tcW w:w="3561" w:type="dxa"/>
            <w:vAlign w:val="center"/>
          </w:tcPr>
          <w:p w14:paraId="3320B6D3" w14:textId="77777777" w:rsidR="00856BDE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ACRISPR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, 5’ </w:t>
            </w:r>
            <w:r w:rsidR="00351D8E" w:rsidRPr="00CE14D4">
              <w:rPr>
                <w:rFonts w:asciiTheme="minorBidi" w:hAnsiTheme="minorBidi"/>
                <w:sz w:val="24"/>
                <w:szCs w:val="24"/>
              </w:rPr>
              <w:t xml:space="preserve">overhang 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for gRNA installation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deletion. Forward for Gibson </w:t>
            </w: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assembly.</w:t>
            </w:r>
          </w:p>
        </w:tc>
        <w:tc>
          <w:tcPr>
            <w:tcW w:w="4899" w:type="dxa"/>
            <w:vAlign w:val="center"/>
          </w:tcPr>
          <w:p w14:paraId="091284AA" w14:textId="77777777" w:rsidR="00856BDE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TCGTATAATGTGTGGGCCATCGGTTCTTACCAGGTGTTTTAGAGCTAGAAATAGC</w:t>
            </w:r>
          </w:p>
        </w:tc>
      </w:tr>
      <w:tr w:rsidR="00D35AF4" w:rsidRPr="00CE14D4" w14:paraId="62A79BEB" w14:textId="77777777" w:rsidTr="00CE14D4">
        <w:tc>
          <w:tcPr>
            <w:tcW w:w="1204" w:type="dxa"/>
            <w:vAlign w:val="center"/>
          </w:tcPr>
          <w:p w14:paraId="671349D3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2</w:t>
            </w:r>
          </w:p>
        </w:tc>
        <w:tc>
          <w:tcPr>
            <w:tcW w:w="3561" w:type="dxa"/>
            <w:vAlign w:val="center"/>
          </w:tcPr>
          <w:p w14:paraId="6A040BCD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ACRISPR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template upstream to homology installation. Reverse.</w:t>
            </w:r>
          </w:p>
        </w:tc>
        <w:tc>
          <w:tcPr>
            <w:tcW w:w="4899" w:type="dxa"/>
            <w:vAlign w:val="center"/>
          </w:tcPr>
          <w:p w14:paraId="3845A3BF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GTCTTCAAGAATTCTGGCAC</w:t>
            </w:r>
          </w:p>
        </w:tc>
      </w:tr>
      <w:tr w:rsidR="00D35AF4" w:rsidRPr="00CE14D4" w14:paraId="331E8721" w14:textId="77777777" w:rsidTr="00CE14D4">
        <w:tc>
          <w:tcPr>
            <w:tcW w:w="1204" w:type="dxa"/>
            <w:vAlign w:val="center"/>
          </w:tcPr>
          <w:p w14:paraId="531575CA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3</w:t>
            </w:r>
          </w:p>
        </w:tc>
        <w:tc>
          <w:tcPr>
            <w:tcW w:w="3561" w:type="dxa"/>
            <w:vAlign w:val="center"/>
          </w:tcPr>
          <w:p w14:paraId="7954A40A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upstream region, 5’</w:t>
            </w:r>
            <w:r w:rsidR="00351D8E" w:rsidRPr="00CE14D4">
              <w:rPr>
                <w:rFonts w:asciiTheme="minorBidi" w:hAnsiTheme="minorBidi"/>
                <w:sz w:val="24"/>
                <w:szCs w:val="24"/>
              </w:rPr>
              <w:t xml:space="preserve"> overhang for </w:t>
            </w:r>
            <w:proofErr w:type="spellStart"/>
            <w:r w:rsidR="00351D8E" w:rsidRPr="00CE14D4">
              <w:rPr>
                <w:rFonts w:asciiTheme="minorBidi" w:hAnsiTheme="minorBidi"/>
                <w:sz w:val="24"/>
                <w:szCs w:val="24"/>
              </w:rPr>
              <w:t>pACRISPR</w:t>
            </w:r>
            <w:proofErr w:type="spellEnd"/>
            <w:r w:rsidR="00351D8E" w:rsidRPr="00CE14D4">
              <w:rPr>
                <w:rFonts w:asciiTheme="minorBidi" w:hAnsiTheme="minorBidi"/>
                <w:sz w:val="24"/>
                <w:szCs w:val="24"/>
              </w:rPr>
              <w:t xml:space="preserve"> plasmid.</w:t>
            </w:r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351D8E" w:rsidRPr="00CE14D4">
              <w:rPr>
                <w:rFonts w:asciiTheme="minorBidi" w:hAnsiTheme="minorBidi"/>
                <w:sz w:val="24"/>
                <w:szCs w:val="24"/>
              </w:rPr>
              <w:t>Forward for Gibson assembly.</w:t>
            </w:r>
          </w:p>
        </w:tc>
        <w:tc>
          <w:tcPr>
            <w:tcW w:w="4899" w:type="dxa"/>
            <w:vAlign w:val="center"/>
          </w:tcPr>
          <w:p w14:paraId="3F2615C9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GGGAAACCTGTCGTGCCAGAATTCTTGAAGACGTGGAGGCGATCCGCGCGCAC</w:t>
            </w:r>
          </w:p>
        </w:tc>
      </w:tr>
      <w:tr w:rsidR="00D35AF4" w:rsidRPr="00CE14D4" w14:paraId="7CA51D34" w14:textId="77777777" w:rsidTr="00CE14D4">
        <w:tc>
          <w:tcPr>
            <w:tcW w:w="1204" w:type="dxa"/>
            <w:vAlign w:val="center"/>
          </w:tcPr>
          <w:p w14:paraId="3532BEED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4</w:t>
            </w:r>
          </w:p>
        </w:tc>
        <w:tc>
          <w:tcPr>
            <w:tcW w:w="3561" w:type="dxa"/>
            <w:vAlign w:val="center"/>
          </w:tcPr>
          <w:p w14:paraId="76D35DF0" w14:textId="77777777" w:rsidR="00D35AF4" w:rsidRPr="00CE14D4" w:rsidRDefault="00351D8E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upstream region, 5’ overhang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end-gene. Reverse for Gibson assembly.</w:t>
            </w:r>
          </w:p>
        </w:tc>
        <w:tc>
          <w:tcPr>
            <w:tcW w:w="4899" w:type="dxa"/>
            <w:vAlign w:val="center"/>
          </w:tcPr>
          <w:p w14:paraId="25C7CA35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TTAGCGCAGCAGGCTCAGGACCGCCTGCGGGGTGATTTCCTCCAAAGGAC</w:t>
            </w:r>
          </w:p>
        </w:tc>
      </w:tr>
      <w:tr w:rsidR="00D35AF4" w:rsidRPr="00CE14D4" w14:paraId="26AD40FF" w14:textId="77777777" w:rsidTr="00CE14D4">
        <w:tc>
          <w:tcPr>
            <w:tcW w:w="1204" w:type="dxa"/>
            <w:vAlign w:val="center"/>
          </w:tcPr>
          <w:p w14:paraId="655E5ECE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5</w:t>
            </w:r>
          </w:p>
        </w:tc>
        <w:tc>
          <w:tcPr>
            <w:tcW w:w="3561" w:type="dxa"/>
            <w:vAlign w:val="center"/>
          </w:tcPr>
          <w:p w14:paraId="7067FC0B" w14:textId="77777777" w:rsidR="00D35AF4" w:rsidRPr="00CE14D4" w:rsidRDefault="00351D8E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i/>
                <w:iCs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downstream region, 5’ overhang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end-gene. Forward for Gibson assembly.</w:t>
            </w:r>
          </w:p>
        </w:tc>
        <w:tc>
          <w:tcPr>
            <w:tcW w:w="4899" w:type="dxa"/>
            <w:vAlign w:val="center"/>
          </w:tcPr>
          <w:p w14:paraId="603D31D2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CGCAGGCGGTCCTGAGCCTGCTGCGCTAAGCCCGGGAACGGTCACTCAC</w:t>
            </w:r>
          </w:p>
        </w:tc>
      </w:tr>
      <w:tr w:rsidR="00D35AF4" w:rsidRPr="00CE14D4" w14:paraId="1BCD426E" w14:textId="77777777" w:rsidTr="00CE14D4">
        <w:tc>
          <w:tcPr>
            <w:tcW w:w="1204" w:type="dxa"/>
            <w:vAlign w:val="center"/>
          </w:tcPr>
          <w:p w14:paraId="5FA34C34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6</w:t>
            </w:r>
          </w:p>
        </w:tc>
        <w:tc>
          <w:tcPr>
            <w:tcW w:w="3561" w:type="dxa"/>
            <w:vAlign w:val="center"/>
          </w:tcPr>
          <w:p w14:paraId="16AF515E" w14:textId="77777777" w:rsidR="00D35AF4" w:rsidRPr="00CE14D4" w:rsidRDefault="007C28C5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i/>
                <w:iCs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downstream region, 5’ overhang for </w:t>
            </w: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ACRISPR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plasmid. Reverse for Gibson assembly.</w:t>
            </w:r>
          </w:p>
        </w:tc>
        <w:tc>
          <w:tcPr>
            <w:tcW w:w="4899" w:type="dxa"/>
            <w:vAlign w:val="center"/>
          </w:tcPr>
          <w:p w14:paraId="5ED13AE5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CTATAAAAATAGGCGTATCACGAGGCCCTTTCCTATCCCTTCGATAGGGCAAG</w:t>
            </w:r>
          </w:p>
        </w:tc>
      </w:tr>
      <w:tr w:rsidR="00D35AF4" w:rsidRPr="00CE14D4" w14:paraId="28ADECCC" w14:textId="77777777" w:rsidTr="00CE14D4">
        <w:tc>
          <w:tcPr>
            <w:tcW w:w="1204" w:type="dxa"/>
            <w:vAlign w:val="center"/>
          </w:tcPr>
          <w:p w14:paraId="2C7A2445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7</w:t>
            </w:r>
          </w:p>
        </w:tc>
        <w:tc>
          <w:tcPr>
            <w:tcW w:w="3561" w:type="dxa"/>
            <w:vAlign w:val="center"/>
          </w:tcPr>
          <w:p w14:paraId="64CE2848" w14:textId="77777777" w:rsidR="00D35AF4" w:rsidRPr="00CE14D4" w:rsidRDefault="007C28C5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i/>
                <w:iCs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ACRISPR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template downstream to homology installation. Forward.</w:t>
            </w:r>
          </w:p>
        </w:tc>
        <w:tc>
          <w:tcPr>
            <w:tcW w:w="4899" w:type="dxa"/>
            <w:vAlign w:val="center"/>
          </w:tcPr>
          <w:p w14:paraId="53EC3B5B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AAGGGCCTCGTGATACGCC</w:t>
            </w:r>
          </w:p>
        </w:tc>
      </w:tr>
      <w:tr w:rsidR="00D35AF4" w:rsidRPr="00CE14D4" w14:paraId="1F8587E7" w14:textId="77777777" w:rsidTr="00CE14D4">
        <w:tc>
          <w:tcPr>
            <w:tcW w:w="1204" w:type="dxa"/>
            <w:vAlign w:val="center"/>
          </w:tcPr>
          <w:p w14:paraId="336226AD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8</w:t>
            </w:r>
          </w:p>
        </w:tc>
        <w:tc>
          <w:tcPr>
            <w:tcW w:w="3561" w:type="dxa"/>
            <w:vAlign w:val="center"/>
          </w:tcPr>
          <w:p w14:paraId="57728926" w14:textId="77777777" w:rsidR="00D35AF4" w:rsidRPr="00CE14D4" w:rsidRDefault="007C28C5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spellStart"/>
            <w:r w:rsidRPr="00CE14D4">
              <w:rPr>
                <w:rFonts w:asciiTheme="minorBidi" w:hAnsiTheme="minorBidi"/>
                <w:sz w:val="24"/>
                <w:szCs w:val="24"/>
              </w:rPr>
              <w:t>pACRISPR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, 5’ overhang for gRNA installation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deletion. Reverse for Gibson assembly.</w:t>
            </w:r>
          </w:p>
        </w:tc>
        <w:tc>
          <w:tcPr>
            <w:tcW w:w="4899" w:type="dxa"/>
            <w:vAlign w:val="center"/>
          </w:tcPr>
          <w:p w14:paraId="60044986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lastRenderedPageBreak/>
              <w:t>TTCTAGCTCTAAAACACCTGGTAAGAACCGATGGCCCACACATTATACGAGCCGG</w:t>
            </w:r>
          </w:p>
        </w:tc>
      </w:tr>
      <w:tr w:rsidR="00D35AF4" w:rsidRPr="00CE14D4" w14:paraId="43C6F5A6" w14:textId="77777777" w:rsidTr="00CE14D4">
        <w:tc>
          <w:tcPr>
            <w:tcW w:w="1204" w:type="dxa"/>
            <w:vAlign w:val="center"/>
          </w:tcPr>
          <w:p w14:paraId="60BB63CF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29</w:t>
            </w:r>
          </w:p>
        </w:tc>
        <w:tc>
          <w:tcPr>
            <w:tcW w:w="3561" w:type="dxa"/>
            <w:vAlign w:val="center"/>
          </w:tcPr>
          <w:p w14:paraId="0FF0F390" w14:textId="77777777" w:rsidR="00D35AF4" w:rsidRPr="00CE14D4" w:rsidRDefault="00771D3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 xml:space="preserve">Genome screening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upstream. Forward.</w:t>
            </w:r>
          </w:p>
        </w:tc>
        <w:tc>
          <w:tcPr>
            <w:tcW w:w="4899" w:type="dxa"/>
            <w:vAlign w:val="center"/>
          </w:tcPr>
          <w:p w14:paraId="29BC9C5A" w14:textId="77777777" w:rsidR="00D35AF4" w:rsidRPr="00CE14D4" w:rsidRDefault="00A601A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CTGTTGCACGGGAGGGCTAAAGAAAATCG</w:t>
            </w:r>
          </w:p>
        </w:tc>
      </w:tr>
      <w:tr w:rsidR="00D35AF4" w:rsidRPr="00CE14D4" w14:paraId="0161CC15" w14:textId="77777777" w:rsidTr="00CE14D4">
        <w:tc>
          <w:tcPr>
            <w:tcW w:w="1204" w:type="dxa"/>
            <w:vAlign w:val="center"/>
          </w:tcPr>
          <w:p w14:paraId="42CAA9B0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30</w:t>
            </w:r>
          </w:p>
        </w:tc>
        <w:tc>
          <w:tcPr>
            <w:tcW w:w="3561" w:type="dxa"/>
            <w:vAlign w:val="center"/>
          </w:tcPr>
          <w:p w14:paraId="73DC8A3E" w14:textId="77777777" w:rsidR="00D35AF4" w:rsidRPr="00CE14D4" w:rsidRDefault="00771D3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 xml:space="preserve">Genome screening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downstream. Reverse.</w:t>
            </w:r>
          </w:p>
        </w:tc>
        <w:tc>
          <w:tcPr>
            <w:tcW w:w="4899" w:type="dxa"/>
            <w:vAlign w:val="center"/>
          </w:tcPr>
          <w:p w14:paraId="6EB06D66" w14:textId="77777777" w:rsidR="00D35AF4" w:rsidRPr="00CE14D4" w:rsidRDefault="00771D3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CGAAAGACTGGATGTCGCTGACGGC</w:t>
            </w:r>
          </w:p>
        </w:tc>
      </w:tr>
      <w:tr w:rsidR="00D35AF4" w:rsidRPr="00CE14D4" w14:paraId="17931BC0" w14:textId="77777777" w:rsidTr="00CE14D4">
        <w:tc>
          <w:tcPr>
            <w:tcW w:w="1204" w:type="dxa"/>
            <w:vAlign w:val="center"/>
          </w:tcPr>
          <w:p w14:paraId="1FDEF602" w14:textId="77777777" w:rsidR="00D35AF4" w:rsidRPr="00CE14D4" w:rsidRDefault="00D35AF4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31</w:t>
            </w:r>
          </w:p>
        </w:tc>
        <w:tc>
          <w:tcPr>
            <w:tcW w:w="3561" w:type="dxa"/>
            <w:vAlign w:val="center"/>
          </w:tcPr>
          <w:p w14:paraId="47905CEE" w14:textId="77777777" w:rsidR="00D35AF4" w:rsidRPr="00CE14D4" w:rsidRDefault="00771D3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 xml:space="preserve">Genome sequencing for </w:t>
            </w:r>
            <w:proofErr w:type="spellStart"/>
            <w:r w:rsidRPr="00CE14D4">
              <w:rPr>
                <w:rFonts w:asciiTheme="minorBidi" w:hAnsiTheme="minorBidi"/>
                <w:i/>
                <w:iCs/>
                <w:sz w:val="24"/>
                <w:szCs w:val="24"/>
              </w:rPr>
              <w:t>fliC</w:t>
            </w:r>
            <w:proofErr w:type="spellEnd"/>
            <w:r w:rsidRPr="00CE14D4">
              <w:rPr>
                <w:rFonts w:asciiTheme="minorBidi" w:hAnsiTheme="minorBidi"/>
                <w:sz w:val="24"/>
                <w:szCs w:val="24"/>
              </w:rPr>
              <w:t xml:space="preserve"> deleted region. Reverse.</w:t>
            </w:r>
          </w:p>
        </w:tc>
        <w:tc>
          <w:tcPr>
            <w:tcW w:w="4899" w:type="dxa"/>
            <w:vAlign w:val="center"/>
          </w:tcPr>
          <w:p w14:paraId="0849F044" w14:textId="77777777" w:rsidR="00D35AF4" w:rsidRPr="00CE14D4" w:rsidRDefault="00771D39" w:rsidP="00CE14D4">
            <w:pPr>
              <w:spacing w:line="480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E14D4">
              <w:rPr>
                <w:rFonts w:asciiTheme="minorBidi" w:hAnsiTheme="minorBidi"/>
                <w:sz w:val="24"/>
                <w:szCs w:val="24"/>
              </w:rPr>
              <w:t>AAGTGATATTTCCGACGTCC</w:t>
            </w:r>
          </w:p>
        </w:tc>
      </w:tr>
    </w:tbl>
    <w:p w14:paraId="019C4D53" w14:textId="77777777" w:rsidR="00037ED5" w:rsidRPr="00CE14D4" w:rsidRDefault="00037ED5" w:rsidP="00CD4611">
      <w:pPr>
        <w:spacing w:after="0" w:line="48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sectPr w:rsidR="00037ED5" w:rsidRPr="00CE14D4" w:rsidSect="00A91E49">
      <w:footerReference w:type="default" r:id="rId4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A1C51" w14:textId="77777777" w:rsidR="000E2B4E" w:rsidRDefault="000E2B4E" w:rsidP="0005061B">
      <w:pPr>
        <w:spacing w:after="0" w:line="240" w:lineRule="auto"/>
      </w:pPr>
      <w:r>
        <w:separator/>
      </w:r>
    </w:p>
  </w:endnote>
  <w:endnote w:type="continuationSeparator" w:id="0">
    <w:p w14:paraId="7F94B79C" w14:textId="77777777" w:rsidR="000E2B4E" w:rsidRDefault="000E2B4E" w:rsidP="00050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﷽﷽﷽﷽﷽﷽ർ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EDFAC" w14:textId="7200B74D" w:rsidR="000D01B3" w:rsidRDefault="00F27DFD">
    <w:pPr>
      <w:pStyle w:val="Footer"/>
      <w:jc w:val="center"/>
    </w:pPr>
    <w:r>
      <w:t>A</w:t>
    </w:r>
    <w:r w:rsidR="000D01B3">
      <w:t>-</w:t>
    </w:r>
    <w:sdt>
      <w:sdtPr>
        <w:id w:val="8066663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01B3">
          <w:fldChar w:fldCharType="begin"/>
        </w:r>
        <w:r w:rsidR="000D01B3">
          <w:instrText xml:space="preserve"> PAGE   \* MERGEFORMAT </w:instrText>
        </w:r>
        <w:r w:rsidR="000D01B3">
          <w:fldChar w:fldCharType="separate"/>
        </w:r>
        <w:r w:rsidR="00AD5979">
          <w:rPr>
            <w:noProof/>
          </w:rPr>
          <w:t>49</w:t>
        </w:r>
        <w:r w:rsidR="000D01B3">
          <w:rPr>
            <w:noProof/>
          </w:rPr>
          <w:fldChar w:fldCharType="end"/>
        </w:r>
      </w:sdtContent>
    </w:sdt>
  </w:p>
  <w:p w14:paraId="0577A62D" w14:textId="77777777" w:rsidR="000D01B3" w:rsidRDefault="000D0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7E82A" w14:textId="77777777" w:rsidR="000E2B4E" w:rsidRDefault="000E2B4E" w:rsidP="0005061B">
      <w:pPr>
        <w:spacing w:after="0" w:line="240" w:lineRule="auto"/>
      </w:pPr>
      <w:r>
        <w:separator/>
      </w:r>
    </w:p>
  </w:footnote>
  <w:footnote w:type="continuationSeparator" w:id="0">
    <w:p w14:paraId="74B081B9" w14:textId="77777777" w:rsidR="000E2B4E" w:rsidRDefault="000E2B4E" w:rsidP="000506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DExsDA2NjS1tDRQ0lEKTi0uzszPAykwrgUAqPy7RSwAAAA="/>
  </w:docVars>
  <w:rsids>
    <w:rsidRoot w:val="0005061B"/>
    <w:rsid w:val="00000091"/>
    <w:rsid w:val="000005C3"/>
    <w:rsid w:val="00005DE7"/>
    <w:rsid w:val="00007A9E"/>
    <w:rsid w:val="000105B2"/>
    <w:rsid w:val="0002315B"/>
    <w:rsid w:val="00026FEC"/>
    <w:rsid w:val="000368B6"/>
    <w:rsid w:val="00037ED5"/>
    <w:rsid w:val="000451B0"/>
    <w:rsid w:val="0005061B"/>
    <w:rsid w:val="00053BF3"/>
    <w:rsid w:val="000654CC"/>
    <w:rsid w:val="00070B71"/>
    <w:rsid w:val="000838FE"/>
    <w:rsid w:val="000960FF"/>
    <w:rsid w:val="000965AC"/>
    <w:rsid w:val="00097453"/>
    <w:rsid w:val="000A4A19"/>
    <w:rsid w:val="000C404A"/>
    <w:rsid w:val="000C45D1"/>
    <w:rsid w:val="000D01B3"/>
    <w:rsid w:val="000D2703"/>
    <w:rsid w:val="000E2B4E"/>
    <w:rsid w:val="000F3F3A"/>
    <w:rsid w:val="000F79B1"/>
    <w:rsid w:val="001000F6"/>
    <w:rsid w:val="00106F98"/>
    <w:rsid w:val="00111744"/>
    <w:rsid w:val="001157AC"/>
    <w:rsid w:val="00116F06"/>
    <w:rsid w:val="00130138"/>
    <w:rsid w:val="00130195"/>
    <w:rsid w:val="00134EDE"/>
    <w:rsid w:val="001377AB"/>
    <w:rsid w:val="00183D86"/>
    <w:rsid w:val="00185473"/>
    <w:rsid w:val="001A1FEA"/>
    <w:rsid w:val="001B0F71"/>
    <w:rsid w:val="001C047A"/>
    <w:rsid w:val="001D1A6A"/>
    <w:rsid w:val="001D3070"/>
    <w:rsid w:val="001E1D51"/>
    <w:rsid w:val="001F02CF"/>
    <w:rsid w:val="001F1CDB"/>
    <w:rsid w:val="001F2FC9"/>
    <w:rsid w:val="001F506F"/>
    <w:rsid w:val="00207BC6"/>
    <w:rsid w:val="00210441"/>
    <w:rsid w:val="00230FF9"/>
    <w:rsid w:val="002325BE"/>
    <w:rsid w:val="002333DD"/>
    <w:rsid w:val="00236D1D"/>
    <w:rsid w:val="00245DDD"/>
    <w:rsid w:val="00264F85"/>
    <w:rsid w:val="00266B45"/>
    <w:rsid w:val="00273F2F"/>
    <w:rsid w:val="0027475C"/>
    <w:rsid w:val="002752CC"/>
    <w:rsid w:val="00276F5E"/>
    <w:rsid w:val="002A0B2C"/>
    <w:rsid w:val="002B42F0"/>
    <w:rsid w:val="002C0DDE"/>
    <w:rsid w:val="002C7C20"/>
    <w:rsid w:val="002E220C"/>
    <w:rsid w:val="002F3D29"/>
    <w:rsid w:val="00300443"/>
    <w:rsid w:val="00317CA2"/>
    <w:rsid w:val="00321276"/>
    <w:rsid w:val="003217AC"/>
    <w:rsid w:val="00322B61"/>
    <w:rsid w:val="00326557"/>
    <w:rsid w:val="00340072"/>
    <w:rsid w:val="00341C9D"/>
    <w:rsid w:val="00342C0D"/>
    <w:rsid w:val="00351777"/>
    <w:rsid w:val="00351D8E"/>
    <w:rsid w:val="0035635E"/>
    <w:rsid w:val="00371470"/>
    <w:rsid w:val="003768C8"/>
    <w:rsid w:val="00390333"/>
    <w:rsid w:val="003A0294"/>
    <w:rsid w:val="003A5B3F"/>
    <w:rsid w:val="003B0BCD"/>
    <w:rsid w:val="003B4258"/>
    <w:rsid w:val="003B6B35"/>
    <w:rsid w:val="003B7883"/>
    <w:rsid w:val="003B7982"/>
    <w:rsid w:val="003B7AAB"/>
    <w:rsid w:val="003C5B8D"/>
    <w:rsid w:val="003D7117"/>
    <w:rsid w:val="003D719C"/>
    <w:rsid w:val="003E0E9D"/>
    <w:rsid w:val="003E7A1A"/>
    <w:rsid w:val="003F3606"/>
    <w:rsid w:val="003F6B76"/>
    <w:rsid w:val="004056CF"/>
    <w:rsid w:val="004253FD"/>
    <w:rsid w:val="004268F0"/>
    <w:rsid w:val="004270C6"/>
    <w:rsid w:val="00432A9A"/>
    <w:rsid w:val="004402DF"/>
    <w:rsid w:val="00440827"/>
    <w:rsid w:val="004733CB"/>
    <w:rsid w:val="00484924"/>
    <w:rsid w:val="004A1B86"/>
    <w:rsid w:val="004A4B1A"/>
    <w:rsid w:val="004A5677"/>
    <w:rsid w:val="004A6999"/>
    <w:rsid w:val="004B0079"/>
    <w:rsid w:val="004D086F"/>
    <w:rsid w:val="004D21FD"/>
    <w:rsid w:val="004E3780"/>
    <w:rsid w:val="004E7BF9"/>
    <w:rsid w:val="004E7C47"/>
    <w:rsid w:val="004F7F8D"/>
    <w:rsid w:val="0050753D"/>
    <w:rsid w:val="00512104"/>
    <w:rsid w:val="00517460"/>
    <w:rsid w:val="00533566"/>
    <w:rsid w:val="00542631"/>
    <w:rsid w:val="005443C3"/>
    <w:rsid w:val="00550161"/>
    <w:rsid w:val="00574E52"/>
    <w:rsid w:val="00575317"/>
    <w:rsid w:val="00586E67"/>
    <w:rsid w:val="005A5F87"/>
    <w:rsid w:val="005B0E60"/>
    <w:rsid w:val="005B2864"/>
    <w:rsid w:val="005B3D89"/>
    <w:rsid w:val="005C3E09"/>
    <w:rsid w:val="005E5342"/>
    <w:rsid w:val="005F4DED"/>
    <w:rsid w:val="005F6CC0"/>
    <w:rsid w:val="00600C53"/>
    <w:rsid w:val="00612A19"/>
    <w:rsid w:val="00612EBF"/>
    <w:rsid w:val="00616E14"/>
    <w:rsid w:val="0061799B"/>
    <w:rsid w:val="00622F78"/>
    <w:rsid w:val="006559DA"/>
    <w:rsid w:val="00664AE2"/>
    <w:rsid w:val="006708EE"/>
    <w:rsid w:val="0067644A"/>
    <w:rsid w:val="00683149"/>
    <w:rsid w:val="006840AD"/>
    <w:rsid w:val="006907CC"/>
    <w:rsid w:val="006A42E8"/>
    <w:rsid w:val="006A5E4E"/>
    <w:rsid w:val="006B2337"/>
    <w:rsid w:val="006D3064"/>
    <w:rsid w:val="006D52F6"/>
    <w:rsid w:val="006D6DEC"/>
    <w:rsid w:val="006F1014"/>
    <w:rsid w:val="00700634"/>
    <w:rsid w:val="00704212"/>
    <w:rsid w:val="007256DB"/>
    <w:rsid w:val="00726FD3"/>
    <w:rsid w:val="00744644"/>
    <w:rsid w:val="00750D9E"/>
    <w:rsid w:val="007510C2"/>
    <w:rsid w:val="00751CB6"/>
    <w:rsid w:val="00760D74"/>
    <w:rsid w:val="00770808"/>
    <w:rsid w:val="00771D39"/>
    <w:rsid w:val="0077438E"/>
    <w:rsid w:val="007743D4"/>
    <w:rsid w:val="0079291C"/>
    <w:rsid w:val="007943D9"/>
    <w:rsid w:val="007A7D54"/>
    <w:rsid w:val="007B1F7A"/>
    <w:rsid w:val="007B2356"/>
    <w:rsid w:val="007B71A8"/>
    <w:rsid w:val="007C134E"/>
    <w:rsid w:val="007C2372"/>
    <w:rsid w:val="007C28C5"/>
    <w:rsid w:val="007D3240"/>
    <w:rsid w:val="007D4961"/>
    <w:rsid w:val="007D5198"/>
    <w:rsid w:val="007F3678"/>
    <w:rsid w:val="008013BA"/>
    <w:rsid w:val="008112C9"/>
    <w:rsid w:val="008126C3"/>
    <w:rsid w:val="008221F3"/>
    <w:rsid w:val="00831A72"/>
    <w:rsid w:val="00831EE2"/>
    <w:rsid w:val="00833D4A"/>
    <w:rsid w:val="00834031"/>
    <w:rsid w:val="00834156"/>
    <w:rsid w:val="008406C5"/>
    <w:rsid w:val="0084622B"/>
    <w:rsid w:val="00856BDE"/>
    <w:rsid w:val="00864B01"/>
    <w:rsid w:val="008706CB"/>
    <w:rsid w:val="008758C7"/>
    <w:rsid w:val="00876492"/>
    <w:rsid w:val="00877B54"/>
    <w:rsid w:val="00880686"/>
    <w:rsid w:val="00881C3D"/>
    <w:rsid w:val="008844BA"/>
    <w:rsid w:val="00890E93"/>
    <w:rsid w:val="00892C4B"/>
    <w:rsid w:val="008973D0"/>
    <w:rsid w:val="008A07AF"/>
    <w:rsid w:val="008A4137"/>
    <w:rsid w:val="008B141D"/>
    <w:rsid w:val="008B54B8"/>
    <w:rsid w:val="008B657D"/>
    <w:rsid w:val="008D06DB"/>
    <w:rsid w:val="008D67D4"/>
    <w:rsid w:val="008D7563"/>
    <w:rsid w:val="008E1786"/>
    <w:rsid w:val="008F2CF0"/>
    <w:rsid w:val="008F57C8"/>
    <w:rsid w:val="0090028E"/>
    <w:rsid w:val="00916D38"/>
    <w:rsid w:val="00935201"/>
    <w:rsid w:val="00950CD7"/>
    <w:rsid w:val="0095140F"/>
    <w:rsid w:val="009577AB"/>
    <w:rsid w:val="00967711"/>
    <w:rsid w:val="00967BB6"/>
    <w:rsid w:val="0097635D"/>
    <w:rsid w:val="00980AE1"/>
    <w:rsid w:val="009818B6"/>
    <w:rsid w:val="00984F8F"/>
    <w:rsid w:val="009855EC"/>
    <w:rsid w:val="00985955"/>
    <w:rsid w:val="009936F1"/>
    <w:rsid w:val="009954DB"/>
    <w:rsid w:val="0099614F"/>
    <w:rsid w:val="009B53CA"/>
    <w:rsid w:val="009C0354"/>
    <w:rsid w:val="009C0575"/>
    <w:rsid w:val="009C0589"/>
    <w:rsid w:val="009C56D7"/>
    <w:rsid w:val="009C6B5D"/>
    <w:rsid w:val="009D5245"/>
    <w:rsid w:val="009D633A"/>
    <w:rsid w:val="009F1189"/>
    <w:rsid w:val="009F3AB0"/>
    <w:rsid w:val="009F61F8"/>
    <w:rsid w:val="009F715B"/>
    <w:rsid w:val="00A018E4"/>
    <w:rsid w:val="00A02D2F"/>
    <w:rsid w:val="00A16548"/>
    <w:rsid w:val="00A232B6"/>
    <w:rsid w:val="00A36926"/>
    <w:rsid w:val="00A42C12"/>
    <w:rsid w:val="00A454F1"/>
    <w:rsid w:val="00A515CF"/>
    <w:rsid w:val="00A52786"/>
    <w:rsid w:val="00A5606F"/>
    <w:rsid w:val="00A601A9"/>
    <w:rsid w:val="00A6385E"/>
    <w:rsid w:val="00A64DE3"/>
    <w:rsid w:val="00A807CE"/>
    <w:rsid w:val="00A81B42"/>
    <w:rsid w:val="00A82431"/>
    <w:rsid w:val="00A826D3"/>
    <w:rsid w:val="00A91E49"/>
    <w:rsid w:val="00AA1DFA"/>
    <w:rsid w:val="00AB6F08"/>
    <w:rsid w:val="00AB7254"/>
    <w:rsid w:val="00AD420A"/>
    <w:rsid w:val="00AD5979"/>
    <w:rsid w:val="00AE3217"/>
    <w:rsid w:val="00AE7627"/>
    <w:rsid w:val="00B00C0C"/>
    <w:rsid w:val="00B027DB"/>
    <w:rsid w:val="00B04D13"/>
    <w:rsid w:val="00B23460"/>
    <w:rsid w:val="00B278FF"/>
    <w:rsid w:val="00B31256"/>
    <w:rsid w:val="00B33D8A"/>
    <w:rsid w:val="00B436C4"/>
    <w:rsid w:val="00B47103"/>
    <w:rsid w:val="00B51D2B"/>
    <w:rsid w:val="00B64424"/>
    <w:rsid w:val="00B64435"/>
    <w:rsid w:val="00B659BE"/>
    <w:rsid w:val="00B66920"/>
    <w:rsid w:val="00B73952"/>
    <w:rsid w:val="00B7537C"/>
    <w:rsid w:val="00B76646"/>
    <w:rsid w:val="00B76EA2"/>
    <w:rsid w:val="00B8146C"/>
    <w:rsid w:val="00B8297F"/>
    <w:rsid w:val="00B8692E"/>
    <w:rsid w:val="00B87995"/>
    <w:rsid w:val="00B9393E"/>
    <w:rsid w:val="00B97BA6"/>
    <w:rsid w:val="00BB031B"/>
    <w:rsid w:val="00BC03F9"/>
    <w:rsid w:val="00BC3B9A"/>
    <w:rsid w:val="00BC3DBF"/>
    <w:rsid w:val="00BE3E9C"/>
    <w:rsid w:val="00BE7B0B"/>
    <w:rsid w:val="00BF42AE"/>
    <w:rsid w:val="00C002DC"/>
    <w:rsid w:val="00C11F58"/>
    <w:rsid w:val="00C12FE8"/>
    <w:rsid w:val="00C1312F"/>
    <w:rsid w:val="00C20302"/>
    <w:rsid w:val="00C32683"/>
    <w:rsid w:val="00C3620D"/>
    <w:rsid w:val="00C426AE"/>
    <w:rsid w:val="00C52F17"/>
    <w:rsid w:val="00C60456"/>
    <w:rsid w:val="00C611FA"/>
    <w:rsid w:val="00C660F2"/>
    <w:rsid w:val="00C762EE"/>
    <w:rsid w:val="00C83C7E"/>
    <w:rsid w:val="00CA04D4"/>
    <w:rsid w:val="00CB0F77"/>
    <w:rsid w:val="00CB1263"/>
    <w:rsid w:val="00CB1741"/>
    <w:rsid w:val="00CB413F"/>
    <w:rsid w:val="00CC67D7"/>
    <w:rsid w:val="00CD069B"/>
    <w:rsid w:val="00CD4611"/>
    <w:rsid w:val="00CE0542"/>
    <w:rsid w:val="00CE14D4"/>
    <w:rsid w:val="00CE5F4C"/>
    <w:rsid w:val="00CF1E16"/>
    <w:rsid w:val="00CF3378"/>
    <w:rsid w:val="00CF3706"/>
    <w:rsid w:val="00CF5185"/>
    <w:rsid w:val="00CF5C08"/>
    <w:rsid w:val="00D04A16"/>
    <w:rsid w:val="00D065A3"/>
    <w:rsid w:val="00D12186"/>
    <w:rsid w:val="00D22222"/>
    <w:rsid w:val="00D25AB2"/>
    <w:rsid w:val="00D301B7"/>
    <w:rsid w:val="00D30DE5"/>
    <w:rsid w:val="00D35AF4"/>
    <w:rsid w:val="00D3629C"/>
    <w:rsid w:val="00D377F9"/>
    <w:rsid w:val="00D4191E"/>
    <w:rsid w:val="00D44472"/>
    <w:rsid w:val="00D53909"/>
    <w:rsid w:val="00D54314"/>
    <w:rsid w:val="00D547CD"/>
    <w:rsid w:val="00D619D1"/>
    <w:rsid w:val="00D65D0C"/>
    <w:rsid w:val="00D86E31"/>
    <w:rsid w:val="00D90DA4"/>
    <w:rsid w:val="00D92111"/>
    <w:rsid w:val="00D9296A"/>
    <w:rsid w:val="00DA09B0"/>
    <w:rsid w:val="00DA0C2D"/>
    <w:rsid w:val="00DB2EB1"/>
    <w:rsid w:val="00DB4AE2"/>
    <w:rsid w:val="00DB551F"/>
    <w:rsid w:val="00DC739C"/>
    <w:rsid w:val="00DD510C"/>
    <w:rsid w:val="00DF5B10"/>
    <w:rsid w:val="00DF5D96"/>
    <w:rsid w:val="00E05461"/>
    <w:rsid w:val="00E1074B"/>
    <w:rsid w:val="00E12719"/>
    <w:rsid w:val="00E138F9"/>
    <w:rsid w:val="00E2787F"/>
    <w:rsid w:val="00E377FF"/>
    <w:rsid w:val="00E41C24"/>
    <w:rsid w:val="00E45A19"/>
    <w:rsid w:val="00E45C27"/>
    <w:rsid w:val="00E46DC3"/>
    <w:rsid w:val="00E50238"/>
    <w:rsid w:val="00E51C98"/>
    <w:rsid w:val="00E578B6"/>
    <w:rsid w:val="00E57EC4"/>
    <w:rsid w:val="00E733F1"/>
    <w:rsid w:val="00E90218"/>
    <w:rsid w:val="00EB2847"/>
    <w:rsid w:val="00EB2EC1"/>
    <w:rsid w:val="00EC0750"/>
    <w:rsid w:val="00ED31A6"/>
    <w:rsid w:val="00ED48B2"/>
    <w:rsid w:val="00EE073B"/>
    <w:rsid w:val="00EE49BC"/>
    <w:rsid w:val="00EE6371"/>
    <w:rsid w:val="00EF4750"/>
    <w:rsid w:val="00EF7C19"/>
    <w:rsid w:val="00F07EAC"/>
    <w:rsid w:val="00F130D7"/>
    <w:rsid w:val="00F25D9B"/>
    <w:rsid w:val="00F27DFD"/>
    <w:rsid w:val="00F443E0"/>
    <w:rsid w:val="00F478A5"/>
    <w:rsid w:val="00F47BA6"/>
    <w:rsid w:val="00F503C3"/>
    <w:rsid w:val="00F523A0"/>
    <w:rsid w:val="00F60F5A"/>
    <w:rsid w:val="00F63AD0"/>
    <w:rsid w:val="00F7069C"/>
    <w:rsid w:val="00F74A72"/>
    <w:rsid w:val="00F947F4"/>
    <w:rsid w:val="00FA308C"/>
    <w:rsid w:val="00FC5298"/>
    <w:rsid w:val="00FC5BD2"/>
    <w:rsid w:val="00FC6ECF"/>
    <w:rsid w:val="00FD0E19"/>
    <w:rsid w:val="00FD104A"/>
    <w:rsid w:val="00FD1E51"/>
    <w:rsid w:val="00FD462A"/>
    <w:rsid w:val="00FD6942"/>
    <w:rsid w:val="00FE11E0"/>
    <w:rsid w:val="00FE1AE9"/>
    <w:rsid w:val="00FE2184"/>
    <w:rsid w:val="00FE2EED"/>
    <w:rsid w:val="00FE413A"/>
    <w:rsid w:val="00FF13AC"/>
    <w:rsid w:val="00FF4EB2"/>
    <w:rsid w:val="00FF50ED"/>
    <w:rsid w:val="00FF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5C1BF9"/>
  <w15:docId w15:val="{3B80AE83-CCA1-425F-8B65-BE33872A7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137"/>
    <w:pPr>
      <w:spacing w:before="320" w:after="0" w:line="36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06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06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61B"/>
  </w:style>
  <w:style w:type="paragraph" w:styleId="Footer">
    <w:name w:val="footer"/>
    <w:basedOn w:val="Normal"/>
    <w:link w:val="FooterChar"/>
    <w:uiPriority w:val="99"/>
    <w:unhideWhenUsed/>
    <w:rsid w:val="000506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61B"/>
  </w:style>
  <w:style w:type="table" w:styleId="TableGrid">
    <w:name w:val="Table Grid"/>
    <w:basedOn w:val="TableNormal"/>
    <w:uiPriority w:val="59"/>
    <w:rsid w:val="00037E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6B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B3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F50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06F"/>
    <w:pPr>
      <w:spacing w:after="160" w:line="240" w:lineRule="auto"/>
    </w:pPr>
    <w:rPr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506F"/>
    <w:rPr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8A4137"/>
    <w:pPr>
      <w:spacing w:after="240" w:line="240" w:lineRule="auto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8A4137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8A4137"/>
    <w:rPr>
      <w:rFonts w:asciiTheme="majorHAnsi" w:eastAsiaTheme="majorEastAsia" w:hAnsiTheme="majorHAnsi" w:cstheme="majorBidi"/>
      <w:b/>
      <w:bCs/>
      <w:i/>
      <w:iCs/>
      <w:sz w:val="28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05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fontal@bgu.ac.i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hyperlink" Target="mailto:kushmaro@bgu.ac.i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1AC2D-DC74-4321-8516-E29EF95B1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51</Pages>
  <Words>5189</Words>
  <Characters>29582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en Ozer</dc:creator>
  <cp:lastModifiedBy>Eden</cp:lastModifiedBy>
  <cp:revision>31</cp:revision>
  <cp:lastPrinted>2020-10-25T18:25:00Z</cp:lastPrinted>
  <dcterms:created xsi:type="dcterms:W3CDTF">2020-10-22T09:08:00Z</dcterms:created>
  <dcterms:modified xsi:type="dcterms:W3CDTF">2021-05-1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biotechnology-and-bioengineering</vt:lpwstr>
  </property>
  <property fmtid="{D5CDD505-2E9C-101B-9397-08002B2CF9AE}" pid="3" name="Mendeley Recent Style Name 0_1">
    <vt:lpwstr>Biotechnology and Bioengineering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nature-biotechnology</vt:lpwstr>
  </property>
  <property fmtid="{D5CDD505-2E9C-101B-9397-08002B2CF9AE}" pid="17" name="Mendeley Recent Style Name 7_1">
    <vt:lpwstr>Nature Biotechnology</vt:lpwstr>
  </property>
  <property fmtid="{D5CDD505-2E9C-101B-9397-08002B2CF9AE}" pid="18" name="Mendeley Recent Style Id 8_1">
    <vt:lpwstr>http://www.zotero.org/styles/pnas</vt:lpwstr>
  </property>
  <property fmtid="{D5CDD505-2E9C-101B-9397-08002B2CF9AE}" pid="19" name="Mendeley Recent Style Name 8_1">
    <vt:lpwstr>Proceedings of the National Academy of Sciences of the United States of America</vt:lpwstr>
  </property>
  <property fmtid="{D5CDD505-2E9C-101B-9397-08002B2CF9AE}" pid="20" name="Mendeley Recent Style Id 9_1">
    <vt:lpwstr>http://www.zotero.org/styles/mbio</vt:lpwstr>
  </property>
  <property fmtid="{D5CDD505-2E9C-101B-9397-08002B2CF9AE}" pid="21" name="Mendeley Recent Style Name 9_1">
    <vt:lpwstr>mBio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872886f-4103-3221-98c9-92d70bdb08dc</vt:lpwstr>
  </property>
  <property fmtid="{D5CDD505-2E9C-101B-9397-08002B2CF9AE}" pid="24" name="Mendeley Citation Style_1">
    <vt:lpwstr>http://www.zotero.org/styles/mbio</vt:lpwstr>
  </property>
</Properties>
</file>